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2F0CB" w14:textId="55E63D29" w:rsidR="00A926DF" w:rsidRPr="006D6FB1" w:rsidRDefault="00586314" w:rsidP="00A82922">
      <w:pPr>
        <w:jc w:val="center"/>
        <w:rPr>
          <w:rFonts w:ascii="Times New Roman" w:hAnsi="Times New Roman" w:cs="Times New Roman"/>
          <w:b/>
          <w:sz w:val="20"/>
          <w:szCs w:val="20"/>
        </w:rPr>
      </w:pPr>
      <w:bookmarkStart w:id="0" w:name="_Hlk519617166"/>
      <w:bookmarkStart w:id="1" w:name="_Hlk509334294"/>
      <w:bookmarkStart w:id="2" w:name="_Hlk74734409"/>
      <w:bookmarkStart w:id="3" w:name="_Hlk31026180"/>
      <w:r>
        <w:rPr>
          <w:rFonts w:ascii="Times New Roman" w:hAnsi="Times New Roman" w:cs="Times New Roman"/>
          <w:b/>
          <w:sz w:val="20"/>
          <w:szCs w:val="20"/>
        </w:rPr>
        <w:t>June</w:t>
      </w:r>
      <w:r w:rsidR="00A97A6A">
        <w:rPr>
          <w:rFonts w:ascii="Times New Roman" w:hAnsi="Times New Roman" w:cs="Times New Roman"/>
          <w:b/>
          <w:sz w:val="20"/>
          <w:szCs w:val="20"/>
        </w:rPr>
        <w:t xml:space="preserve"> </w:t>
      </w:r>
      <w:r w:rsidR="00DE70CA">
        <w:rPr>
          <w:rFonts w:ascii="Times New Roman" w:hAnsi="Times New Roman" w:cs="Times New Roman"/>
          <w:b/>
          <w:sz w:val="20"/>
          <w:szCs w:val="20"/>
        </w:rPr>
        <w:t>17</w:t>
      </w:r>
      <w:r w:rsidR="00B040BB" w:rsidRPr="006D6FB1">
        <w:rPr>
          <w:rFonts w:ascii="Times New Roman" w:hAnsi="Times New Roman" w:cs="Times New Roman"/>
          <w:b/>
          <w:sz w:val="20"/>
          <w:szCs w:val="20"/>
        </w:rPr>
        <w:t>,</w:t>
      </w:r>
      <w:r w:rsidR="00F657F3" w:rsidRPr="006D6FB1">
        <w:rPr>
          <w:rFonts w:ascii="Times New Roman" w:hAnsi="Times New Roman" w:cs="Times New Roman"/>
          <w:b/>
          <w:sz w:val="20"/>
          <w:szCs w:val="20"/>
        </w:rPr>
        <w:t xml:space="preserve"> 202</w:t>
      </w:r>
      <w:r w:rsidR="00387ED4" w:rsidRPr="006D6FB1">
        <w:rPr>
          <w:rFonts w:ascii="Times New Roman" w:hAnsi="Times New Roman" w:cs="Times New Roman"/>
          <w:b/>
          <w:sz w:val="20"/>
          <w:szCs w:val="20"/>
        </w:rPr>
        <w:t>5</w:t>
      </w:r>
    </w:p>
    <w:p w14:paraId="51F2F976" w14:textId="77777777" w:rsidR="00846C06"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Town of Guernsey</w:t>
      </w:r>
    </w:p>
    <w:p w14:paraId="158DF3B8" w14:textId="37A6A557" w:rsidR="003C3C92" w:rsidRPr="006D6FB1" w:rsidRDefault="00A435A7" w:rsidP="00A82922">
      <w:pPr>
        <w:jc w:val="center"/>
        <w:rPr>
          <w:rFonts w:ascii="Times New Roman" w:hAnsi="Times New Roman" w:cs="Times New Roman"/>
          <w:b/>
          <w:sz w:val="20"/>
          <w:szCs w:val="20"/>
        </w:rPr>
      </w:pPr>
      <w:r>
        <w:rPr>
          <w:rFonts w:ascii="Times New Roman" w:hAnsi="Times New Roman" w:cs="Times New Roman"/>
          <w:b/>
          <w:sz w:val="20"/>
          <w:szCs w:val="20"/>
        </w:rPr>
        <w:t>\`</w:t>
      </w:r>
      <w:r w:rsidR="00A926DF" w:rsidRPr="006D6FB1">
        <w:rPr>
          <w:rFonts w:ascii="Times New Roman" w:hAnsi="Times New Roman" w:cs="Times New Roman"/>
          <w:b/>
          <w:sz w:val="20"/>
          <w:szCs w:val="20"/>
        </w:rPr>
        <w:t xml:space="preserve">Regular </w:t>
      </w:r>
      <w:r w:rsidR="003C3C92" w:rsidRPr="006D6FB1">
        <w:rPr>
          <w:rFonts w:ascii="Times New Roman" w:hAnsi="Times New Roman" w:cs="Times New Roman"/>
          <w:b/>
          <w:sz w:val="20"/>
          <w:szCs w:val="20"/>
        </w:rPr>
        <w:t>Meeting</w:t>
      </w:r>
    </w:p>
    <w:p w14:paraId="7BBC74A5" w14:textId="1E26B9A5" w:rsidR="006946A7"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Platte County, Wyoming</w:t>
      </w:r>
      <w:bookmarkEnd w:id="0"/>
      <w:bookmarkEnd w:id="1"/>
    </w:p>
    <w:p w14:paraId="1ED98043" w14:textId="333A01F4" w:rsidR="00D74325" w:rsidRPr="00951A92" w:rsidRDefault="00F76342" w:rsidP="002D6F09">
      <w:pPr>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77423D96" w14:textId="23E1CAD2" w:rsidR="00B040BB" w:rsidRPr="00C22D29" w:rsidRDefault="00B040BB" w:rsidP="002D6F09">
      <w:pPr>
        <w:rPr>
          <w:rFonts w:ascii="Times New Roman" w:hAnsi="Times New Roman" w:cs="Times New Roman"/>
          <w:b/>
        </w:rPr>
      </w:pPr>
      <w:bookmarkStart w:id="4" w:name="_Hlk22058559"/>
      <w:bookmarkEnd w:id="2"/>
      <w:bookmarkEnd w:id="3"/>
      <w:r w:rsidRPr="00C22D29">
        <w:rPr>
          <w:rFonts w:ascii="Times New Roman" w:hAnsi="Times New Roman" w:cs="Times New Roman"/>
          <w:b/>
        </w:rPr>
        <w:t>P</w:t>
      </w:r>
      <w:r w:rsidR="000E089B" w:rsidRPr="00C22D29">
        <w:rPr>
          <w:rFonts w:ascii="Times New Roman" w:hAnsi="Times New Roman" w:cs="Times New Roman"/>
          <w:b/>
        </w:rPr>
        <w:t>RESENT</w:t>
      </w:r>
      <w:r w:rsidRPr="00C22D29">
        <w:rPr>
          <w:rFonts w:ascii="Times New Roman" w:hAnsi="Times New Roman" w:cs="Times New Roman"/>
          <w:b/>
        </w:rPr>
        <w:t xml:space="preserve">: </w:t>
      </w:r>
      <w:r w:rsidR="000477F5" w:rsidRPr="00C22D29">
        <w:rPr>
          <w:rFonts w:ascii="Times New Roman" w:hAnsi="Times New Roman" w:cs="Times New Roman"/>
        </w:rPr>
        <w:t>Mayor Delgado</w:t>
      </w:r>
      <w:bookmarkStart w:id="5" w:name="_Hlk158969737"/>
      <w:r w:rsidR="000E30A1" w:rsidRPr="00C22D29">
        <w:rPr>
          <w:rFonts w:ascii="Times New Roman" w:hAnsi="Times New Roman" w:cs="Times New Roman"/>
        </w:rPr>
        <w:t>, CM</w:t>
      </w:r>
      <w:r w:rsidR="00191836" w:rsidRPr="00C22D29">
        <w:rPr>
          <w:rFonts w:ascii="Times New Roman" w:hAnsi="Times New Roman" w:cs="Times New Roman"/>
        </w:rPr>
        <w:t xml:space="preserve"> Harris</w:t>
      </w:r>
      <w:bookmarkEnd w:id="5"/>
      <w:r w:rsidR="00191836" w:rsidRPr="00C22D29">
        <w:rPr>
          <w:rFonts w:ascii="Times New Roman" w:hAnsi="Times New Roman" w:cs="Times New Roman"/>
        </w:rPr>
        <w:t xml:space="preserve">, </w:t>
      </w:r>
      <w:r w:rsidRPr="00C22D29">
        <w:rPr>
          <w:rFonts w:ascii="Times New Roman" w:hAnsi="Times New Roman" w:cs="Times New Roman"/>
        </w:rPr>
        <w:t>C</w:t>
      </w:r>
      <w:r w:rsidR="00C22367" w:rsidRPr="00C22D29">
        <w:rPr>
          <w:rFonts w:ascii="Times New Roman" w:hAnsi="Times New Roman" w:cs="Times New Roman"/>
        </w:rPr>
        <w:t>W</w:t>
      </w:r>
      <w:r w:rsidRPr="00C22D29">
        <w:rPr>
          <w:rFonts w:ascii="Times New Roman" w:hAnsi="Times New Roman" w:cs="Times New Roman"/>
        </w:rPr>
        <w:t xml:space="preserve"> Wells</w:t>
      </w:r>
      <w:r w:rsidR="00FF0063" w:rsidRPr="00C22D29">
        <w:rPr>
          <w:rFonts w:ascii="Times New Roman" w:hAnsi="Times New Roman" w:cs="Times New Roman"/>
        </w:rPr>
        <w:t>,</w:t>
      </w:r>
      <w:r w:rsidR="00191836" w:rsidRPr="00C22D29">
        <w:rPr>
          <w:rFonts w:ascii="Times New Roman" w:hAnsi="Times New Roman" w:cs="Times New Roman"/>
        </w:rPr>
        <w:t xml:space="preserve"> </w:t>
      </w:r>
      <w:r w:rsidR="00381EFD" w:rsidRPr="00C22D29">
        <w:rPr>
          <w:rFonts w:ascii="Times New Roman" w:hAnsi="Times New Roman" w:cs="Times New Roman"/>
        </w:rPr>
        <w:t xml:space="preserve">CM Fields, </w:t>
      </w:r>
      <w:r w:rsidR="00191836" w:rsidRPr="00C22D29">
        <w:rPr>
          <w:rFonts w:ascii="Times New Roman" w:hAnsi="Times New Roman" w:cs="Times New Roman"/>
        </w:rPr>
        <w:t>CM Michaels</w:t>
      </w:r>
    </w:p>
    <w:p w14:paraId="6FE81E36" w14:textId="52672721" w:rsidR="00451FB8" w:rsidRPr="00C22D29" w:rsidRDefault="00451FB8" w:rsidP="002D6F09">
      <w:pPr>
        <w:rPr>
          <w:rFonts w:ascii="Times New Roman" w:hAnsi="Times New Roman" w:cs="Times New Roman"/>
          <w:bCs/>
        </w:rPr>
      </w:pPr>
      <w:r w:rsidRPr="00C22D29">
        <w:rPr>
          <w:rFonts w:ascii="Times New Roman" w:hAnsi="Times New Roman" w:cs="Times New Roman"/>
          <w:b/>
        </w:rPr>
        <w:t>S</w:t>
      </w:r>
      <w:r w:rsidR="000E089B" w:rsidRPr="00C22D29">
        <w:rPr>
          <w:rFonts w:ascii="Times New Roman" w:hAnsi="Times New Roman" w:cs="Times New Roman"/>
          <w:b/>
        </w:rPr>
        <w:t>TAFF</w:t>
      </w:r>
      <w:r w:rsidRPr="00C22D29">
        <w:rPr>
          <w:rFonts w:ascii="Times New Roman" w:hAnsi="Times New Roman" w:cs="Times New Roman"/>
          <w:b/>
        </w:rPr>
        <w:t xml:space="preserve">: </w:t>
      </w:r>
      <w:r w:rsidR="00E736D4" w:rsidRPr="00C22D29">
        <w:rPr>
          <w:rFonts w:ascii="Times New Roman" w:hAnsi="Times New Roman" w:cs="Times New Roman"/>
          <w:bCs/>
        </w:rPr>
        <w:t>J. Burfeind</w:t>
      </w:r>
      <w:r w:rsidR="004975B4" w:rsidRPr="00C22D29">
        <w:rPr>
          <w:rFonts w:ascii="Times New Roman" w:hAnsi="Times New Roman" w:cs="Times New Roman"/>
          <w:bCs/>
        </w:rPr>
        <w:t xml:space="preserve">, </w:t>
      </w:r>
      <w:r w:rsidR="004608D6" w:rsidRPr="00C22D29">
        <w:rPr>
          <w:rFonts w:ascii="Times New Roman" w:hAnsi="Times New Roman" w:cs="Times New Roman"/>
          <w:bCs/>
        </w:rPr>
        <w:t>H. Dawson</w:t>
      </w:r>
      <w:r w:rsidR="00315451" w:rsidRPr="00C22D29">
        <w:rPr>
          <w:rFonts w:ascii="Times New Roman" w:hAnsi="Times New Roman" w:cs="Times New Roman"/>
          <w:bCs/>
        </w:rPr>
        <w:t>,</w:t>
      </w:r>
      <w:r w:rsidR="00420348" w:rsidRPr="00C22D29">
        <w:rPr>
          <w:rFonts w:ascii="Times New Roman" w:hAnsi="Times New Roman" w:cs="Times New Roman"/>
          <w:bCs/>
        </w:rPr>
        <w:t xml:space="preserve"> Chief Harrison</w:t>
      </w:r>
      <w:r w:rsidR="00A816E2" w:rsidRPr="00C22D29">
        <w:rPr>
          <w:rFonts w:ascii="Times New Roman" w:hAnsi="Times New Roman" w:cs="Times New Roman"/>
          <w:bCs/>
        </w:rPr>
        <w:t xml:space="preserve">, </w:t>
      </w:r>
      <w:r w:rsidR="00A16B09">
        <w:rPr>
          <w:rFonts w:ascii="Times New Roman" w:hAnsi="Times New Roman" w:cs="Times New Roman"/>
          <w:bCs/>
        </w:rPr>
        <w:t>Attorney Jones, M. Fronapfel</w:t>
      </w:r>
      <w:r w:rsidR="00F21019">
        <w:rPr>
          <w:rFonts w:ascii="Times New Roman" w:hAnsi="Times New Roman" w:cs="Times New Roman"/>
          <w:bCs/>
        </w:rPr>
        <w:t>, M. Howe</w:t>
      </w:r>
    </w:p>
    <w:p w14:paraId="7AFD8170" w14:textId="77777777" w:rsidR="00FD2C51" w:rsidRPr="00C22D29" w:rsidRDefault="00E90023" w:rsidP="00FD2C51">
      <w:pPr>
        <w:rPr>
          <w:rFonts w:ascii="Times New Roman" w:hAnsi="Times New Roman" w:cs="Times New Roman"/>
        </w:rPr>
      </w:pPr>
      <w:bookmarkStart w:id="6" w:name="_Hlk134001702"/>
      <w:bookmarkEnd w:id="4"/>
      <w:r w:rsidRPr="00C22D29">
        <w:rPr>
          <w:rFonts w:ascii="Times New Roman" w:hAnsi="Times New Roman" w:cs="Times New Roman"/>
          <w:b/>
        </w:rPr>
        <w:t xml:space="preserve">CALL TO ORDER: </w:t>
      </w:r>
      <w:bookmarkEnd w:id="6"/>
      <w:r w:rsidR="00FD2C51" w:rsidRPr="00C22D29">
        <w:rPr>
          <w:rFonts w:ascii="Times New Roman" w:hAnsi="Times New Roman" w:cs="Times New Roman"/>
        </w:rPr>
        <w:t xml:space="preserve">Mayor Delgado called the meeting to order at 6:00 pm. The assembly </w:t>
      </w:r>
      <w:proofErr w:type="gramStart"/>
      <w:r w:rsidR="00FD2C51" w:rsidRPr="00C22D29">
        <w:rPr>
          <w:rFonts w:ascii="Times New Roman" w:hAnsi="Times New Roman" w:cs="Times New Roman"/>
        </w:rPr>
        <w:t>joined in</w:t>
      </w:r>
      <w:proofErr w:type="gramEnd"/>
      <w:r w:rsidR="00FD2C51" w:rsidRPr="00C22D29">
        <w:rPr>
          <w:rFonts w:ascii="Times New Roman" w:hAnsi="Times New Roman" w:cs="Times New Roman"/>
        </w:rPr>
        <w:t xml:space="preserve"> the Pledge of Allegiance and was welcomed to the meeting. </w:t>
      </w:r>
    </w:p>
    <w:p w14:paraId="7FD101EE" w14:textId="694C720D" w:rsidR="004550D0" w:rsidRPr="00C22D29" w:rsidRDefault="004550D0" w:rsidP="002D6F09">
      <w:pPr>
        <w:rPr>
          <w:rFonts w:ascii="Times New Roman" w:hAnsi="Times New Roman" w:cs="Times New Roman"/>
          <w:bCs/>
        </w:rPr>
      </w:pPr>
      <w:r w:rsidRPr="00C22D29">
        <w:rPr>
          <w:rFonts w:ascii="Times New Roman" w:hAnsi="Times New Roman" w:cs="Times New Roman"/>
          <w:b/>
        </w:rPr>
        <w:t>REG</w:t>
      </w:r>
      <w:r w:rsidR="0074626C" w:rsidRPr="00C22D29">
        <w:rPr>
          <w:rFonts w:ascii="Times New Roman" w:hAnsi="Times New Roman" w:cs="Times New Roman"/>
          <w:b/>
        </w:rPr>
        <w:t>I</w:t>
      </w:r>
      <w:r w:rsidRPr="00C22D29">
        <w:rPr>
          <w:rFonts w:ascii="Times New Roman" w:hAnsi="Times New Roman" w:cs="Times New Roman"/>
          <w:b/>
        </w:rPr>
        <w:t>STER</w:t>
      </w:r>
      <w:r w:rsidR="0082731C" w:rsidRPr="00C22D29">
        <w:rPr>
          <w:rFonts w:ascii="Times New Roman" w:hAnsi="Times New Roman" w:cs="Times New Roman"/>
          <w:b/>
        </w:rPr>
        <w:t>ED</w:t>
      </w:r>
      <w:r w:rsidRPr="00C22D29">
        <w:rPr>
          <w:rFonts w:ascii="Times New Roman" w:hAnsi="Times New Roman" w:cs="Times New Roman"/>
          <w:b/>
        </w:rPr>
        <w:t xml:space="preserve"> GUESTS</w:t>
      </w:r>
      <w:r w:rsidR="005E3550" w:rsidRPr="00C22D29">
        <w:rPr>
          <w:rFonts w:ascii="Times New Roman" w:hAnsi="Times New Roman" w:cs="Times New Roman"/>
          <w:b/>
        </w:rPr>
        <w:t>:</w:t>
      </w:r>
      <w:r w:rsidR="008F173B" w:rsidRPr="00C22D29">
        <w:rPr>
          <w:rFonts w:ascii="Times New Roman" w:hAnsi="Times New Roman" w:cs="Times New Roman"/>
          <w:bCs/>
        </w:rPr>
        <w:t xml:space="preserve"> </w:t>
      </w:r>
      <w:r w:rsidR="00661FF4">
        <w:rPr>
          <w:rFonts w:ascii="Times New Roman" w:hAnsi="Times New Roman" w:cs="Times New Roman"/>
          <w:bCs/>
        </w:rPr>
        <w:t xml:space="preserve">Marie Hamilton, </w:t>
      </w:r>
      <w:r w:rsidR="00A816E2" w:rsidRPr="00C22D29">
        <w:rPr>
          <w:rFonts w:ascii="Times New Roman" w:hAnsi="Times New Roman" w:cs="Times New Roman"/>
          <w:bCs/>
        </w:rPr>
        <w:t>Shawna Reichert,</w:t>
      </w:r>
      <w:r w:rsidR="00A86E5C" w:rsidRPr="00C22D29">
        <w:rPr>
          <w:rFonts w:ascii="Times New Roman" w:hAnsi="Times New Roman" w:cs="Times New Roman"/>
          <w:bCs/>
        </w:rPr>
        <w:t xml:space="preserve"> </w:t>
      </w:r>
      <w:r w:rsidR="00A16B09">
        <w:rPr>
          <w:rFonts w:ascii="Times New Roman" w:hAnsi="Times New Roman" w:cs="Times New Roman"/>
          <w:bCs/>
        </w:rPr>
        <w:t xml:space="preserve">Bev </w:t>
      </w:r>
      <w:proofErr w:type="spellStart"/>
      <w:r w:rsidR="00A16B09">
        <w:rPr>
          <w:rFonts w:ascii="Times New Roman" w:hAnsi="Times New Roman" w:cs="Times New Roman"/>
          <w:bCs/>
        </w:rPr>
        <w:t>Spungin</w:t>
      </w:r>
      <w:proofErr w:type="spellEnd"/>
      <w:r w:rsidR="00661FF4">
        <w:rPr>
          <w:rFonts w:ascii="Times New Roman" w:hAnsi="Times New Roman" w:cs="Times New Roman"/>
          <w:bCs/>
        </w:rPr>
        <w:t>, Kelley Augustyn, Lori Ibarra,</w:t>
      </w:r>
      <w:r w:rsidR="00F21019">
        <w:rPr>
          <w:rFonts w:ascii="Times New Roman" w:hAnsi="Times New Roman" w:cs="Times New Roman"/>
          <w:bCs/>
        </w:rPr>
        <w:t xml:space="preserve"> Danielle Noggle, Kevin Boomhower</w:t>
      </w:r>
      <w:r w:rsidR="00661FF4">
        <w:rPr>
          <w:rFonts w:ascii="Times New Roman" w:hAnsi="Times New Roman" w:cs="Times New Roman"/>
          <w:bCs/>
        </w:rPr>
        <w:t xml:space="preserve"> </w:t>
      </w:r>
    </w:p>
    <w:p w14:paraId="2A512A71" w14:textId="41506B4A" w:rsidR="00490917" w:rsidRPr="00C22D29" w:rsidRDefault="004550D0" w:rsidP="002D6F09">
      <w:pPr>
        <w:rPr>
          <w:rFonts w:ascii="Times New Roman" w:hAnsi="Times New Roman" w:cs="Times New Roman"/>
        </w:rPr>
      </w:pPr>
      <w:r w:rsidRPr="00C22D29">
        <w:rPr>
          <w:rFonts w:ascii="Times New Roman" w:hAnsi="Times New Roman" w:cs="Times New Roman"/>
          <w:b/>
          <w:bCs/>
        </w:rPr>
        <w:t xml:space="preserve">AGENDA: </w:t>
      </w:r>
      <w:r w:rsidR="00490917" w:rsidRPr="00C22D29">
        <w:rPr>
          <w:rFonts w:ascii="Times New Roman" w:hAnsi="Times New Roman" w:cs="Times New Roman"/>
        </w:rPr>
        <w:t>C</w:t>
      </w:r>
      <w:r w:rsidR="00A271A6">
        <w:rPr>
          <w:rFonts w:ascii="Times New Roman" w:hAnsi="Times New Roman" w:cs="Times New Roman"/>
        </w:rPr>
        <w:t>W Wells</w:t>
      </w:r>
      <w:r w:rsidR="00490917" w:rsidRPr="00C22D29">
        <w:rPr>
          <w:rFonts w:ascii="Times New Roman" w:hAnsi="Times New Roman" w:cs="Times New Roman"/>
        </w:rPr>
        <w:t xml:space="preserve"> moved to approve the agenda. C</w:t>
      </w:r>
      <w:r w:rsidR="00A271A6">
        <w:rPr>
          <w:rFonts w:ascii="Times New Roman" w:hAnsi="Times New Roman" w:cs="Times New Roman"/>
        </w:rPr>
        <w:t>M Harris</w:t>
      </w:r>
      <w:r w:rsidR="00490917" w:rsidRPr="00C22D29">
        <w:rPr>
          <w:rFonts w:ascii="Times New Roman" w:hAnsi="Times New Roman" w:cs="Times New Roman"/>
        </w:rPr>
        <w:t xml:space="preserve"> seconded. The motion carried. </w:t>
      </w:r>
    </w:p>
    <w:p w14:paraId="1A2C55DC" w14:textId="682D9136" w:rsidR="004550D0" w:rsidRPr="00C22D29" w:rsidRDefault="004550D0" w:rsidP="002D6F09">
      <w:pPr>
        <w:rPr>
          <w:rFonts w:ascii="Times New Roman" w:hAnsi="Times New Roman" w:cs="Times New Roman"/>
        </w:rPr>
      </w:pPr>
      <w:r w:rsidRPr="00C22D29">
        <w:rPr>
          <w:rFonts w:ascii="Times New Roman" w:hAnsi="Times New Roman" w:cs="Times New Roman"/>
          <w:b/>
          <w:bCs/>
        </w:rPr>
        <w:t>MINUTES:</w:t>
      </w:r>
      <w:r w:rsidRPr="00C22D29">
        <w:rPr>
          <w:rFonts w:ascii="Times New Roman" w:hAnsi="Times New Roman" w:cs="Times New Roman"/>
        </w:rPr>
        <w:t xml:space="preserve"> </w:t>
      </w:r>
      <w:bookmarkStart w:id="7" w:name="_Hlk179538864"/>
      <w:r w:rsidR="00E91334" w:rsidRPr="00C22D29">
        <w:rPr>
          <w:rFonts w:ascii="Times New Roman" w:hAnsi="Times New Roman" w:cs="Times New Roman"/>
        </w:rPr>
        <w:t>C</w:t>
      </w:r>
      <w:r w:rsidR="00490917" w:rsidRPr="00C22D29">
        <w:rPr>
          <w:rFonts w:ascii="Times New Roman" w:hAnsi="Times New Roman" w:cs="Times New Roman"/>
        </w:rPr>
        <w:t>M Harris</w:t>
      </w:r>
      <w:r w:rsidR="008F173B" w:rsidRPr="00C22D29">
        <w:rPr>
          <w:rFonts w:ascii="Times New Roman" w:hAnsi="Times New Roman" w:cs="Times New Roman"/>
        </w:rPr>
        <w:t xml:space="preserve"> </w:t>
      </w:r>
      <w:r w:rsidRPr="00C22D29">
        <w:rPr>
          <w:rFonts w:ascii="Times New Roman" w:hAnsi="Times New Roman" w:cs="Times New Roman"/>
        </w:rPr>
        <w:t>moved to approve</w:t>
      </w:r>
      <w:r w:rsidR="0065259B" w:rsidRPr="00C22D29">
        <w:rPr>
          <w:rFonts w:ascii="Times New Roman" w:hAnsi="Times New Roman" w:cs="Times New Roman"/>
        </w:rPr>
        <w:t xml:space="preserve"> </w:t>
      </w:r>
      <w:r w:rsidR="00A435A7">
        <w:rPr>
          <w:rFonts w:ascii="Times New Roman" w:hAnsi="Times New Roman" w:cs="Times New Roman"/>
        </w:rPr>
        <w:t xml:space="preserve">June </w:t>
      </w:r>
      <w:r w:rsidR="00F53603">
        <w:rPr>
          <w:rFonts w:ascii="Times New Roman" w:hAnsi="Times New Roman" w:cs="Times New Roman"/>
        </w:rPr>
        <w:t>3</w:t>
      </w:r>
      <w:r w:rsidR="004975B4" w:rsidRPr="00C22D29">
        <w:rPr>
          <w:rFonts w:ascii="Times New Roman" w:hAnsi="Times New Roman" w:cs="Times New Roman"/>
        </w:rPr>
        <w:t>,</w:t>
      </w:r>
      <w:r w:rsidR="002E4A4A" w:rsidRPr="00C22D29">
        <w:rPr>
          <w:rFonts w:ascii="Times New Roman" w:hAnsi="Times New Roman" w:cs="Times New Roman"/>
        </w:rPr>
        <w:t xml:space="preserve"> </w:t>
      </w:r>
      <w:proofErr w:type="gramStart"/>
      <w:r w:rsidR="00DB636A" w:rsidRPr="00C22D29">
        <w:rPr>
          <w:rFonts w:ascii="Times New Roman" w:hAnsi="Times New Roman" w:cs="Times New Roman"/>
        </w:rPr>
        <w:t>202</w:t>
      </w:r>
      <w:r w:rsidR="0065259B" w:rsidRPr="00C22D29">
        <w:rPr>
          <w:rFonts w:ascii="Times New Roman" w:hAnsi="Times New Roman" w:cs="Times New Roman"/>
        </w:rPr>
        <w:t>5</w:t>
      </w:r>
      <w:proofErr w:type="gramEnd"/>
      <w:r w:rsidR="002E4A4A" w:rsidRPr="00C22D29">
        <w:rPr>
          <w:rFonts w:ascii="Times New Roman" w:hAnsi="Times New Roman" w:cs="Times New Roman"/>
        </w:rPr>
        <w:t xml:space="preserve"> minutes as presented</w:t>
      </w:r>
      <w:r w:rsidR="00F765DF" w:rsidRPr="00C22D29">
        <w:rPr>
          <w:rFonts w:ascii="Times New Roman" w:hAnsi="Times New Roman" w:cs="Times New Roman"/>
        </w:rPr>
        <w:t>.</w:t>
      </w:r>
      <w:r w:rsidR="002E4A4A" w:rsidRPr="00C22D29">
        <w:rPr>
          <w:rFonts w:ascii="Times New Roman" w:hAnsi="Times New Roman" w:cs="Times New Roman"/>
        </w:rPr>
        <w:t xml:space="preserve"> </w:t>
      </w:r>
      <w:r w:rsidR="008F173B" w:rsidRPr="00C22D29">
        <w:rPr>
          <w:rFonts w:ascii="Times New Roman" w:hAnsi="Times New Roman" w:cs="Times New Roman"/>
        </w:rPr>
        <w:t>C</w:t>
      </w:r>
      <w:r w:rsidR="00C25043" w:rsidRPr="00C22D29">
        <w:rPr>
          <w:rFonts w:ascii="Times New Roman" w:hAnsi="Times New Roman" w:cs="Times New Roman"/>
        </w:rPr>
        <w:t>M</w:t>
      </w:r>
      <w:r w:rsidR="00ED5F3A" w:rsidRPr="00C22D29">
        <w:rPr>
          <w:rFonts w:ascii="Times New Roman" w:hAnsi="Times New Roman" w:cs="Times New Roman"/>
        </w:rPr>
        <w:t xml:space="preserve"> </w:t>
      </w:r>
      <w:r w:rsidR="0065259B" w:rsidRPr="00C22D29">
        <w:rPr>
          <w:rFonts w:ascii="Times New Roman" w:hAnsi="Times New Roman" w:cs="Times New Roman"/>
        </w:rPr>
        <w:t>Field</w:t>
      </w:r>
      <w:r w:rsidR="00ED5F3A" w:rsidRPr="00C22D29">
        <w:rPr>
          <w:rFonts w:ascii="Times New Roman" w:hAnsi="Times New Roman" w:cs="Times New Roman"/>
        </w:rPr>
        <w:t xml:space="preserve">s </w:t>
      </w:r>
      <w:r w:rsidR="002E4A4A" w:rsidRPr="00C22D29">
        <w:rPr>
          <w:rFonts w:ascii="Times New Roman" w:hAnsi="Times New Roman" w:cs="Times New Roman"/>
        </w:rPr>
        <w:t>seconded</w:t>
      </w:r>
      <w:r w:rsidR="00F40545" w:rsidRPr="00C22D29">
        <w:rPr>
          <w:rFonts w:ascii="Times New Roman" w:hAnsi="Times New Roman" w:cs="Times New Roman"/>
        </w:rPr>
        <w:t>.</w:t>
      </w:r>
      <w:r w:rsidR="0099016E" w:rsidRPr="00C22D29">
        <w:rPr>
          <w:rFonts w:ascii="Times New Roman" w:hAnsi="Times New Roman" w:cs="Times New Roman"/>
        </w:rPr>
        <w:t xml:space="preserve"> </w:t>
      </w:r>
      <w:r w:rsidR="002E4A4A" w:rsidRPr="00C22D29">
        <w:rPr>
          <w:rFonts w:ascii="Times New Roman" w:hAnsi="Times New Roman" w:cs="Times New Roman"/>
        </w:rPr>
        <w:t>The motion carried</w:t>
      </w:r>
      <w:r w:rsidR="00823079" w:rsidRPr="00C22D29">
        <w:rPr>
          <w:rFonts w:ascii="Times New Roman" w:hAnsi="Times New Roman" w:cs="Times New Roman"/>
        </w:rPr>
        <w:t>.</w:t>
      </w:r>
      <w:r w:rsidR="00F40545" w:rsidRPr="00C22D29">
        <w:rPr>
          <w:rFonts w:ascii="Times New Roman" w:hAnsi="Times New Roman" w:cs="Times New Roman"/>
        </w:rPr>
        <w:t xml:space="preserve"> </w:t>
      </w:r>
    </w:p>
    <w:bookmarkEnd w:id="7"/>
    <w:p w14:paraId="46BCF653" w14:textId="5D0B9905" w:rsidR="002B00F2" w:rsidRPr="00C22D29" w:rsidRDefault="004550D0" w:rsidP="00EB7629">
      <w:pPr>
        <w:rPr>
          <w:rFonts w:ascii="Times New Roman" w:hAnsi="Times New Roman" w:cs="Times New Roman"/>
        </w:rPr>
      </w:pPr>
      <w:r w:rsidRPr="00C22D29">
        <w:rPr>
          <w:rFonts w:ascii="Times New Roman" w:hAnsi="Times New Roman" w:cs="Times New Roman"/>
          <w:b/>
        </w:rPr>
        <w:t>CONSIDERATION OF CLAIMS:</w:t>
      </w:r>
      <w:r w:rsidR="00233ABE" w:rsidRPr="00C22D29">
        <w:rPr>
          <w:rFonts w:ascii="Times New Roman" w:hAnsi="Times New Roman" w:cs="Times New Roman"/>
        </w:rPr>
        <w:t xml:space="preserve"> Mayor </w:t>
      </w:r>
      <w:r w:rsidR="00E36256" w:rsidRPr="00C22D29">
        <w:rPr>
          <w:rFonts w:ascii="Times New Roman" w:hAnsi="Times New Roman" w:cs="Times New Roman"/>
        </w:rPr>
        <w:t>Delgado</w:t>
      </w:r>
      <w:r w:rsidR="00233ABE" w:rsidRPr="00C22D29">
        <w:rPr>
          <w:rFonts w:ascii="Times New Roman" w:hAnsi="Times New Roman" w:cs="Times New Roman"/>
        </w:rPr>
        <w:t xml:space="preserve"> </w:t>
      </w:r>
      <w:r w:rsidRPr="00C22D29">
        <w:rPr>
          <w:rFonts w:ascii="Times New Roman" w:hAnsi="Times New Roman" w:cs="Times New Roman"/>
        </w:rPr>
        <w:t>presented the vouchers for approval.</w:t>
      </w:r>
      <w:r w:rsidR="00F02DB7" w:rsidRPr="00C22D29">
        <w:rPr>
          <w:rFonts w:ascii="Times New Roman" w:hAnsi="Times New Roman" w:cs="Times New Roman"/>
        </w:rPr>
        <w:t xml:space="preserve"> </w:t>
      </w:r>
      <w:r w:rsidR="00A271A6">
        <w:rPr>
          <w:rFonts w:ascii="Times New Roman" w:hAnsi="Times New Roman" w:cs="Times New Roman"/>
        </w:rPr>
        <w:t>CW Wells</w:t>
      </w:r>
      <w:r w:rsidR="00B030C1" w:rsidRPr="00C22D29">
        <w:rPr>
          <w:rFonts w:ascii="Times New Roman" w:hAnsi="Times New Roman" w:cs="Times New Roman"/>
        </w:rPr>
        <w:t xml:space="preserve"> </w:t>
      </w:r>
      <w:r w:rsidRPr="00C22D29">
        <w:rPr>
          <w:rFonts w:ascii="Times New Roman" w:hAnsi="Times New Roman" w:cs="Times New Roman"/>
        </w:rPr>
        <w:t xml:space="preserve">moved to approve the Considerations of Claims in the amount of </w:t>
      </w:r>
      <w:r w:rsidR="004438FF" w:rsidRPr="00C22D29">
        <w:rPr>
          <w:rFonts w:ascii="Times New Roman" w:hAnsi="Times New Roman" w:cs="Times New Roman"/>
        </w:rPr>
        <w:t>$</w:t>
      </w:r>
      <w:r w:rsidR="00BC17AA">
        <w:rPr>
          <w:rFonts w:ascii="Times New Roman" w:hAnsi="Times New Roman" w:cs="Times New Roman"/>
        </w:rPr>
        <w:t>392</w:t>
      </w:r>
      <w:r w:rsidR="00A271A6">
        <w:rPr>
          <w:rFonts w:ascii="Times New Roman" w:hAnsi="Times New Roman" w:cs="Times New Roman"/>
        </w:rPr>
        <w:t>,</w:t>
      </w:r>
      <w:r w:rsidR="00BC17AA">
        <w:rPr>
          <w:rFonts w:ascii="Times New Roman" w:hAnsi="Times New Roman" w:cs="Times New Roman"/>
        </w:rPr>
        <w:t>079</w:t>
      </w:r>
      <w:r w:rsidR="00A271A6">
        <w:rPr>
          <w:rFonts w:ascii="Times New Roman" w:hAnsi="Times New Roman" w:cs="Times New Roman"/>
        </w:rPr>
        <w:t>.</w:t>
      </w:r>
      <w:r w:rsidR="00BC17AA">
        <w:rPr>
          <w:rFonts w:ascii="Times New Roman" w:hAnsi="Times New Roman" w:cs="Times New Roman"/>
        </w:rPr>
        <w:t>32</w:t>
      </w:r>
      <w:r w:rsidR="00DB490B" w:rsidRPr="00C22D29">
        <w:rPr>
          <w:rFonts w:ascii="Times New Roman" w:hAnsi="Times New Roman" w:cs="Times New Roman"/>
        </w:rPr>
        <w:t>,</w:t>
      </w:r>
      <w:r w:rsidRPr="00C22D29">
        <w:rPr>
          <w:rFonts w:ascii="Times New Roman" w:hAnsi="Times New Roman" w:cs="Times New Roman"/>
        </w:rPr>
        <w:t xml:space="preserve"> </w:t>
      </w:r>
      <w:bookmarkStart w:id="8" w:name="_Hlk158972323"/>
      <w:r w:rsidRPr="00C22D29">
        <w:rPr>
          <w:rFonts w:ascii="Times New Roman" w:hAnsi="Times New Roman" w:cs="Times New Roman"/>
        </w:rPr>
        <w:t xml:space="preserve">seconded by </w:t>
      </w:r>
      <w:r w:rsidR="00B030C1" w:rsidRPr="00C22D29">
        <w:rPr>
          <w:rFonts w:ascii="Times New Roman" w:hAnsi="Times New Roman" w:cs="Times New Roman"/>
        </w:rPr>
        <w:t>C</w:t>
      </w:r>
      <w:r w:rsidR="00A271A6">
        <w:rPr>
          <w:rFonts w:ascii="Times New Roman" w:hAnsi="Times New Roman" w:cs="Times New Roman"/>
        </w:rPr>
        <w:t xml:space="preserve">M </w:t>
      </w:r>
      <w:r w:rsidR="00BC17AA">
        <w:rPr>
          <w:rFonts w:ascii="Times New Roman" w:hAnsi="Times New Roman" w:cs="Times New Roman"/>
        </w:rPr>
        <w:t>Michaels</w:t>
      </w:r>
      <w:r w:rsidR="00385BD4" w:rsidRPr="00C22D29">
        <w:rPr>
          <w:rFonts w:ascii="Times New Roman" w:hAnsi="Times New Roman" w:cs="Times New Roman"/>
        </w:rPr>
        <w:t>.</w:t>
      </w:r>
      <w:r w:rsidRPr="00C22D29">
        <w:rPr>
          <w:rFonts w:ascii="Times New Roman" w:hAnsi="Times New Roman" w:cs="Times New Roman"/>
        </w:rPr>
        <w:t xml:space="preserve"> The motion carried. </w:t>
      </w:r>
      <w:bookmarkEnd w:id="8"/>
      <w:r w:rsidRPr="00C22D29">
        <w:rPr>
          <w:rFonts w:ascii="Times New Roman" w:hAnsi="Times New Roman" w:cs="Times New Roman"/>
        </w:rPr>
        <w:t>Vouchers follow in their entirety:</w:t>
      </w:r>
      <w:r w:rsidR="004576CD" w:rsidRPr="00C22D29">
        <w:rPr>
          <w:rFonts w:ascii="Times New Roman" w:hAnsi="Times New Roman" w:cs="Times New Roman"/>
        </w:rPr>
        <w:t xml:space="preserve"> </w:t>
      </w:r>
      <w:r w:rsidR="002211FD">
        <w:rPr>
          <w:rFonts w:ascii="Times New Roman" w:hAnsi="Times New Roman" w:cs="Times New Roman"/>
        </w:rPr>
        <w:t>307 Disposal, $</w:t>
      </w:r>
      <w:r w:rsidR="00131C99">
        <w:rPr>
          <w:rFonts w:ascii="Times New Roman" w:hAnsi="Times New Roman" w:cs="Times New Roman"/>
        </w:rPr>
        <w:t xml:space="preserve">401.70; 946 Designs, $1000.00; </w:t>
      </w:r>
      <w:r w:rsidR="003137E9">
        <w:rPr>
          <w:rFonts w:ascii="Times New Roman" w:hAnsi="Times New Roman" w:cs="Times New Roman"/>
        </w:rPr>
        <w:t>Absolute Solutions</w:t>
      </w:r>
      <w:r w:rsidR="002B4556" w:rsidRPr="00C22D29">
        <w:rPr>
          <w:rFonts w:ascii="Times New Roman" w:hAnsi="Times New Roman" w:cs="Times New Roman"/>
        </w:rPr>
        <w:t>,</w:t>
      </w:r>
      <w:r w:rsidR="00C91605" w:rsidRPr="00C22D29">
        <w:rPr>
          <w:rFonts w:ascii="Times New Roman" w:hAnsi="Times New Roman" w:cs="Times New Roman"/>
        </w:rPr>
        <w:t xml:space="preserve"> $</w:t>
      </w:r>
      <w:r w:rsidR="00131C99">
        <w:rPr>
          <w:rFonts w:ascii="Times New Roman" w:hAnsi="Times New Roman" w:cs="Times New Roman"/>
        </w:rPr>
        <w:t>145</w:t>
      </w:r>
      <w:r w:rsidR="002B4556" w:rsidRPr="00C22D29">
        <w:rPr>
          <w:rFonts w:ascii="Times New Roman" w:hAnsi="Times New Roman" w:cs="Times New Roman"/>
        </w:rPr>
        <w:t>.00</w:t>
      </w:r>
      <w:r w:rsidR="00B658C8" w:rsidRPr="00C22D29">
        <w:rPr>
          <w:rFonts w:ascii="Times New Roman" w:hAnsi="Times New Roman" w:cs="Times New Roman"/>
        </w:rPr>
        <w:t xml:space="preserve">; </w:t>
      </w:r>
      <w:r w:rsidR="00131C99">
        <w:rPr>
          <w:rFonts w:ascii="Times New Roman" w:hAnsi="Times New Roman" w:cs="Times New Roman"/>
        </w:rPr>
        <w:t xml:space="preserve">Anderson Carpet, $904.60; Arizona Machinery, $432.10; Atlas Automation, $775.00; Benzel Pest Control, $85.00; </w:t>
      </w:r>
      <w:r w:rsidR="002B4556" w:rsidRPr="00C22D29">
        <w:rPr>
          <w:rFonts w:ascii="Times New Roman" w:hAnsi="Times New Roman" w:cs="Times New Roman"/>
        </w:rPr>
        <w:t>B</w:t>
      </w:r>
      <w:r w:rsidR="003137E9">
        <w:rPr>
          <w:rFonts w:ascii="Times New Roman" w:hAnsi="Times New Roman" w:cs="Times New Roman"/>
        </w:rPr>
        <w:t>omgaars Supply</w:t>
      </w:r>
      <w:r w:rsidR="002B4556" w:rsidRPr="00C22D29">
        <w:rPr>
          <w:rFonts w:ascii="Times New Roman" w:hAnsi="Times New Roman" w:cs="Times New Roman"/>
        </w:rPr>
        <w:t>, $</w:t>
      </w:r>
      <w:r w:rsidR="00BA3978">
        <w:rPr>
          <w:rFonts w:ascii="Times New Roman" w:hAnsi="Times New Roman" w:cs="Times New Roman"/>
        </w:rPr>
        <w:t>739.98</w:t>
      </w:r>
      <w:r w:rsidR="00DF6CA6" w:rsidRPr="00C22D29">
        <w:rPr>
          <w:rFonts w:ascii="Times New Roman" w:hAnsi="Times New Roman" w:cs="Times New Roman"/>
        </w:rPr>
        <w:t xml:space="preserve">; </w:t>
      </w:r>
      <w:r w:rsidR="00C455B5">
        <w:rPr>
          <w:rFonts w:ascii="Times New Roman" w:hAnsi="Times New Roman" w:cs="Times New Roman"/>
        </w:rPr>
        <w:t xml:space="preserve">Border States Industries, $1,133.11; </w:t>
      </w:r>
      <w:r w:rsidR="003137E9">
        <w:rPr>
          <w:rFonts w:ascii="Times New Roman" w:hAnsi="Times New Roman" w:cs="Times New Roman"/>
        </w:rPr>
        <w:t>Capital Business Systems, $</w:t>
      </w:r>
      <w:r w:rsidR="00BA3978">
        <w:rPr>
          <w:rFonts w:ascii="Times New Roman" w:hAnsi="Times New Roman" w:cs="Times New Roman"/>
        </w:rPr>
        <w:t>422.76</w:t>
      </w:r>
      <w:r w:rsidR="003137E9">
        <w:rPr>
          <w:rFonts w:ascii="Times New Roman" w:hAnsi="Times New Roman" w:cs="Times New Roman"/>
        </w:rPr>
        <w:t>; C</w:t>
      </w:r>
      <w:r w:rsidR="00C455B5">
        <w:rPr>
          <w:rFonts w:ascii="Times New Roman" w:hAnsi="Times New Roman" w:cs="Times New Roman"/>
        </w:rPr>
        <w:t>aselle</w:t>
      </w:r>
      <w:r w:rsidR="003137E9">
        <w:rPr>
          <w:rFonts w:ascii="Times New Roman" w:hAnsi="Times New Roman" w:cs="Times New Roman"/>
        </w:rPr>
        <w:t>, $7</w:t>
      </w:r>
      <w:r w:rsidR="00C455B5">
        <w:rPr>
          <w:rFonts w:ascii="Times New Roman" w:hAnsi="Times New Roman" w:cs="Times New Roman"/>
        </w:rPr>
        <w:t>7</w:t>
      </w:r>
      <w:r w:rsidR="003137E9">
        <w:rPr>
          <w:rFonts w:ascii="Times New Roman" w:hAnsi="Times New Roman" w:cs="Times New Roman"/>
        </w:rPr>
        <w:t>2.</w:t>
      </w:r>
      <w:r w:rsidR="00C455B5">
        <w:rPr>
          <w:rFonts w:ascii="Times New Roman" w:hAnsi="Times New Roman" w:cs="Times New Roman"/>
        </w:rPr>
        <w:t>0</w:t>
      </w:r>
      <w:r w:rsidR="003137E9">
        <w:rPr>
          <w:rFonts w:ascii="Times New Roman" w:hAnsi="Times New Roman" w:cs="Times New Roman"/>
        </w:rPr>
        <w:t xml:space="preserve">0; </w:t>
      </w:r>
      <w:proofErr w:type="spellStart"/>
      <w:r w:rsidR="00C455B5">
        <w:rPr>
          <w:rFonts w:ascii="Times New Roman" w:hAnsi="Times New Roman" w:cs="Times New Roman"/>
        </w:rPr>
        <w:t>Cdebaca</w:t>
      </w:r>
      <w:proofErr w:type="spellEnd"/>
      <w:r w:rsidR="00C455B5">
        <w:rPr>
          <w:rFonts w:ascii="Times New Roman" w:hAnsi="Times New Roman" w:cs="Times New Roman"/>
        </w:rPr>
        <w:t>, Marcos, $7</w:t>
      </w:r>
      <w:r w:rsidR="00BA3978">
        <w:rPr>
          <w:rFonts w:ascii="Times New Roman" w:hAnsi="Times New Roman" w:cs="Times New Roman"/>
        </w:rPr>
        <w:t xml:space="preserve">00.00; </w:t>
      </w:r>
      <w:r w:rsidR="00DF6CA6" w:rsidRPr="00C22D29">
        <w:rPr>
          <w:rFonts w:ascii="Times New Roman" w:hAnsi="Times New Roman" w:cs="Times New Roman"/>
        </w:rPr>
        <w:t>Charlie’s Repair, $</w:t>
      </w:r>
      <w:r w:rsidR="00BA3978">
        <w:rPr>
          <w:rFonts w:ascii="Times New Roman" w:hAnsi="Times New Roman" w:cs="Times New Roman"/>
        </w:rPr>
        <w:t>126.00</w:t>
      </w:r>
      <w:r w:rsidR="00DF6CA6" w:rsidRPr="00C22D29">
        <w:rPr>
          <w:rFonts w:ascii="Times New Roman" w:hAnsi="Times New Roman" w:cs="Times New Roman"/>
        </w:rPr>
        <w:t>;</w:t>
      </w:r>
      <w:r w:rsidR="004F69DC" w:rsidRPr="00C22D29">
        <w:rPr>
          <w:rFonts w:ascii="Times New Roman" w:hAnsi="Times New Roman" w:cs="Times New Roman"/>
        </w:rPr>
        <w:t xml:space="preserve"> </w:t>
      </w:r>
      <w:r w:rsidR="00C455B5">
        <w:rPr>
          <w:rFonts w:ascii="Times New Roman" w:hAnsi="Times New Roman" w:cs="Times New Roman"/>
        </w:rPr>
        <w:t xml:space="preserve">CNA Surety, $350.00; Colorado Golf &amp; Turf, $ 372.28; CPS Distributors, $1,070.54; </w:t>
      </w:r>
      <w:r w:rsidR="006B177B" w:rsidRPr="00C22D29">
        <w:rPr>
          <w:rFonts w:ascii="Times New Roman" w:hAnsi="Times New Roman" w:cs="Times New Roman"/>
        </w:rPr>
        <w:t>D</w:t>
      </w:r>
      <w:r w:rsidR="00DF6CA6" w:rsidRPr="00C22D29">
        <w:rPr>
          <w:rFonts w:ascii="Times New Roman" w:hAnsi="Times New Roman" w:cs="Times New Roman"/>
        </w:rPr>
        <w:t>ad’s Septic</w:t>
      </w:r>
      <w:r w:rsidR="006B177B" w:rsidRPr="00C22D29">
        <w:rPr>
          <w:rFonts w:ascii="Times New Roman" w:hAnsi="Times New Roman" w:cs="Times New Roman"/>
        </w:rPr>
        <w:t>, $</w:t>
      </w:r>
      <w:r w:rsidR="00BA3978">
        <w:rPr>
          <w:rFonts w:ascii="Times New Roman" w:hAnsi="Times New Roman" w:cs="Times New Roman"/>
        </w:rPr>
        <w:t>800</w:t>
      </w:r>
      <w:r w:rsidR="00DF6CA6" w:rsidRPr="00C22D29">
        <w:rPr>
          <w:rFonts w:ascii="Times New Roman" w:hAnsi="Times New Roman" w:cs="Times New Roman"/>
        </w:rPr>
        <w:t>.00</w:t>
      </w:r>
      <w:r w:rsidR="006B177B" w:rsidRPr="00C22D29">
        <w:rPr>
          <w:rFonts w:ascii="Times New Roman" w:hAnsi="Times New Roman" w:cs="Times New Roman"/>
        </w:rPr>
        <w:t xml:space="preserve">; </w:t>
      </w:r>
      <w:r w:rsidR="00C455B5">
        <w:rPr>
          <w:rFonts w:ascii="Times New Roman" w:hAnsi="Times New Roman" w:cs="Times New Roman"/>
        </w:rPr>
        <w:t>Dream Design Develop, $50.00</w:t>
      </w:r>
      <w:r w:rsidR="003137E9">
        <w:rPr>
          <w:rFonts w:ascii="Times New Roman" w:hAnsi="Times New Roman" w:cs="Times New Roman"/>
        </w:rPr>
        <w:t xml:space="preserve">; </w:t>
      </w:r>
      <w:r w:rsidR="00BA3978">
        <w:rPr>
          <w:rFonts w:ascii="Times New Roman" w:hAnsi="Times New Roman" w:cs="Times New Roman"/>
        </w:rPr>
        <w:t>Frontier Outdoor Power</w:t>
      </w:r>
      <w:r w:rsidR="003137E9">
        <w:rPr>
          <w:rFonts w:ascii="Times New Roman" w:hAnsi="Times New Roman" w:cs="Times New Roman"/>
        </w:rPr>
        <w:t>, $</w:t>
      </w:r>
      <w:r w:rsidR="00BA3978">
        <w:rPr>
          <w:rFonts w:ascii="Times New Roman" w:hAnsi="Times New Roman" w:cs="Times New Roman"/>
        </w:rPr>
        <w:t>18,276.98</w:t>
      </w:r>
      <w:r w:rsidR="003137E9">
        <w:rPr>
          <w:rFonts w:ascii="Times New Roman" w:hAnsi="Times New Roman" w:cs="Times New Roman"/>
        </w:rPr>
        <w:t xml:space="preserve">; </w:t>
      </w:r>
      <w:r w:rsidR="00BA3978">
        <w:rPr>
          <w:rFonts w:ascii="Times New Roman" w:hAnsi="Times New Roman" w:cs="Times New Roman"/>
        </w:rPr>
        <w:t xml:space="preserve">Hawkins, $6,077.21; Holtz, William, $125.00; Howe, melissa, $86.87; Howshar Hardware, $1,859.95; John Deere financial, $58.63; Lycan, Dave, $ 265.00; One Stop Safety, $303.55; One Call of Wyoming, $108.15; Peak Water Services, $1,425.76; </w:t>
      </w:r>
      <w:r w:rsidR="001B0474" w:rsidRPr="00C22D29">
        <w:rPr>
          <w:rFonts w:ascii="Times New Roman" w:hAnsi="Times New Roman" w:cs="Times New Roman"/>
        </w:rPr>
        <w:t>P</w:t>
      </w:r>
      <w:r w:rsidR="00BA3978">
        <w:rPr>
          <w:rFonts w:ascii="Times New Roman" w:hAnsi="Times New Roman" w:cs="Times New Roman"/>
        </w:rPr>
        <w:t xml:space="preserve">leasant Valley Greenhouse, $292.08; Quill, $129.01; Rec Supply, $8.824.46; Rocky Mountain Shirt Works, $830.05; Ross, Jolene &amp; Justin, $651.87; </w:t>
      </w:r>
      <w:r w:rsidR="006B177B" w:rsidRPr="00C22D29">
        <w:rPr>
          <w:rFonts w:ascii="Times New Roman" w:hAnsi="Times New Roman" w:cs="Times New Roman"/>
        </w:rPr>
        <w:t xml:space="preserve"> </w:t>
      </w:r>
      <w:r w:rsidR="003137E9">
        <w:rPr>
          <w:rFonts w:ascii="Times New Roman" w:hAnsi="Times New Roman" w:cs="Times New Roman"/>
        </w:rPr>
        <w:t>Short Powerline</w:t>
      </w:r>
      <w:r w:rsidR="00D76635" w:rsidRPr="00C22D29">
        <w:rPr>
          <w:rFonts w:ascii="Times New Roman" w:hAnsi="Times New Roman" w:cs="Times New Roman"/>
        </w:rPr>
        <w:t xml:space="preserve">, </w:t>
      </w:r>
      <w:r w:rsidR="00003971" w:rsidRPr="00C22D29">
        <w:rPr>
          <w:rFonts w:ascii="Times New Roman" w:hAnsi="Times New Roman" w:cs="Times New Roman"/>
        </w:rPr>
        <w:t>$</w:t>
      </w:r>
      <w:r w:rsidR="00BA3978">
        <w:rPr>
          <w:rFonts w:ascii="Times New Roman" w:hAnsi="Times New Roman" w:cs="Times New Roman"/>
        </w:rPr>
        <w:t>145,926.32</w:t>
      </w:r>
      <w:r w:rsidR="00003971" w:rsidRPr="00C22D29">
        <w:rPr>
          <w:rFonts w:ascii="Times New Roman" w:hAnsi="Times New Roman" w:cs="Times New Roman"/>
        </w:rPr>
        <w:t xml:space="preserve">; </w:t>
      </w:r>
      <w:r w:rsidR="0009199F">
        <w:rPr>
          <w:rFonts w:ascii="Times New Roman" w:hAnsi="Times New Roman" w:cs="Times New Roman"/>
        </w:rPr>
        <w:t>TDS</w:t>
      </w:r>
      <w:r w:rsidR="00003971" w:rsidRPr="00C22D29">
        <w:rPr>
          <w:rFonts w:ascii="Times New Roman" w:hAnsi="Times New Roman" w:cs="Times New Roman"/>
        </w:rPr>
        <w:t>, $</w:t>
      </w:r>
      <w:r w:rsidR="004C224A">
        <w:rPr>
          <w:rFonts w:ascii="Times New Roman" w:hAnsi="Times New Roman" w:cs="Times New Roman"/>
        </w:rPr>
        <w:t>3</w:t>
      </w:r>
      <w:r w:rsidR="0009199F">
        <w:rPr>
          <w:rFonts w:ascii="Times New Roman" w:hAnsi="Times New Roman" w:cs="Times New Roman"/>
        </w:rPr>
        <w:t>,</w:t>
      </w:r>
      <w:r w:rsidR="004C224A">
        <w:rPr>
          <w:rFonts w:ascii="Times New Roman" w:hAnsi="Times New Roman" w:cs="Times New Roman"/>
        </w:rPr>
        <w:t>291</w:t>
      </w:r>
      <w:r w:rsidR="001B0474" w:rsidRPr="00C22D29">
        <w:rPr>
          <w:rFonts w:ascii="Times New Roman" w:hAnsi="Times New Roman" w:cs="Times New Roman"/>
        </w:rPr>
        <w:t>.</w:t>
      </w:r>
      <w:r w:rsidR="004C224A">
        <w:rPr>
          <w:rFonts w:ascii="Times New Roman" w:hAnsi="Times New Roman" w:cs="Times New Roman"/>
        </w:rPr>
        <w:t>60</w:t>
      </w:r>
      <w:r w:rsidR="00003971" w:rsidRPr="00C22D29">
        <w:rPr>
          <w:rFonts w:ascii="Times New Roman" w:hAnsi="Times New Roman" w:cs="Times New Roman"/>
        </w:rPr>
        <w:t>;</w:t>
      </w:r>
      <w:r w:rsidR="004C224A">
        <w:rPr>
          <w:rFonts w:ascii="Times New Roman" w:hAnsi="Times New Roman" w:cs="Times New Roman"/>
        </w:rPr>
        <w:t xml:space="preserve"> </w:t>
      </w:r>
      <w:r w:rsidR="00D76635" w:rsidRPr="00C22D29">
        <w:rPr>
          <w:rFonts w:ascii="Times New Roman" w:hAnsi="Times New Roman" w:cs="Times New Roman"/>
        </w:rPr>
        <w:t>T</w:t>
      </w:r>
      <w:r w:rsidR="0009199F">
        <w:rPr>
          <w:rFonts w:ascii="Times New Roman" w:hAnsi="Times New Roman" w:cs="Times New Roman"/>
        </w:rPr>
        <w:t>orrington Beverage</w:t>
      </w:r>
      <w:r w:rsidR="00D76635" w:rsidRPr="00C22D29">
        <w:rPr>
          <w:rFonts w:ascii="Times New Roman" w:hAnsi="Times New Roman" w:cs="Times New Roman"/>
        </w:rPr>
        <w:t>, $</w:t>
      </w:r>
      <w:r w:rsidR="004C224A">
        <w:rPr>
          <w:rFonts w:ascii="Times New Roman" w:hAnsi="Times New Roman" w:cs="Times New Roman"/>
        </w:rPr>
        <w:t>161.20</w:t>
      </w:r>
      <w:r w:rsidR="00D76635" w:rsidRPr="00C22D29">
        <w:rPr>
          <w:rFonts w:ascii="Times New Roman" w:hAnsi="Times New Roman" w:cs="Times New Roman"/>
        </w:rPr>
        <w:t xml:space="preserve">; </w:t>
      </w:r>
      <w:r w:rsidR="004C224A">
        <w:rPr>
          <w:rFonts w:ascii="Times New Roman" w:hAnsi="Times New Roman" w:cs="Times New Roman"/>
        </w:rPr>
        <w:t>Torrington Telegram, $256.88; Tri-City Parks and Rec. $1,500.00; Verizon Wireless, $609.20; Wheatland Automotive, $789.66; Wheatland Golf Club</w:t>
      </w:r>
      <w:r w:rsidR="006B177B" w:rsidRPr="00C22D29">
        <w:rPr>
          <w:rFonts w:ascii="Times New Roman" w:hAnsi="Times New Roman" w:cs="Times New Roman"/>
        </w:rPr>
        <w:t>, $</w:t>
      </w:r>
      <w:r w:rsidR="004C224A">
        <w:rPr>
          <w:rFonts w:ascii="Times New Roman" w:hAnsi="Times New Roman" w:cs="Times New Roman"/>
        </w:rPr>
        <w:t>1,290.70</w:t>
      </w:r>
      <w:r w:rsidR="006B177B" w:rsidRPr="00C22D29">
        <w:rPr>
          <w:rFonts w:ascii="Times New Roman" w:hAnsi="Times New Roman" w:cs="Times New Roman"/>
        </w:rPr>
        <w:t xml:space="preserve">; </w:t>
      </w:r>
      <w:r w:rsidR="004C224A">
        <w:rPr>
          <w:rFonts w:ascii="Times New Roman" w:hAnsi="Times New Roman" w:cs="Times New Roman"/>
        </w:rPr>
        <w:t>Wheatland REA</w:t>
      </w:r>
      <w:r w:rsidR="006B177B" w:rsidRPr="00C22D29">
        <w:rPr>
          <w:rFonts w:ascii="Times New Roman" w:hAnsi="Times New Roman" w:cs="Times New Roman"/>
        </w:rPr>
        <w:t>, $</w:t>
      </w:r>
      <w:r w:rsidR="004C224A">
        <w:rPr>
          <w:rFonts w:ascii="Times New Roman" w:hAnsi="Times New Roman" w:cs="Times New Roman"/>
        </w:rPr>
        <w:t>61.32</w:t>
      </w:r>
      <w:r w:rsidR="006B177B" w:rsidRPr="00C22D29">
        <w:rPr>
          <w:rFonts w:ascii="Times New Roman" w:hAnsi="Times New Roman" w:cs="Times New Roman"/>
        </w:rPr>
        <w:t xml:space="preserve">; </w:t>
      </w:r>
      <w:r w:rsidR="0009199F">
        <w:rPr>
          <w:rFonts w:ascii="Times New Roman" w:hAnsi="Times New Roman" w:cs="Times New Roman"/>
        </w:rPr>
        <w:t>W</w:t>
      </w:r>
      <w:r w:rsidR="004C224A">
        <w:rPr>
          <w:rFonts w:ascii="Times New Roman" w:hAnsi="Times New Roman" w:cs="Times New Roman"/>
        </w:rPr>
        <w:t>yoming Community Development</w:t>
      </w:r>
      <w:r w:rsidR="006B177B" w:rsidRPr="00C22D29">
        <w:rPr>
          <w:rFonts w:ascii="Times New Roman" w:hAnsi="Times New Roman" w:cs="Times New Roman"/>
        </w:rPr>
        <w:t>, $</w:t>
      </w:r>
      <w:r w:rsidR="004C224A">
        <w:rPr>
          <w:rFonts w:ascii="Times New Roman" w:hAnsi="Times New Roman" w:cs="Times New Roman"/>
        </w:rPr>
        <w:t>44.69</w:t>
      </w:r>
      <w:r w:rsidR="00F661ED" w:rsidRPr="00C22D29">
        <w:rPr>
          <w:rFonts w:ascii="Times New Roman" w:hAnsi="Times New Roman" w:cs="Times New Roman"/>
        </w:rPr>
        <w:t xml:space="preserve">; </w:t>
      </w:r>
      <w:r w:rsidR="004C224A">
        <w:rPr>
          <w:rFonts w:ascii="Times New Roman" w:hAnsi="Times New Roman" w:cs="Times New Roman"/>
        </w:rPr>
        <w:t>Wyoming First aid &amp; Safety</w:t>
      </w:r>
      <w:r w:rsidR="007318D6" w:rsidRPr="00C22D29">
        <w:rPr>
          <w:rFonts w:ascii="Times New Roman" w:hAnsi="Times New Roman" w:cs="Times New Roman"/>
        </w:rPr>
        <w:t xml:space="preserve"> $</w:t>
      </w:r>
      <w:r w:rsidR="004C224A">
        <w:rPr>
          <w:rFonts w:ascii="Times New Roman" w:hAnsi="Times New Roman" w:cs="Times New Roman"/>
        </w:rPr>
        <w:t xml:space="preserve">429.65; WMPA, $82,482.62; Wyoming State Board of Pharmacy, $80.00; </w:t>
      </w:r>
      <w:proofErr w:type="spellStart"/>
      <w:r w:rsidR="004C224A">
        <w:rPr>
          <w:rFonts w:ascii="Times New Roman" w:hAnsi="Times New Roman" w:cs="Times New Roman"/>
        </w:rPr>
        <w:t>Wyrulec</w:t>
      </w:r>
      <w:proofErr w:type="spellEnd"/>
      <w:r w:rsidR="004C224A">
        <w:rPr>
          <w:rFonts w:ascii="Times New Roman" w:hAnsi="Times New Roman" w:cs="Times New Roman"/>
        </w:rPr>
        <w:t>, $347.27;</w:t>
      </w:r>
      <w:r w:rsidR="0009199F">
        <w:rPr>
          <w:rFonts w:ascii="Times New Roman" w:hAnsi="Times New Roman" w:cs="Times New Roman"/>
        </w:rPr>
        <w:t xml:space="preserve">. </w:t>
      </w:r>
      <w:r w:rsidR="000F113F" w:rsidRPr="00C22D29">
        <w:rPr>
          <w:rFonts w:ascii="Times New Roman" w:hAnsi="Times New Roman" w:cs="Times New Roman"/>
        </w:rPr>
        <w:t>Total Invoices, $</w:t>
      </w:r>
      <w:r w:rsidR="004C224A">
        <w:rPr>
          <w:rFonts w:ascii="Times New Roman" w:hAnsi="Times New Roman" w:cs="Times New Roman"/>
        </w:rPr>
        <w:t>346,037.74.</w:t>
      </w:r>
      <w:r w:rsidR="000F113F" w:rsidRPr="00C22D29">
        <w:rPr>
          <w:rFonts w:ascii="Times New Roman" w:hAnsi="Times New Roman" w:cs="Times New Roman"/>
        </w:rPr>
        <w:t xml:space="preserve"> Payroll, $</w:t>
      </w:r>
      <w:r w:rsidR="001A4417" w:rsidRPr="00C22D29">
        <w:rPr>
          <w:rFonts w:ascii="Times New Roman" w:hAnsi="Times New Roman" w:cs="Times New Roman"/>
        </w:rPr>
        <w:t>3</w:t>
      </w:r>
      <w:r w:rsidR="004C224A">
        <w:rPr>
          <w:rFonts w:ascii="Times New Roman" w:hAnsi="Times New Roman" w:cs="Times New Roman"/>
        </w:rPr>
        <w:t>4,504.74</w:t>
      </w:r>
      <w:r w:rsidR="000F113F" w:rsidRPr="00C22D29">
        <w:rPr>
          <w:rFonts w:ascii="Times New Roman" w:hAnsi="Times New Roman" w:cs="Times New Roman"/>
        </w:rPr>
        <w:t>; Taxes/Benefits, $</w:t>
      </w:r>
      <w:r w:rsidR="009907EF" w:rsidRPr="00C22D29">
        <w:rPr>
          <w:rFonts w:ascii="Times New Roman" w:hAnsi="Times New Roman" w:cs="Times New Roman"/>
        </w:rPr>
        <w:t>1</w:t>
      </w:r>
      <w:r w:rsidR="004C224A">
        <w:rPr>
          <w:rFonts w:ascii="Times New Roman" w:hAnsi="Times New Roman" w:cs="Times New Roman"/>
        </w:rPr>
        <w:t>1,535.84</w:t>
      </w:r>
      <w:r w:rsidR="000F113F" w:rsidRPr="00C22D29">
        <w:rPr>
          <w:rFonts w:ascii="Times New Roman" w:hAnsi="Times New Roman" w:cs="Times New Roman"/>
        </w:rPr>
        <w:t>. TOTAL CLAIMS: $</w:t>
      </w:r>
      <w:r w:rsidR="004C224A">
        <w:rPr>
          <w:rFonts w:ascii="Times New Roman" w:hAnsi="Times New Roman" w:cs="Times New Roman"/>
        </w:rPr>
        <w:t>392,079.32</w:t>
      </w:r>
      <w:r w:rsidR="006C645B" w:rsidRPr="00C22D29">
        <w:rPr>
          <w:rFonts w:ascii="Times New Roman" w:hAnsi="Times New Roman" w:cs="Times New Roman"/>
        </w:rPr>
        <w:t>.</w:t>
      </w:r>
    </w:p>
    <w:p w14:paraId="45497CF5" w14:textId="41592FFB" w:rsidR="002C45A1" w:rsidRPr="00C22D29" w:rsidRDefault="00601C2E" w:rsidP="00B52E8C">
      <w:pPr>
        <w:rPr>
          <w:rFonts w:ascii="Times New Roman" w:eastAsia="Times New Roman" w:hAnsi="Times New Roman" w:cs="Times New Roman"/>
          <w:bCs/>
        </w:rPr>
      </w:pPr>
      <w:r w:rsidRPr="00C22D29">
        <w:rPr>
          <w:rFonts w:ascii="Times New Roman" w:eastAsia="Times New Roman" w:hAnsi="Times New Roman" w:cs="Times New Roman"/>
          <w:b/>
        </w:rPr>
        <w:t>PUBLIC COMMENT</w:t>
      </w:r>
      <w:r w:rsidR="005A65CF" w:rsidRPr="00C22D29">
        <w:rPr>
          <w:rFonts w:ascii="Times New Roman" w:eastAsia="Times New Roman" w:hAnsi="Times New Roman" w:cs="Times New Roman"/>
          <w:b/>
        </w:rPr>
        <w:t>:</w:t>
      </w:r>
      <w:r w:rsidR="00B37E16" w:rsidRPr="00C22D29">
        <w:rPr>
          <w:rFonts w:ascii="Times New Roman" w:eastAsia="Times New Roman" w:hAnsi="Times New Roman" w:cs="Times New Roman"/>
          <w:b/>
        </w:rPr>
        <w:t xml:space="preserve"> </w:t>
      </w:r>
      <w:r w:rsidR="00F21019">
        <w:rPr>
          <w:rFonts w:ascii="Times New Roman" w:eastAsia="Times New Roman" w:hAnsi="Times New Roman" w:cs="Times New Roman"/>
          <w:bCs/>
        </w:rPr>
        <w:t>Troy Reichert and 38 students from 8 states across the country participating in the Sunrise YMCA skills USA camp are working in town. Multiple students and teachers introduced part of the team and gave a speech on the project taking place</w:t>
      </w:r>
      <w:r w:rsidR="005D13D6">
        <w:rPr>
          <w:rFonts w:ascii="Times New Roman" w:eastAsia="Times New Roman" w:hAnsi="Times New Roman" w:cs="Times New Roman"/>
          <w:bCs/>
        </w:rPr>
        <w:t>,</w:t>
      </w:r>
      <w:r w:rsidR="00F21019">
        <w:rPr>
          <w:rFonts w:ascii="Times New Roman" w:eastAsia="Times New Roman" w:hAnsi="Times New Roman" w:cs="Times New Roman"/>
          <w:bCs/>
        </w:rPr>
        <w:t xml:space="preserve"> along with the steps of accomplishment. Kevin Boomhower asked </w:t>
      </w:r>
      <w:r w:rsidR="00B343D3">
        <w:rPr>
          <w:rFonts w:ascii="Times New Roman" w:eastAsia="Times New Roman" w:hAnsi="Times New Roman" w:cs="Times New Roman"/>
          <w:bCs/>
        </w:rPr>
        <w:t>the council</w:t>
      </w:r>
      <w:r w:rsidR="00F21019">
        <w:rPr>
          <w:rFonts w:ascii="Times New Roman" w:eastAsia="Times New Roman" w:hAnsi="Times New Roman" w:cs="Times New Roman"/>
          <w:bCs/>
        </w:rPr>
        <w:t xml:space="preserve"> to amend the current ordinance for dog leashes to include other restraints such as e-collars.</w:t>
      </w:r>
      <w:r w:rsidR="006E2019">
        <w:rPr>
          <w:rFonts w:ascii="Times New Roman" w:eastAsia="Times New Roman" w:hAnsi="Times New Roman" w:cs="Times New Roman"/>
          <w:bCs/>
        </w:rPr>
        <w:t xml:space="preserve"> Kelley Augustyn asked </w:t>
      </w:r>
      <w:r w:rsidR="00B343D3">
        <w:rPr>
          <w:rFonts w:ascii="Times New Roman" w:eastAsia="Times New Roman" w:hAnsi="Times New Roman" w:cs="Times New Roman"/>
          <w:bCs/>
        </w:rPr>
        <w:t>the council</w:t>
      </w:r>
      <w:r w:rsidR="006E2019">
        <w:rPr>
          <w:rFonts w:ascii="Times New Roman" w:eastAsia="Times New Roman" w:hAnsi="Times New Roman" w:cs="Times New Roman"/>
          <w:bCs/>
        </w:rPr>
        <w:t xml:space="preserve"> for permission to put a beach down at </w:t>
      </w:r>
      <w:proofErr w:type="gramStart"/>
      <w:r w:rsidR="006E2019">
        <w:rPr>
          <w:rFonts w:ascii="Times New Roman" w:eastAsia="Times New Roman" w:hAnsi="Times New Roman" w:cs="Times New Roman"/>
          <w:bCs/>
        </w:rPr>
        <w:t>old</w:t>
      </w:r>
      <w:proofErr w:type="gramEnd"/>
      <w:r w:rsidR="006E2019">
        <w:rPr>
          <w:rFonts w:ascii="Times New Roman" w:eastAsia="Times New Roman" w:hAnsi="Times New Roman" w:cs="Times New Roman"/>
          <w:bCs/>
        </w:rPr>
        <w:t xml:space="preserve"> </w:t>
      </w:r>
      <w:proofErr w:type="gramStart"/>
      <w:r w:rsidR="006E2019">
        <w:rPr>
          <w:rFonts w:ascii="Times New Roman" w:eastAsia="Times New Roman" w:hAnsi="Times New Roman" w:cs="Times New Roman"/>
          <w:bCs/>
        </w:rPr>
        <w:t>timers</w:t>
      </w:r>
      <w:proofErr w:type="gramEnd"/>
      <w:r w:rsidR="00B343D3">
        <w:rPr>
          <w:rFonts w:ascii="Times New Roman" w:eastAsia="Times New Roman" w:hAnsi="Times New Roman" w:cs="Times New Roman"/>
          <w:bCs/>
        </w:rPr>
        <w:t xml:space="preserve"> </w:t>
      </w:r>
      <w:r w:rsidR="005D13D6">
        <w:rPr>
          <w:rFonts w:ascii="Times New Roman" w:eastAsia="Times New Roman" w:hAnsi="Times New Roman" w:cs="Times New Roman"/>
          <w:bCs/>
        </w:rPr>
        <w:t>arena</w:t>
      </w:r>
      <w:r w:rsidR="006E2019">
        <w:rPr>
          <w:rFonts w:ascii="Times New Roman" w:eastAsia="Times New Roman" w:hAnsi="Times New Roman" w:cs="Times New Roman"/>
          <w:bCs/>
        </w:rPr>
        <w:t>. Mayor Delgado requested</w:t>
      </w:r>
      <w:r w:rsidR="005D13D6">
        <w:rPr>
          <w:rFonts w:ascii="Times New Roman" w:eastAsia="Times New Roman" w:hAnsi="Times New Roman" w:cs="Times New Roman"/>
          <w:bCs/>
        </w:rPr>
        <w:t xml:space="preserve"> </w:t>
      </w:r>
      <w:r w:rsidR="00B343D3">
        <w:rPr>
          <w:rFonts w:ascii="Times New Roman" w:eastAsia="Times New Roman" w:hAnsi="Times New Roman" w:cs="Times New Roman"/>
          <w:bCs/>
        </w:rPr>
        <w:t>Kelley get a plan together to</w:t>
      </w:r>
      <w:r w:rsidR="006E2019">
        <w:rPr>
          <w:rFonts w:ascii="Times New Roman" w:eastAsia="Times New Roman" w:hAnsi="Times New Roman" w:cs="Times New Roman"/>
          <w:bCs/>
        </w:rPr>
        <w:t xml:space="preserve"> propos</w:t>
      </w:r>
      <w:r w:rsidR="00B343D3">
        <w:rPr>
          <w:rFonts w:ascii="Times New Roman" w:eastAsia="Times New Roman" w:hAnsi="Times New Roman" w:cs="Times New Roman"/>
          <w:bCs/>
        </w:rPr>
        <w:t xml:space="preserve">e </w:t>
      </w:r>
      <w:r w:rsidR="006E2019">
        <w:rPr>
          <w:rFonts w:ascii="Times New Roman" w:eastAsia="Times New Roman" w:hAnsi="Times New Roman" w:cs="Times New Roman"/>
          <w:bCs/>
        </w:rPr>
        <w:t xml:space="preserve">before </w:t>
      </w:r>
      <w:r w:rsidR="00B343D3">
        <w:rPr>
          <w:rFonts w:ascii="Times New Roman" w:eastAsia="Times New Roman" w:hAnsi="Times New Roman" w:cs="Times New Roman"/>
          <w:bCs/>
        </w:rPr>
        <w:t xml:space="preserve">they </w:t>
      </w:r>
      <w:r w:rsidR="006E2019">
        <w:rPr>
          <w:rFonts w:ascii="Times New Roman" w:eastAsia="Times New Roman" w:hAnsi="Times New Roman" w:cs="Times New Roman"/>
          <w:bCs/>
        </w:rPr>
        <w:t>giv</w:t>
      </w:r>
      <w:r w:rsidR="00B343D3">
        <w:rPr>
          <w:rFonts w:ascii="Times New Roman" w:eastAsia="Times New Roman" w:hAnsi="Times New Roman" w:cs="Times New Roman"/>
          <w:bCs/>
        </w:rPr>
        <w:t>e</w:t>
      </w:r>
      <w:r w:rsidR="006E2019">
        <w:rPr>
          <w:rFonts w:ascii="Times New Roman" w:eastAsia="Times New Roman" w:hAnsi="Times New Roman" w:cs="Times New Roman"/>
          <w:bCs/>
        </w:rPr>
        <w:t xml:space="preserve"> approval. </w:t>
      </w:r>
      <w:r w:rsidR="00B94093">
        <w:rPr>
          <w:rFonts w:ascii="Times New Roman" w:eastAsia="Times New Roman" w:hAnsi="Times New Roman" w:cs="Times New Roman"/>
          <w:bCs/>
        </w:rPr>
        <w:t>Danielle Noggle wanted to thank Hillary Dawson and John Burfeind for addressing</w:t>
      </w:r>
      <w:r w:rsidR="005D13D6">
        <w:rPr>
          <w:rFonts w:ascii="Times New Roman" w:eastAsia="Times New Roman" w:hAnsi="Times New Roman" w:cs="Times New Roman"/>
          <w:bCs/>
        </w:rPr>
        <w:t xml:space="preserve"> a</w:t>
      </w:r>
      <w:r w:rsidR="00B94093">
        <w:rPr>
          <w:rFonts w:ascii="Times New Roman" w:eastAsia="Times New Roman" w:hAnsi="Times New Roman" w:cs="Times New Roman"/>
          <w:bCs/>
        </w:rPr>
        <w:t xml:space="preserve"> complaint</w:t>
      </w:r>
      <w:r w:rsidR="00903B0B">
        <w:rPr>
          <w:rFonts w:ascii="Times New Roman" w:eastAsia="Times New Roman" w:hAnsi="Times New Roman" w:cs="Times New Roman"/>
          <w:bCs/>
        </w:rPr>
        <w:t xml:space="preserve"> that</w:t>
      </w:r>
      <w:r w:rsidR="005D13D6">
        <w:rPr>
          <w:rFonts w:ascii="Times New Roman" w:eastAsia="Times New Roman" w:hAnsi="Times New Roman" w:cs="Times New Roman"/>
          <w:bCs/>
        </w:rPr>
        <w:t xml:space="preserve"> she</w:t>
      </w:r>
      <w:r w:rsidR="00B94093">
        <w:rPr>
          <w:rFonts w:ascii="Times New Roman" w:eastAsia="Times New Roman" w:hAnsi="Times New Roman" w:cs="Times New Roman"/>
          <w:bCs/>
        </w:rPr>
        <w:t xml:space="preserve"> </w:t>
      </w:r>
      <w:r w:rsidR="005D13D6">
        <w:rPr>
          <w:rFonts w:ascii="Times New Roman" w:eastAsia="Times New Roman" w:hAnsi="Times New Roman" w:cs="Times New Roman"/>
          <w:bCs/>
        </w:rPr>
        <w:t xml:space="preserve">called </w:t>
      </w:r>
      <w:r w:rsidR="00903B0B">
        <w:rPr>
          <w:rFonts w:ascii="Times New Roman" w:eastAsia="Times New Roman" w:hAnsi="Times New Roman" w:cs="Times New Roman"/>
          <w:bCs/>
        </w:rPr>
        <w:t xml:space="preserve">into </w:t>
      </w:r>
      <w:r w:rsidR="005D13D6">
        <w:rPr>
          <w:rFonts w:ascii="Times New Roman" w:eastAsia="Times New Roman" w:hAnsi="Times New Roman" w:cs="Times New Roman"/>
          <w:bCs/>
        </w:rPr>
        <w:t xml:space="preserve">town hall not </w:t>
      </w:r>
      <w:r w:rsidR="00903B0B">
        <w:rPr>
          <w:rFonts w:ascii="Times New Roman" w:eastAsia="Times New Roman" w:hAnsi="Times New Roman" w:cs="Times New Roman"/>
          <w:bCs/>
        </w:rPr>
        <w:t xml:space="preserve">posted all over </w:t>
      </w:r>
      <w:r w:rsidR="005D13D6">
        <w:rPr>
          <w:rFonts w:ascii="Times New Roman" w:eastAsia="Times New Roman" w:hAnsi="Times New Roman" w:cs="Times New Roman"/>
          <w:bCs/>
        </w:rPr>
        <w:t xml:space="preserve">social media. </w:t>
      </w:r>
      <w:r w:rsidR="00B94093">
        <w:rPr>
          <w:rFonts w:ascii="Times New Roman" w:eastAsia="Times New Roman" w:hAnsi="Times New Roman" w:cs="Times New Roman"/>
          <w:bCs/>
        </w:rPr>
        <w:t>Danielle wanted to say we don’t get thanked enough for the work we do.</w:t>
      </w:r>
      <w:r w:rsidR="005D13D6">
        <w:rPr>
          <w:rFonts w:ascii="Times New Roman" w:eastAsia="Times New Roman" w:hAnsi="Times New Roman" w:cs="Times New Roman"/>
          <w:bCs/>
        </w:rPr>
        <w:t xml:space="preserve"> </w:t>
      </w:r>
    </w:p>
    <w:p w14:paraId="1799D621" w14:textId="3DA71249" w:rsidR="005930D4" w:rsidRPr="00C22D29" w:rsidRDefault="00B94093" w:rsidP="00C22D29">
      <w:r>
        <w:rPr>
          <w:rFonts w:ascii="Times New Roman" w:hAnsi="Times New Roman" w:cs="Times New Roman"/>
          <w:b/>
        </w:rPr>
        <w:t>FIREWORKS</w:t>
      </w:r>
      <w:r w:rsidR="00776A0D" w:rsidRPr="00C22D29">
        <w:rPr>
          <w:rFonts w:ascii="Times New Roman" w:hAnsi="Times New Roman" w:cs="Times New Roman"/>
          <w:b/>
        </w:rPr>
        <w:t xml:space="preserve">: </w:t>
      </w:r>
      <w:r w:rsidR="00B307E0" w:rsidRPr="00C22D29">
        <w:rPr>
          <w:rFonts w:ascii="Times New Roman" w:hAnsi="Times New Roman" w:cs="Times New Roman"/>
        </w:rPr>
        <w:t>C</w:t>
      </w:r>
      <w:r>
        <w:rPr>
          <w:rFonts w:ascii="Times New Roman" w:hAnsi="Times New Roman" w:cs="Times New Roman"/>
        </w:rPr>
        <w:t>W Wells</w:t>
      </w:r>
      <w:r w:rsidR="00B307E0" w:rsidRPr="00C22D29">
        <w:rPr>
          <w:rFonts w:ascii="Times New Roman" w:hAnsi="Times New Roman" w:cs="Times New Roman"/>
        </w:rPr>
        <w:t xml:space="preserve"> made a motion </w:t>
      </w:r>
      <w:r w:rsidR="005930D4" w:rsidRPr="00C22D29">
        <w:rPr>
          <w:rFonts w:ascii="Times New Roman" w:hAnsi="Times New Roman" w:cs="Times New Roman"/>
        </w:rPr>
        <w:t xml:space="preserve">to </w:t>
      </w:r>
      <w:r>
        <w:rPr>
          <w:rFonts w:ascii="Times New Roman" w:hAnsi="Times New Roman" w:cs="Times New Roman"/>
        </w:rPr>
        <w:t>approve the proposed firework sales and detonation dates</w:t>
      </w:r>
      <w:r w:rsidR="005B4610">
        <w:rPr>
          <w:rFonts w:ascii="Times New Roman" w:hAnsi="Times New Roman" w:cs="Times New Roman"/>
        </w:rPr>
        <w:t>.</w:t>
      </w:r>
      <w:r w:rsidR="005930D4" w:rsidRPr="00C22D29">
        <w:rPr>
          <w:rFonts w:ascii="Times New Roman" w:hAnsi="Times New Roman" w:cs="Times New Roman"/>
        </w:rPr>
        <w:t xml:space="preserve"> </w:t>
      </w:r>
      <w:r w:rsidR="00B307E0" w:rsidRPr="00C22D29">
        <w:rPr>
          <w:rFonts w:ascii="Times New Roman" w:hAnsi="Times New Roman" w:cs="Times New Roman"/>
        </w:rPr>
        <w:t>CM</w:t>
      </w:r>
      <w:r w:rsidR="005C03FA">
        <w:rPr>
          <w:rFonts w:ascii="Times New Roman" w:hAnsi="Times New Roman" w:cs="Times New Roman"/>
        </w:rPr>
        <w:t xml:space="preserve"> </w:t>
      </w:r>
      <w:r>
        <w:rPr>
          <w:rFonts w:ascii="Times New Roman" w:hAnsi="Times New Roman" w:cs="Times New Roman"/>
        </w:rPr>
        <w:t>Fields</w:t>
      </w:r>
      <w:r w:rsidR="00B307E0" w:rsidRPr="00C22D29">
        <w:rPr>
          <w:rFonts w:ascii="Times New Roman" w:hAnsi="Times New Roman" w:cs="Times New Roman"/>
        </w:rPr>
        <w:t xml:space="preserve"> seconded. The motion carried.</w:t>
      </w:r>
      <w:r w:rsidR="005930D4" w:rsidRPr="00C22D29">
        <w:rPr>
          <w:rFonts w:ascii="Times New Roman" w:hAnsi="Times New Roman" w:cs="Times New Roman"/>
        </w:rPr>
        <w:t xml:space="preserve"> </w:t>
      </w:r>
      <w:r>
        <w:rPr>
          <w:rFonts w:ascii="Times New Roman" w:hAnsi="Times New Roman" w:cs="Times New Roman"/>
        </w:rPr>
        <w:t>CM Harris Abstained.</w:t>
      </w:r>
    </w:p>
    <w:p w14:paraId="14D382AD" w14:textId="2A9F2A68" w:rsidR="0097690A" w:rsidRPr="00C22D29" w:rsidRDefault="002340BD" w:rsidP="00682D1C">
      <w:pPr>
        <w:rPr>
          <w:rFonts w:ascii="Times New Roman" w:hAnsi="Times New Roman" w:cs="Times New Roman"/>
        </w:rPr>
      </w:pPr>
      <w:r w:rsidRPr="00C22D29">
        <w:rPr>
          <w:rFonts w:ascii="Times New Roman" w:hAnsi="Times New Roman" w:cs="Times New Roman"/>
          <w:b/>
        </w:rPr>
        <w:t xml:space="preserve">BUDGET ORDINANCE 2026-001 </w:t>
      </w:r>
      <w:r w:rsidR="00386250">
        <w:rPr>
          <w:rFonts w:ascii="Times New Roman" w:hAnsi="Times New Roman" w:cs="Times New Roman"/>
          <w:b/>
        </w:rPr>
        <w:t>3r</w:t>
      </w:r>
      <w:r w:rsidR="005B4610">
        <w:rPr>
          <w:rFonts w:ascii="Times New Roman" w:hAnsi="Times New Roman" w:cs="Times New Roman"/>
          <w:b/>
        </w:rPr>
        <w:t>d</w:t>
      </w:r>
      <w:r w:rsidRPr="00C22D29">
        <w:rPr>
          <w:rFonts w:ascii="Times New Roman" w:hAnsi="Times New Roman" w:cs="Times New Roman"/>
          <w:b/>
        </w:rPr>
        <w:t xml:space="preserve"> READING</w:t>
      </w:r>
      <w:r w:rsidR="00D804D5" w:rsidRPr="00C22D29">
        <w:rPr>
          <w:rFonts w:ascii="Times New Roman" w:hAnsi="Times New Roman" w:cs="Times New Roman"/>
          <w:b/>
        </w:rPr>
        <w:t xml:space="preserve">: </w:t>
      </w:r>
      <w:r w:rsidR="00D804D5" w:rsidRPr="00C22D29">
        <w:rPr>
          <w:rFonts w:ascii="Times New Roman" w:hAnsi="Times New Roman" w:cs="Times New Roman"/>
        </w:rPr>
        <w:t>C</w:t>
      </w:r>
      <w:r w:rsidR="005B4610">
        <w:rPr>
          <w:rFonts w:ascii="Times New Roman" w:hAnsi="Times New Roman" w:cs="Times New Roman"/>
        </w:rPr>
        <w:t>W Wells</w:t>
      </w:r>
      <w:r w:rsidR="00D804D5" w:rsidRPr="00C22D29">
        <w:rPr>
          <w:rFonts w:ascii="Times New Roman" w:hAnsi="Times New Roman" w:cs="Times New Roman"/>
        </w:rPr>
        <w:t xml:space="preserve"> mov</w:t>
      </w:r>
      <w:r w:rsidR="005E30CE" w:rsidRPr="00C22D29">
        <w:rPr>
          <w:rFonts w:ascii="Times New Roman" w:hAnsi="Times New Roman" w:cs="Times New Roman"/>
        </w:rPr>
        <w:t xml:space="preserve">ed to approve the </w:t>
      </w:r>
      <w:r w:rsidR="00017EFF">
        <w:rPr>
          <w:rFonts w:ascii="Times New Roman" w:hAnsi="Times New Roman" w:cs="Times New Roman"/>
        </w:rPr>
        <w:t>3</w:t>
      </w:r>
      <w:r w:rsidR="00017EFF" w:rsidRPr="00017EFF">
        <w:rPr>
          <w:rFonts w:ascii="Times New Roman" w:hAnsi="Times New Roman" w:cs="Times New Roman"/>
          <w:vertAlign w:val="superscript"/>
        </w:rPr>
        <w:t>rd</w:t>
      </w:r>
      <w:r w:rsidR="00017EFF">
        <w:rPr>
          <w:rFonts w:ascii="Times New Roman" w:hAnsi="Times New Roman" w:cs="Times New Roman"/>
        </w:rPr>
        <w:t xml:space="preserve"> </w:t>
      </w:r>
      <w:r w:rsidR="00372834" w:rsidRPr="00C22D29">
        <w:rPr>
          <w:rFonts w:ascii="Times New Roman" w:hAnsi="Times New Roman" w:cs="Times New Roman"/>
        </w:rPr>
        <w:t>reading of the budget</w:t>
      </w:r>
      <w:r w:rsidR="005E30CE" w:rsidRPr="00C22D29">
        <w:rPr>
          <w:rFonts w:ascii="Times New Roman" w:hAnsi="Times New Roman" w:cs="Times New Roman"/>
        </w:rPr>
        <w:t>. C</w:t>
      </w:r>
      <w:r w:rsidR="005B4610">
        <w:rPr>
          <w:rFonts w:ascii="Times New Roman" w:hAnsi="Times New Roman" w:cs="Times New Roman"/>
        </w:rPr>
        <w:t xml:space="preserve">M </w:t>
      </w:r>
      <w:r w:rsidR="00017EFF">
        <w:rPr>
          <w:rFonts w:ascii="Times New Roman" w:hAnsi="Times New Roman" w:cs="Times New Roman"/>
        </w:rPr>
        <w:t>Harris</w:t>
      </w:r>
      <w:r w:rsidR="005E30CE" w:rsidRPr="00C22D29">
        <w:rPr>
          <w:rFonts w:ascii="Times New Roman" w:hAnsi="Times New Roman" w:cs="Times New Roman"/>
        </w:rPr>
        <w:t xml:space="preserve"> Seconded. The motion carried.</w:t>
      </w:r>
    </w:p>
    <w:p w14:paraId="4CDFE408" w14:textId="0FA40E99" w:rsidR="00E06701" w:rsidRPr="00C22D29" w:rsidRDefault="005930D4" w:rsidP="00E06701">
      <w:r w:rsidRPr="00C22D29">
        <w:rPr>
          <w:rFonts w:ascii="Times New Roman" w:hAnsi="Times New Roman" w:cs="Times New Roman"/>
          <w:b/>
        </w:rPr>
        <w:t>C</w:t>
      </w:r>
      <w:r w:rsidR="005B4610">
        <w:rPr>
          <w:rFonts w:ascii="Times New Roman" w:hAnsi="Times New Roman" w:cs="Times New Roman"/>
          <w:b/>
        </w:rPr>
        <w:t>ATERING PERMITS CRAZY TONY’S</w:t>
      </w:r>
      <w:r w:rsidRPr="00C22D29">
        <w:rPr>
          <w:rFonts w:ascii="Times New Roman" w:hAnsi="Times New Roman" w:cs="Times New Roman"/>
          <w:b/>
        </w:rPr>
        <w:t xml:space="preserve">: </w:t>
      </w:r>
      <w:r w:rsidR="00E06701" w:rsidRPr="00C22D29">
        <w:rPr>
          <w:rFonts w:ascii="Times New Roman" w:hAnsi="Times New Roman" w:cs="Times New Roman"/>
        </w:rPr>
        <w:t xml:space="preserve">CW Wells made a motion to approve </w:t>
      </w:r>
      <w:r w:rsidR="005719AB">
        <w:rPr>
          <w:rFonts w:ascii="Times New Roman" w:hAnsi="Times New Roman" w:cs="Times New Roman"/>
        </w:rPr>
        <w:t>catering Permit 202</w:t>
      </w:r>
      <w:r w:rsidR="00116491">
        <w:rPr>
          <w:rFonts w:ascii="Times New Roman" w:hAnsi="Times New Roman" w:cs="Times New Roman"/>
        </w:rPr>
        <w:t>50621</w:t>
      </w:r>
      <w:r w:rsidR="005719AB">
        <w:rPr>
          <w:rFonts w:ascii="Times New Roman" w:hAnsi="Times New Roman" w:cs="Times New Roman"/>
        </w:rPr>
        <w:t xml:space="preserve">, </w:t>
      </w:r>
      <w:r w:rsidR="00116491">
        <w:rPr>
          <w:rFonts w:ascii="Times New Roman" w:hAnsi="Times New Roman" w:cs="Times New Roman"/>
        </w:rPr>
        <w:t>Party in the Park</w:t>
      </w:r>
      <w:r w:rsidR="005719AB">
        <w:rPr>
          <w:rFonts w:ascii="Times New Roman" w:hAnsi="Times New Roman" w:cs="Times New Roman"/>
        </w:rPr>
        <w:t xml:space="preserve">. </w:t>
      </w:r>
      <w:r w:rsidR="00E06701" w:rsidRPr="00C22D29">
        <w:rPr>
          <w:rFonts w:ascii="Times New Roman" w:hAnsi="Times New Roman" w:cs="Times New Roman"/>
        </w:rPr>
        <w:t xml:space="preserve">CM </w:t>
      </w:r>
      <w:r w:rsidR="00116491">
        <w:rPr>
          <w:rFonts w:ascii="Times New Roman" w:hAnsi="Times New Roman" w:cs="Times New Roman"/>
        </w:rPr>
        <w:t>Harris</w:t>
      </w:r>
      <w:r w:rsidR="00E06701" w:rsidRPr="00C22D29">
        <w:rPr>
          <w:rFonts w:ascii="Times New Roman" w:hAnsi="Times New Roman" w:cs="Times New Roman"/>
        </w:rPr>
        <w:t xml:space="preserve"> seconded. The motion carried. C</w:t>
      </w:r>
      <w:r w:rsidR="005719AB">
        <w:rPr>
          <w:rFonts w:ascii="Times New Roman" w:hAnsi="Times New Roman" w:cs="Times New Roman"/>
        </w:rPr>
        <w:t>M Michaels</w:t>
      </w:r>
      <w:r w:rsidR="00E06701" w:rsidRPr="00C22D29">
        <w:rPr>
          <w:rFonts w:ascii="Times New Roman" w:hAnsi="Times New Roman" w:cs="Times New Roman"/>
        </w:rPr>
        <w:t xml:space="preserve"> made a motion to approve </w:t>
      </w:r>
      <w:r w:rsidR="00116491">
        <w:rPr>
          <w:rFonts w:ascii="Times New Roman" w:hAnsi="Times New Roman" w:cs="Times New Roman"/>
        </w:rPr>
        <w:t xml:space="preserve">catering </w:t>
      </w:r>
      <w:r w:rsidR="005719AB">
        <w:rPr>
          <w:rFonts w:ascii="Times New Roman" w:hAnsi="Times New Roman" w:cs="Times New Roman"/>
        </w:rPr>
        <w:t xml:space="preserve">permit </w:t>
      </w:r>
      <w:r w:rsidR="00D17E7E">
        <w:rPr>
          <w:rFonts w:ascii="Times New Roman" w:hAnsi="Times New Roman" w:cs="Times New Roman"/>
        </w:rPr>
        <w:t>20250</w:t>
      </w:r>
      <w:r w:rsidR="00116491">
        <w:rPr>
          <w:rFonts w:ascii="Times New Roman" w:hAnsi="Times New Roman" w:cs="Times New Roman"/>
        </w:rPr>
        <w:t>627</w:t>
      </w:r>
      <w:r w:rsidR="00D17E7E">
        <w:rPr>
          <w:rFonts w:ascii="Times New Roman" w:hAnsi="Times New Roman" w:cs="Times New Roman"/>
        </w:rPr>
        <w:t xml:space="preserve"> </w:t>
      </w:r>
      <w:r w:rsidR="00116491">
        <w:rPr>
          <w:rFonts w:ascii="Times New Roman" w:hAnsi="Times New Roman" w:cs="Times New Roman"/>
        </w:rPr>
        <w:t>Old Grads Reunion at the VFW</w:t>
      </w:r>
      <w:r w:rsidR="00E06701" w:rsidRPr="00C22D29">
        <w:rPr>
          <w:rFonts w:ascii="Times New Roman" w:hAnsi="Times New Roman" w:cs="Times New Roman"/>
        </w:rPr>
        <w:t>. C</w:t>
      </w:r>
      <w:r w:rsidR="00116491">
        <w:rPr>
          <w:rFonts w:ascii="Times New Roman" w:hAnsi="Times New Roman" w:cs="Times New Roman"/>
        </w:rPr>
        <w:t>M</w:t>
      </w:r>
      <w:r w:rsidR="00D17E7E">
        <w:rPr>
          <w:rFonts w:ascii="Times New Roman" w:hAnsi="Times New Roman" w:cs="Times New Roman"/>
        </w:rPr>
        <w:t xml:space="preserve"> </w:t>
      </w:r>
      <w:r w:rsidR="00116491">
        <w:rPr>
          <w:rFonts w:ascii="Times New Roman" w:hAnsi="Times New Roman" w:cs="Times New Roman"/>
        </w:rPr>
        <w:t>Harris</w:t>
      </w:r>
      <w:r w:rsidR="00E06701" w:rsidRPr="00C22D29">
        <w:rPr>
          <w:rFonts w:ascii="Times New Roman" w:hAnsi="Times New Roman" w:cs="Times New Roman"/>
        </w:rPr>
        <w:t xml:space="preserve"> seconded. The motion carried. </w:t>
      </w:r>
    </w:p>
    <w:p w14:paraId="397E8BBE" w14:textId="6927E7E2" w:rsidR="0097690A" w:rsidRPr="00C22D29" w:rsidRDefault="001E5F3A" w:rsidP="00682D1C">
      <w:pPr>
        <w:rPr>
          <w:rFonts w:ascii="Times New Roman" w:hAnsi="Times New Roman" w:cs="Times New Roman"/>
        </w:rPr>
      </w:pPr>
      <w:r w:rsidRPr="00C22D29">
        <w:rPr>
          <w:rFonts w:ascii="Times New Roman" w:hAnsi="Times New Roman" w:cs="Times New Roman"/>
          <w:b/>
          <w:bCs/>
        </w:rPr>
        <w:t>COMMUNITY ORGANIZATION REPORTS</w:t>
      </w:r>
      <w:r w:rsidR="00DB5947" w:rsidRPr="00C22D29">
        <w:rPr>
          <w:rFonts w:ascii="Times New Roman" w:hAnsi="Times New Roman" w:cs="Times New Roman"/>
          <w:b/>
          <w:bCs/>
        </w:rPr>
        <w:t>:</w:t>
      </w:r>
      <w:r w:rsidR="00C47E14" w:rsidRPr="00C22D29">
        <w:rPr>
          <w:rFonts w:ascii="Times New Roman" w:hAnsi="Times New Roman" w:cs="Times New Roman"/>
          <w:b/>
          <w:bCs/>
        </w:rPr>
        <w:t xml:space="preserve"> </w:t>
      </w:r>
      <w:r w:rsidR="00A90B70">
        <w:rPr>
          <w:rFonts w:ascii="Times New Roman" w:hAnsi="Times New Roman" w:cs="Times New Roman"/>
        </w:rPr>
        <w:t xml:space="preserve">J. Burfeind, Guernsey’s Chamber of Commerce representative announced upcoming events such as Tour de Platte. The Chamber recognized town collaborations and was happy to have Hillary Dawson with her volunteering at </w:t>
      </w:r>
      <w:proofErr w:type="spellStart"/>
      <w:r w:rsidR="00A90B70">
        <w:rPr>
          <w:rFonts w:ascii="Times New Roman" w:hAnsi="Times New Roman" w:cs="Times New Roman"/>
        </w:rPr>
        <w:t>Chugwater</w:t>
      </w:r>
      <w:proofErr w:type="spellEnd"/>
      <w:r w:rsidR="00A90B70">
        <w:rPr>
          <w:rFonts w:ascii="Times New Roman" w:hAnsi="Times New Roman" w:cs="Times New Roman"/>
        </w:rPr>
        <w:t xml:space="preserve"> Chili.</w:t>
      </w:r>
    </w:p>
    <w:p w14:paraId="17C093E9" w14:textId="0668D2E9" w:rsidR="005B5F62" w:rsidRPr="00721432" w:rsidRDefault="003D4F04" w:rsidP="00C571C0">
      <w:pPr>
        <w:rPr>
          <w:rFonts w:ascii="Times New Roman" w:hAnsi="Times New Roman" w:cs="Times New Roman"/>
          <w:b/>
        </w:rPr>
      </w:pPr>
      <w:r w:rsidRPr="00C22D29">
        <w:rPr>
          <w:rFonts w:ascii="Times New Roman" w:hAnsi="Times New Roman" w:cs="Times New Roman"/>
          <w:b/>
          <w:bCs/>
        </w:rPr>
        <w:t>DEPARTMENT REPORTS:</w:t>
      </w:r>
      <w:r w:rsidR="00840159" w:rsidRPr="00C22D29">
        <w:rPr>
          <w:rFonts w:ascii="Times New Roman" w:eastAsia="Times New Roman" w:hAnsi="Times New Roman" w:cs="Times New Roman"/>
          <w:bCs/>
        </w:rPr>
        <w:t xml:space="preserve"> </w:t>
      </w:r>
      <w:r w:rsidR="00012D4F">
        <w:rPr>
          <w:rFonts w:ascii="Times New Roman" w:eastAsia="Times New Roman" w:hAnsi="Times New Roman" w:cs="Times New Roman"/>
          <w:bCs/>
        </w:rPr>
        <w:t xml:space="preserve">Lori Ibarra and Danielle Noggle addressed concerns with the current pool contract and wanted an amendment to extend the contract. The </w:t>
      </w:r>
      <w:r w:rsidR="00CE078C">
        <w:rPr>
          <w:rFonts w:ascii="Times New Roman" w:eastAsia="Times New Roman" w:hAnsi="Times New Roman" w:cs="Times New Roman"/>
          <w:bCs/>
        </w:rPr>
        <w:t>mayor</w:t>
      </w:r>
      <w:r w:rsidR="00012D4F">
        <w:rPr>
          <w:rFonts w:ascii="Times New Roman" w:eastAsia="Times New Roman" w:hAnsi="Times New Roman" w:cs="Times New Roman"/>
          <w:bCs/>
        </w:rPr>
        <w:t xml:space="preserve"> said because this contract is already budgeted for the year and is ac</w:t>
      </w:r>
      <w:r w:rsidR="008306E5">
        <w:rPr>
          <w:rFonts w:ascii="Times New Roman" w:eastAsia="Times New Roman" w:hAnsi="Times New Roman" w:cs="Times New Roman"/>
          <w:bCs/>
        </w:rPr>
        <w:t>q</w:t>
      </w:r>
      <w:r w:rsidR="00012D4F">
        <w:rPr>
          <w:rFonts w:ascii="Times New Roman" w:eastAsia="Times New Roman" w:hAnsi="Times New Roman" w:cs="Times New Roman"/>
          <w:bCs/>
        </w:rPr>
        <w:t>uired through the RFP process that they will need to present it next year</w:t>
      </w:r>
      <w:r w:rsidR="00115C66">
        <w:rPr>
          <w:rFonts w:ascii="Times New Roman" w:eastAsia="Times New Roman" w:hAnsi="Times New Roman" w:cs="Times New Roman"/>
          <w:bCs/>
        </w:rPr>
        <w:t xml:space="preserve"> for the time frame that they want</w:t>
      </w:r>
      <w:r w:rsidR="00CE078C">
        <w:rPr>
          <w:rFonts w:ascii="Times New Roman" w:eastAsia="Times New Roman" w:hAnsi="Times New Roman" w:cs="Times New Roman"/>
          <w:bCs/>
        </w:rPr>
        <w:t xml:space="preserve"> and put a bid in as usual.</w:t>
      </w:r>
      <w:r w:rsidR="00F95575">
        <w:rPr>
          <w:rFonts w:ascii="Times New Roman" w:eastAsia="Times New Roman" w:hAnsi="Times New Roman" w:cs="Times New Roman"/>
          <w:bCs/>
        </w:rPr>
        <w:t xml:space="preserve"> CM Michaels attended the WMPA Power Conference and gave an electric update. </w:t>
      </w:r>
    </w:p>
    <w:p w14:paraId="4839FCC4" w14:textId="2AB5CAF9" w:rsidR="00C571C0" w:rsidRPr="00C22D29" w:rsidRDefault="00232298" w:rsidP="00C571C0">
      <w:pPr>
        <w:rPr>
          <w:rFonts w:ascii="Times New Roman" w:eastAsia="Times New Roman" w:hAnsi="Times New Roman" w:cs="Times New Roman"/>
          <w:bCs/>
        </w:rPr>
      </w:pPr>
      <w:r w:rsidRPr="00C22D29">
        <w:rPr>
          <w:rFonts w:ascii="Times New Roman" w:hAnsi="Times New Roman" w:cs="Times New Roman"/>
          <w:b/>
          <w:bCs/>
        </w:rPr>
        <w:lastRenderedPageBreak/>
        <w:t xml:space="preserve">MAYOR AND COUNCIL REPORT: </w:t>
      </w:r>
      <w:r w:rsidR="00143219" w:rsidRPr="00C22D29">
        <w:rPr>
          <w:rFonts w:ascii="Times New Roman" w:eastAsia="Times New Roman" w:hAnsi="Times New Roman" w:cs="Times New Roman"/>
          <w:bCs/>
        </w:rPr>
        <w:t xml:space="preserve">CM </w:t>
      </w:r>
      <w:r w:rsidR="00324F04">
        <w:rPr>
          <w:rFonts w:ascii="Times New Roman" w:eastAsia="Times New Roman" w:hAnsi="Times New Roman" w:cs="Times New Roman"/>
          <w:bCs/>
        </w:rPr>
        <w:t xml:space="preserve">Harris and CM Michaels said Short Contractors that did the Haynes subdivision did an amazing job. The Contractors said the Town’s public works department has just been the best to work with. </w:t>
      </w:r>
      <w:r w:rsidR="007A6C51">
        <w:rPr>
          <w:rFonts w:ascii="Times New Roman" w:eastAsia="Times New Roman" w:hAnsi="Times New Roman" w:cs="Times New Roman"/>
          <w:bCs/>
        </w:rPr>
        <w:t xml:space="preserve">CM Fields said it was good to see the street sweeper out. </w:t>
      </w:r>
    </w:p>
    <w:p w14:paraId="6AE32BA2" w14:textId="2D9C2EB6" w:rsidR="003D7945" w:rsidRPr="003D7945" w:rsidRDefault="00BE64ED" w:rsidP="00661FF4">
      <w:pPr>
        <w:rPr>
          <w:rFonts w:ascii="Times New Roman" w:hAnsi="Times New Roman" w:cs="Times New Roman"/>
          <w:b/>
          <w:bCs/>
          <w:sz w:val="24"/>
          <w:szCs w:val="24"/>
        </w:rPr>
      </w:pPr>
      <w:r w:rsidRPr="00C22D29">
        <w:rPr>
          <w:rFonts w:ascii="Times New Roman" w:hAnsi="Times New Roman" w:cs="Times New Roman"/>
          <w:b/>
          <w:bCs/>
        </w:rPr>
        <w:t>ANNOUNCEMENTS:</w:t>
      </w:r>
      <w:r w:rsidR="00A31154" w:rsidRPr="00C22D29">
        <w:rPr>
          <w:rFonts w:ascii="Times New Roman" w:eastAsia="Times New Roman" w:hAnsi="Times New Roman" w:cs="Times New Roman"/>
          <w:bCs/>
        </w:rPr>
        <w:t xml:space="preserve"> </w:t>
      </w:r>
      <w:r w:rsidR="003763FE">
        <w:rPr>
          <w:rFonts w:ascii="Times New Roman" w:hAnsi="Times New Roman" w:cs="Times New Roman"/>
        </w:rPr>
        <w:t>Next Council meeting Ju</w:t>
      </w:r>
      <w:bookmarkStart w:id="9" w:name="_Hlk74734541"/>
      <w:r w:rsidR="00721432">
        <w:rPr>
          <w:rFonts w:ascii="Times New Roman" w:hAnsi="Times New Roman" w:cs="Times New Roman"/>
        </w:rPr>
        <w:t>ly 01, 2025</w:t>
      </w:r>
    </w:p>
    <w:p w14:paraId="0ADC8689" w14:textId="106A08D0" w:rsidR="008D58EC" w:rsidRPr="00C22D29" w:rsidRDefault="00BF3FEA" w:rsidP="001E3503">
      <w:pPr>
        <w:rPr>
          <w:rFonts w:ascii="Times New Roman" w:hAnsi="Times New Roman" w:cs="Times New Roman"/>
        </w:rPr>
      </w:pPr>
      <w:r w:rsidRPr="00C22D29">
        <w:rPr>
          <w:rFonts w:ascii="Times New Roman" w:hAnsi="Times New Roman" w:cs="Times New Roman"/>
          <w:b/>
          <w:bCs/>
        </w:rPr>
        <w:t>ADJOURNMEN</w:t>
      </w:r>
      <w:r w:rsidR="005B7A8F" w:rsidRPr="00C22D29">
        <w:rPr>
          <w:rFonts w:ascii="Times New Roman" w:hAnsi="Times New Roman" w:cs="Times New Roman"/>
          <w:b/>
          <w:bCs/>
        </w:rPr>
        <w:t xml:space="preserve">T: </w:t>
      </w:r>
      <w:r w:rsidR="008D58EC" w:rsidRPr="00C22D29">
        <w:rPr>
          <w:rFonts w:ascii="Times New Roman" w:hAnsi="Times New Roman" w:cs="Times New Roman"/>
        </w:rPr>
        <w:t>C</w:t>
      </w:r>
      <w:r w:rsidR="00E13B19" w:rsidRPr="00C22D29">
        <w:rPr>
          <w:rFonts w:ascii="Times New Roman" w:hAnsi="Times New Roman" w:cs="Times New Roman"/>
        </w:rPr>
        <w:t xml:space="preserve">M Michaels </w:t>
      </w:r>
      <w:r w:rsidR="008D58EC" w:rsidRPr="00C22D29">
        <w:rPr>
          <w:rFonts w:ascii="Times New Roman" w:hAnsi="Times New Roman" w:cs="Times New Roman"/>
        </w:rPr>
        <w:t>mo</w:t>
      </w:r>
      <w:r w:rsidR="00C97993" w:rsidRPr="00C22D29">
        <w:rPr>
          <w:rFonts w:ascii="Times New Roman" w:hAnsi="Times New Roman" w:cs="Times New Roman"/>
        </w:rPr>
        <w:t>ved to adjourn</w:t>
      </w:r>
      <w:r w:rsidR="008D58EC" w:rsidRPr="00C22D29">
        <w:rPr>
          <w:rFonts w:ascii="Times New Roman" w:hAnsi="Times New Roman" w:cs="Times New Roman"/>
        </w:rPr>
        <w:t xml:space="preserve">. </w:t>
      </w:r>
      <w:proofErr w:type="gramStart"/>
      <w:r w:rsidR="008D58EC" w:rsidRPr="00C22D29">
        <w:rPr>
          <w:rFonts w:ascii="Times New Roman" w:hAnsi="Times New Roman" w:cs="Times New Roman"/>
        </w:rPr>
        <w:t>Seconded</w:t>
      </w:r>
      <w:proofErr w:type="gramEnd"/>
      <w:r w:rsidR="008D58EC" w:rsidRPr="00C22D29">
        <w:rPr>
          <w:rFonts w:ascii="Times New Roman" w:hAnsi="Times New Roman" w:cs="Times New Roman"/>
        </w:rPr>
        <w:t xml:space="preserve"> by </w:t>
      </w:r>
      <w:r w:rsidR="00EB77D6" w:rsidRPr="00C22D29">
        <w:rPr>
          <w:rFonts w:ascii="Times New Roman" w:hAnsi="Times New Roman" w:cs="Times New Roman"/>
        </w:rPr>
        <w:t>C</w:t>
      </w:r>
      <w:r w:rsidR="00030316">
        <w:rPr>
          <w:rFonts w:ascii="Times New Roman" w:hAnsi="Times New Roman" w:cs="Times New Roman"/>
        </w:rPr>
        <w:t>M Harri</w:t>
      </w:r>
      <w:r w:rsidR="003D7945">
        <w:rPr>
          <w:rFonts w:ascii="Times New Roman" w:hAnsi="Times New Roman" w:cs="Times New Roman"/>
        </w:rPr>
        <w:t>s</w:t>
      </w:r>
      <w:r w:rsidR="00BE4F34" w:rsidRPr="00C22D29">
        <w:rPr>
          <w:rFonts w:ascii="Times New Roman" w:hAnsi="Times New Roman" w:cs="Times New Roman"/>
        </w:rPr>
        <w:t>.</w:t>
      </w:r>
      <w:r w:rsidR="008D58EC" w:rsidRPr="00C22D29">
        <w:rPr>
          <w:rFonts w:ascii="Times New Roman" w:hAnsi="Times New Roman" w:cs="Times New Roman"/>
        </w:rPr>
        <w:t xml:space="preserve"> The motion carried. The meeting </w:t>
      </w:r>
      <w:r w:rsidR="00502549" w:rsidRPr="00C22D29">
        <w:rPr>
          <w:rFonts w:ascii="Times New Roman" w:hAnsi="Times New Roman" w:cs="Times New Roman"/>
        </w:rPr>
        <w:t xml:space="preserve">was </w:t>
      </w:r>
      <w:r w:rsidR="008D58EC" w:rsidRPr="00C22D29">
        <w:rPr>
          <w:rFonts w:ascii="Times New Roman" w:hAnsi="Times New Roman" w:cs="Times New Roman"/>
        </w:rPr>
        <w:t>adjourned</w:t>
      </w:r>
      <w:r w:rsidR="00030316">
        <w:rPr>
          <w:rFonts w:ascii="Times New Roman" w:hAnsi="Times New Roman" w:cs="Times New Roman"/>
        </w:rPr>
        <w:t xml:space="preserve">. </w:t>
      </w:r>
    </w:p>
    <w:p w14:paraId="3036558B" w14:textId="77777777" w:rsidR="00EB77D6" w:rsidRPr="00C22D29" w:rsidRDefault="00EB77D6" w:rsidP="00A24726">
      <w:pPr>
        <w:spacing w:line="276" w:lineRule="auto"/>
        <w:rPr>
          <w:rFonts w:ascii="Times New Roman" w:hAnsi="Times New Roman" w:cs="Times New Roman"/>
        </w:rPr>
      </w:pPr>
    </w:p>
    <w:p w14:paraId="52FBAEE7" w14:textId="6B861346" w:rsidR="00D9212F" w:rsidRPr="00C22D29" w:rsidRDefault="00F279AC" w:rsidP="00A24726">
      <w:pPr>
        <w:spacing w:line="276" w:lineRule="auto"/>
        <w:rPr>
          <w:rFonts w:ascii="Times New Roman" w:hAnsi="Times New Roman" w:cs="Times New Roman"/>
        </w:rPr>
      </w:pPr>
      <w:r w:rsidRPr="00C22D29">
        <w:rPr>
          <w:rFonts w:ascii="Times New Roman" w:hAnsi="Times New Roman" w:cs="Times New Roman"/>
        </w:rPr>
        <w:t>Attest:</w:t>
      </w:r>
    </w:p>
    <w:p w14:paraId="2499D513" w14:textId="66F69E60" w:rsidR="006A37AE" w:rsidRPr="00C22D29" w:rsidRDefault="00D9212F" w:rsidP="00A24726">
      <w:pPr>
        <w:spacing w:line="276" w:lineRule="auto"/>
        <w:rPr>
          <w:rFonts w:ascii="Times New Roman" w:hAnsi="Times New Roman" w:cs="Times New Roman"/>
          <w:u w:val="single"/>
        </w:rPr>
      </w:pP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00EB77D6"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r w:rsidR="00F279AC" w:rsidRPr="00C22D29">
        <w:rPr>
          <w:rFonts w:ascii="Times New Roman" w:hAnsi="Times New Roman" w:cs="Times New Roman"/>
          <w:u w:val="single"/>
        </w:rPr>
        <w:tab/>
      </w:r>
    </w:p>
    <w:p w14:paraId="2CCF6469" w14:textId="0B298180" w:rsidR="0073310A" w:rsidRPr="00C22D29" w:rsidRDefault="00695A12" w:rsidP="00A24726">
      <w:pPr>
        <w:spacing w:line="276" w:lineRule="auto"/>
        <w:ind w:left="5040" w:firstLine="720"/>
        <w:rPr>
          <w:rFonts w:ascii="Times New Roman" w:hAnsi="Times New Roman" w:cs="Times New Roman"/>
        </w:rPr>
      </w:pPr>
      <w:r w:rsidRPr="00C22D29">
        <w:rPr>
          <w:rFonts w:ascii="Times New Roman" w:hAnsi="Times New Roman" w:cs="Times New Roman"/>
        </w:rPr>
        <w:t>Eddie Delgado,</w:t>
      </w:r>
      <w:r w:rsidR="000A48E4" w:rsidRPr="00C22D29">
        <w:rPr>
          <w:rFonts w:ascii="Times New Roman" w:hAnsi="Times New Roman" w:cs="Times New Roman"/>
        </w:rPr>
        <w:t xml:space="preserve"> </w:t>
      </w:r>
      <w:r w:rsidR="005263F0" w:rsidRPr="00C22D29">
        <w:rPr>
          <w:rFonts w:ascii="Times New Roman" w:hAnsi="Times New Roman" w:cs="Times New Roman"/>
        </w:rPr>
        <w:t>Mayor</w:t>
      </w:r>
      <w:r w:rsidR="00D226AC" w:rsidRPr="00C22D29">
        <w:rPr>
          <w:rFonts w:ascii="Times New Roman" w:hAnsi="Times New Roman" w:cs="Times New Roman"/>
        </w:rPr>
        <w:t xml:space="preserve"> </w:t>
      </w:r>
    </w:p>
    <w:p w14:paraId="37926F31" w14:textId="43BFC58D" w:rsidR="00811C9C" w:rsidRPr="00C22D29" w:rsidRDefault="00811C9C" w:rsidP="00A24726">
      <w:pPr>
        <w:spacing w:line="276" w:lineRule="auto"/>
        <w:rPr>
          <w:rFonts w:ascii="Times New Roman" w:hAnsi="Times New Roman" w:cs="Times New Roman"/>
        </w:rPr>
      </w:pP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00C85BE2" w:rsidRPr="00C22D29">
        <w:rPr>
          <w:rFonts w:ascii="Times New Roman" w:hAnsi="Times New Roman" w:cs="Times New Roman"/>
        </w:rPr>
        <w:t xml:space="preserve"> </w:t>
      </w:r>
    </w:p>
    <w:bookmarkEnd w:id="9"/>
    <w:p w14:paraId="43FBB5D1" w14:textId="070F1479" w:rsidR="00AF6CD4" w:rsidRPr="00C22D29" w:rsidRDefault="00681BFA" w:rsidP="00A24726">
      <w:pPr>
        <w:spacing w:line="276" w:lineRule="auto"/>
        <w:rPr>
          <w:rFonts w:ascii="Times New Roman" w:hAnsi="Times New Roman" w:cs="Times New Roman"/>
        </w:rPr>
      </w:pPr>
      <w:r w:rsidRPr="00C22D29">
        <w:rPr>
          <w:rFonts w:ascii="Times New Roman" w:hAnsi="Times New Roman" w:cs="Times New Roman"/>
        </w:rPr>
        <w:t>Hillary Dawson</w:t>
      </w:r>
      <w:r w:rsidR="00EB77D6" w:rsidRPr="00C22D29">
        <w:rPr>
          <w:rFonts w:ascii="Times New Roman" w:hAnsi="Times New Roman" w:cs="Times New Roman"/>
        </w:rPr>
        <w:t>,</w:t>
      </w:r>
      <w:r w:rsidR="004D5437" w:rsidRPr="00C22D29">
        <w:rPr>
          <w:rFonts w:ascii="Times New Roman" w:hAnsi="Times New Roman" w:cs="Times New Roman"/>
        </w:rPr>
        <w:t xml:space="preserve"> Clerk</w:t>
      </w:r>
      <w:r w:rsidRPr="00C22D29">
        <w:rPr>
          <w:rFonts w:ascii="Times New Roman" w:hAnsi="Times New Roman" w:cs="Times New Roman"/>
        </w:rPr>
        <w:t>/Treasurer</w:t>
      </w:r>
    </w:p>
    <w:p w14:paraId="48BF3236" w14:textId="77777777" w:rsidR="00C739A6" w:rsidRPr="00C22D29" w:rsidRDefault="00C739A6">
      <w:pPr>
        <w:spacing w:line="276" w:lineRule="auto"/>
        <w:rPr>
          <w:rFonts w:ascii="Times New Roman" w:hAnsi="Times New Roman" w:cs="Times New Roman"/>
        </w:rPr>
      </w:pPr>
    </w:p>
    <w:sectPr w:rsidR="00C739A6" w:rsidRPr="00C22D29" w:rsidSect="000165B5">
      <w:type w:val="continuous"/>
      <w:pgSz w:w="12240" w:h="15840" w:code="1"/>
      <w:pgMar w:top="1008" w:right="1152" w:bottom="1008" w:left="1152" w:header="720" w:footer="720" w:gutter="0"/>
      <w:paperSrc w:firs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4541"/>
    <w:multiLevelType w:val="hybridMultilevel"/>
    <w:tmpl w:val="343099B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542DE9"/>
    <w:multiLevelType w:val="hybridMultilevel"/>
    <w:tmpl w:val="FB92C3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A48F4"/>
    <w:multiLevelType w:val="hybridMultilevel"/>
    <w:tmpl w:val="0A4EB8F8"/>
    <w:lvl w:ilvl="0" w:tplc="030054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26EC"/>
    <w:multiLevelType w:val="hybridMultilevel"/>
    <w:tmpl w:val="673CD5AA"/>
    <w:lvl w:ilvl="0" w:tplc="FCA622B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2FE46EFB"/>
    <w:multiLevelType w:val="hybridMultilevel"/>
    <w:tmpl w:val="DF6A8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F3C58"/>
    <w:multiLevelType w:val="hybridMultilevel"/>
    <w:tmpl w:val="C6CCF6EE"/>
    <w:lvl w:ilvl="0" w:tplc="C540C40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D750CA"/>
    <w:multiLevelType w:val="hybridMultilevel"/>
    <w:tmpl w:val="21D088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B41E53"/>
    <w:multiLevelType w:val="hybridMultilevel"/>
    <w:tmpl w:val="548E3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56680"/>
    <w:multiLevelType w:val="hybridMultilevel"/>
    <w:tmpl w:val="FFA87E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F918A7"/>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05916"/>
    <w:multiLevelType w:val="hybridMultilevel"/>
    <w:tmpl w:val="7AE66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5010"/>
    <w:multiLevelType w:val="hybridMultilevel"/>
    <w:tmpl w:val="A342BA98"/>
    <w:lvl w:ilvl="0" w:tplc="04090017">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A0C07"/>
    <w:multiLevelType w:val="hybridMultilevel"/>
    <w:tmpl w:val="3B6AC8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3E8B"/>
    <w:multiLevelType w:val="hybridMultilevel"/>
    <w:tmpl w:val="07F8F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300EE"/>
    <w:multiLevelType w:val="hybridMultilevel"/>
    <w:tmpl w:val="E0FEF88E"/>
    <w:lvl w:ilvl="0" w:tplc="11DC9A50">
      <w:start w:val="1"/>
      <w:numFmt w:val="decimal"/>
      <w:lvlText w:val="%1."/>
      <w:lvlJc w:val="left"/>
      <w:pPr>
        <w:tabs>
          <w:tab w:val="num" w:pos="2880"/>
        </w:tabs>
        <w:ind w:left="2880" w:hanging="720"/>
      </w:pPr>
      <w:rPr>
        <w:rFonts w:ascii="Copperplate Gothic Bold" w:eastAsia="Times New Roman" w:hAnsi="Copperplate Gothic Bold" w:cs="Arial"/>
      </w:rPr>
    </w:lvl>
    <w:lvl w:ilvl="1" w:tplc="59966776">
      <w:start w:val="1"/>
      <w:numFmt w:val="lowerLetter"/>
      <w:lvlText w:val="%2."/>
      <w:lvlJc w:val="left"/>
      <w:pPr>
        <w:tabs>
          <w:tab w:val="num" w:pos="3600"/>
        </w:tabs>
        <w:ind w:left="3600" w:hanging="720"/>
      </w:pPr>
      <w:rPr>
        <w:rFonts w:hint="default"/>
      </w:rPr>
    </w:lvl>
    <w:lvl w:ilvl="2" w:tplc="6A1AC57A">
      <w:start w:val="1"/>
      <w:numFmt w:val="bullet"/>
      <w:lvlText w:val=""/>
      <w:lvlJc w:val="left"/>
      <w:pPr>
        <w:tabs>
          <w:tab w:val="num" w:pos="4140"/>
        </w:tabs>
        <w:ind w:left="4140" w:hanging="360"/>
      </w:pPr>
      <w:rPr>
        <w:rFonts w:ascii="Symbol" w:eastAsia="Times New Roman" w:hAnsi="Symbol" w:cs="Arial"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E5B751B"/>
    <w:multiLevelType w:val="hybridMultilevel"/>
    <w:tmpl w:val="4BDA4630"/>
    <w:lvl w:ilvl="0" w:tplc="3B129F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8E50FA"/>
    <w:multiLevelType w:val="hybridMultilevel"/>
    <w:tmpl w:val="CC3CB87C"/>
    <w:lvl w:ilvl="0" w:tplc="FE5E01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2F693A"/>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0166102">
    <w:abstractNumId w:val="9"/>
  </w:num>
  <w:num w:numId="2" w16cid:durableId="1284924104">
    <w:abstractNumId w:val="17"/>
  </w:num>
  <w:num w:numId="3" w16cid:durableId="1261987514">
    <w:abstractNumId w:val="3"/>
  </w:num>
  <w:num w:numId="4" w16cid:durableId="1844590314">
    <w:abstractNumId w:val="15"/>
  </w:num>
  <w:num w:numId="5" w16cid:durableId="1245530294">
    <w:abstractNumId w:val="2"/>
  </w:num>
  <w:num w:numId="6" w16cid:durableId="106320867">
    <w:abstractNumId w:val="16"/>
  </w:num>
  <w:num w:numId="7" w16cid:durableId="1383409196">
    <w:abstractNumId w:val="10"/>
  </w:num>
  <w:num w:numId="8" w16cid:durableId="852112316">
    <w:abstractNumId w:val="8"/>
  </w:num>
  <w:num w:numId="9" w16cid:durableId="252324130">
    <w:abstractNumId w:val="12"/>
  </w:num>
  <w:num w:numId="10" w16cid:durableId="288752702">
    <w:abstractNumId w:val="1"/>
  </w:num>
  <w:num w:numId="11" w16cid:durableId="20326204">
    <w:abstractNumId w:val="6"/>
  </w:num>
  <w:num w:numId="12" w16cid:durableId="347371275">
    <w:abstractNumId w:val="0"/>
  </w:num>
  <w:num w:numId="13" w16cid:durableId="534856245">
    <w:abstractNumId w:val="11"/>
  </w:num>
  <w:num w:numId="14" w16cid:durableId="600532452">
    <w:abstractNumId w:val="4"/>
  </w:num>
  <w:num w:numId="15" w16cid:durableId="235014588">
    <w:abstractNumId w:val="13"/>
  </w:num>
  <w:num w:numId="16" w16cid:durableId="1338263583">
    <w:abstractNumId w:val="7"/>
  </w:num>
  <w:num w:numId="17" w16cid:durableId="485055400">
    <w:abstractNumId w:val="5"/>
  </w:num>
  <w:num w:numId="18" w16cid:durableId="436369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YwNTczM7QwNzJT0lEKTi0uzszPAymwtKwFAKtemD0tAAAA"/>
  </w:docVars>
  <w:rsids>
    <w:rsidRoot w:val="003C3C92"/>
    <w:rsid w:val="00000072"/>
    <w:rsid w:val="000005E4"/>
    <w:rsid w:val="00000865"/>
    <w:rsid w:val="00000DC2"/>
    <w:rsid w:val="00001490"/>
    <w:rsid w:val="000014BE"/>
    <w:rsid w:val="00001CDB"/>
    <w:rsid w:val="000021DF"/>
    <w:rsid w:val="00002352"/>
    <w:rsid w:val="000023A3"/>
    <w:rsid w:val="00002F13"/>
    <w:rsid w:val="00003971"/>
    <w:rsid w:val="00005085"/>
    <w:rsid w:val="00005655"/>
    <w:rsid w:val="00005905"/>
    <w:rsid w:val="00006810"/>
    <w:rsid w:val="00006D51"/>
    <w:rsid w:val="000070BE"/>
    <w:rsid w:val="000071AE"/>
    <w:rsid w:val="000078B4"/>
    <w:rsid w:val="00007924"/>
    <w:rsid w:val="00010DC3"/>
    <w:rsid w:val="000127BC"/>
    <w:rsid w:val="00012CF1"/>
    <w:rsid w:val="00012D4F"/>
    <w:rsid w:val="000131DC"/>
    <w:rsid w:val="00013CBF"/>
    <w:rsid w:val="000160A9"/>
    <w:rsid w:val="000165B5"/>
    <w:rsid w:val="0001661D"/>
    <w:rsid w:val="000168A7"/>
    <w:rsid w:val="00017202"/>
    <w:rsid w:val="00017B26"/>
    <w:rsid w:val="00017EFF"/>
    <w:rsid w:val="00017F47"/>
    <w:rsid w:val="00020840"/>
    <w:rsid w:val="00020AC0"/>
    <w:rsid w:val="000216BC"/>
    <w:rsid w:val="000217A8"/>
    <w:rsid w:val="00021D8F"/>
    <w:rsid w:val="00022749"/>
    <w:rsid w:val="00022F22"/>
    <w:rsid w:val="000230A0"/>
    <w:rsid w:val="000233BD"/>
    <w:rsid w:val="0002419A"/>
    <w:rsid w:val="00024A6B"/>
    <w:rsid w:val="00024B56"/>
    <w:rsid w:val="0002548B"/>
    <w:rsid w:val="000257E3"/>
    <w:rsid w:val="0002631D"/>
    <w:rsid w:val="00027721"/>
    <w:rsid w:val="00030316"/>
    <w:rsid w:val="00030621"/>
    <w:rsid w:val="000315FF"/>
    <w:rsid w:val="00031D35"/>
    <w:rsid w:val="00032FA9"/>
    <w:rsid w:val="00033249"/>
    <w:rsid w:val="0003426A"/>
    <w:rsid w:val="000347F5"/>
    <w:rsid w:val="00034C82"/>
    <w:rsid w:val="000357CB"/>
    <w:rsid w:val="000364C7"/>
    <w:rsid w:val="00036586"/>
    <w:rsid w:val="000369D8"/>
    <w:rsid w:val="000378D5"/>
    <w:rsid w:val="00040594"/>
    <w:rsid w:val="00040CF0"/>
    <w:rsid w:val="00043701"/>
    <w:rsid w:val="00043A48"/>
    <w:rsid w:val="00045342"/>
    <w:rsid w:val="0004707B"/>
    <w:rsid w:val="000477F5"/>
    <w:rsid w:val="0005092B"/>
    <w:rsid w:val="00050B08"/>
    <w:rsid w:val="00050B7A"/>
    <w:rsid w:val="00050CA1"/>
    <w:rsid w:val="000519B9"/>
    <w:rsid w:val="00052BCE"/>
    <w:rsid w:val="000539AC"/>
    <w:rsid w:val="0005547D"/>
    <w:rsid w:val="000559E1"/>
    <w:rsid w:val="00055CE4"/>
    <w:rsid w:val="000567D0"/>
    <w:rsid w:val="00056D4D"/>
    <w:rsid w:val="00057A0C"/>
    <w:rsid w:val="00057AAA"/>
    <w:rsid w:val="00061769"/>
    <w:rsid w:val="00061D05"/>
    <w:rsid w:val="00062D1E"/>
    <w:rsid w:val="00063027"/>
    <w:rsid w:val="000633E3"/>
    <w:rsid w:val="000640A1"/>
    <w:rsid w:val="00064F6E"/>
    <w:rsid w:val="0006600A"/>
    <w:rsid w:val="00066298"/>
    <w:rsid w:val="000664B6"/>
    <w:rsid w:val="000665A7"/>
    <w:rsid w:val="00066961"/>
    <w:rsid w:val="00066ED4"/>
    <w:rsid w:val="0007032B"/>
    <w:rsid w:val="000718F8"/>
    <w:rsid w:val="000723EE"/>
    <w:rsid w:val="00073462"/>
    <w:rsid w:val="00073773"/>
    <w:rsid w:val="000749F4"/>
    <w:rsid w:val="00074C27"/>
    <w:rsid w:val="00074E7C"/>
    <w:rsid w:val="0007560C"/>
    <w:rsid w:val="0007765F"/>
    <w:rsid w:val="00077AF4"/>
    <w:rsid w:val="00080712"/>
    <w:rsid w:val="00080FDD"/>
    <w:rsid w:val="00081E89"/>
    <w:rsid w:val="00081F39"/>
    <w:rsid w:val="000823C8"/>
    <w:rsid w:val="0008305D"/>
    <w:rsid w:val="00083283"/>
    <w:rsid w:val="00083319"/>
    <w:rsid w:val="00083FB2"/>
    <w:rsid w:val="00084426"/>
    <w:rsid w:val="00084CF3"/>
    <w:rsid w:val="00084E6D"/>
    <w:rsid w:val="00085458"/>
    <w:rsid w:val="00086B86"/>
    <w:rsid w:val="000906DC"/>
    <w:rsid w:val="00090F35"/>
    <w:rsid w:val="0009199F"/>
    <w:rsid w:val="00091C64"/>
    <w:rsid w:val="00092E2D"/>
    <w:rsid w:val="000933E4"/>
    <w:rsid w:val="000937C5"/>
    <w:rsid w:val="00093D7B"/>
    <w:rsid w:val="00095922"/>
    <w:rsid w:val="00096B5C"/>
    <w:rsid w:val="000976D0"/>
    <w:rsid w:val="00097DB3"/>
    <w:rsid w:val="000A005A"/>
    <w:rsid w:val="000A036D"/>
    <w:rsid w:val="000A0FA2"/>
    <w:rsid w:val="000A14C3"/>
    <w:rsid w:val="000A1753"/>
    <w:rsid w:val="000A214A"/>
    <w:rsid w:val="000A23C8"/>
    <w:rsid w:val="000A2C09"/>
    <w:rsid w:val="000A3C39"/>
    <w:rsid w:val="000A450A"/>
    <w:rsid w:val="000A48E4"/>
    <w:rsid w:val="000A4E71"/>
    <w:rsid w:val="000A51E8"/>
    <w:rsid w:val="000A58D1"/>
    <w:rsid w:val="000A7661"/>
    <w:rsid w:val="000A7AFB"/>
    <w:rsid w:val="000B0B70"/>
    <w:rsid w:val="000B0C48"/>
    <w:rsid w:val="000B24C4"/>
    <w:rsid w:val="000B252E"/>
    <w:rsid w:val="000B2FB3"/>
    <w:rsid w:val="000B3C90"/>
    <w:rsid w:val="000B3F18"/>
    <w:rsid w:val="000B5243"/>
    <w:rsid w:val="000B5BD6"/>
    <w:rsid w:val="000B5D51"/>
    <w:rsid w:val="000B5F33"/>
    <w:rsid w:val="000B64B1"/>
    <w:rsid w:val="000B65A2"/>
    <w:rsid w:val="000B791C"/>
    <w:rsid w:val="000B7A56"/>
    <w:rsid w:val="000B7B17"/>
    <w:rsid w:val="000C02D5"/>
    <w:rsid w:val="000C064D"/>
    <w:rsid w:val="000C0E7E"/>
    <w:rsid w:val="000C1DB7"/>
    <w:rsid w:val="000C2CB0"/>
    <w:rsid w:val="000C3398"/>
    <w:rsid w:val="000C3E9B"/>
    <w:rsid w:val="000C4721"/>
    <w:rsid w:val="000C4B32"/>
    <w:rsid w:val="000C5192"/>
    <w:rsid w:val="000D013C"/>
    <w:rsid w:val="000D0882"/>
    <w:rsid w:val="000D179C"/>
    <w:rsid w:val="000D2353"/>
    <w:rsid w:val="000D2E99"/>
    <w:rsid w:val="000D3487"/>
    <w:rsid w:val="000D5678"/>
    <w:rsid w:val="000D5B08"/>
    <w:rsid w:val="000D5E2C"/>
    <w:rsid w:val="000D6541"/>
    <w:rsid w:val="000D74AC"/>
    <w:rsid w:val="000D7729"/>
    <w:rsid w:val="000E07BE"/>
    <w:rsid w:val="000E089B"/>
    <w:rsid w:val="000E0DB7"/>
    <w:rsid w:val="000E30A1"/>
    <w:rsid w:val="000E3528"/>
    <w:rsid w:val="000E3CEE"/>
    <w:rsid w:val="000E4E37"/>
    <w:rsid w:val="000E5C33"/>
    <w:rsid w:val="000E631E"/>
    <w:rsid w:val="000E66A3"/>
    <w:rsid w:val="000E6997"/>
    <w:rsid w:val="000E6A62"/>
    <w:rsid w:val="000E6C5D"/>
    <w:rsid w:val="000E7271"/>
    <w:rsid w:val="000E7430"/>
    <w:rsid w:val="000E7580"/>
    <w:rsid w:val="000E7C6C"/>
    <w:rsid w:val="000F0455"/>
    <w:rsid w:val="000F113F"/>
    <w:rsid w:val="000F38E1"/>
    <w:rsid w:val="000F4224"/>
    <w:rsid w:val="000F4F44"/>
    <w:rsid w:val="000F4F96"/>
    <w:rsid w:val="000F56F9"/>
    <w:rsid w:val="000F5B54"/>
    <w:rsid w:val="000F5EBE"/>
    <w:rsid w:val="000F60BB"/>
    <w:rsid w:val="000F6AD8"/>
    <w:rsid w:val="00100276"/>
    <w:rsid w:val="001012AD"/>
    <w:rsid w:val="00101ECD"/>
    <w:rsid w:val="00101F80"/>
    <w:rsid w:val="00101FCF"/>
    <w:rsid w:val="0010296B"/>
    <w:rsid w:val="001033E7"/>
    <w:rsid w:val="001050E1"/>
    <w:rsid w:val="001061D2"/>
    <w:rsid w:val="00106C0B"/>
    <w:rsid w:val="00107167"/>
    <w:rsid w:val="00111ECF"/>
    <w:rsid w:val="0011288D"/>
    <w:rsid w:val="0011323C"/>
    <w:rsid w:val="00113A69"/>
    <w:rsid w:val="001143AA"/>
    <w:rsid w:val="00115513"/>
    <w:rsid w:val="00115C66"/>
    <w:rsid w:val="00115D3F"/>
    <w:rsid w:val="00116307"/>
    <w:rsid w:val="00116491"/>
    <w:rsid w:val="0011773B"/>
    <w:rsid w:val="00117ABE"/>
    <w:rsid w:val="00117C06"/>
    <w:rsid w:val="00117C20"/>
    <w:rsid w:val="00121294"/>
    <w:rsid w:val="00121D5D"/>
    <w:rsid w:val="00123761"/>
    <w:rsid w:val="001237A8"/>
    <w:rsid w:val="00123846"/>
    <w:rsid w:val="00124821"/>
    <w:rsid w:val="00124B87"/>
    <w:rsid w:val="00124E15"/>
    <w:rsid w:val="001250B3"/>
    <w:rsid w:val="00125472"/>
    <w:rsid w:val="00125E52"/>
    <w:rsid w:val="001275B9"/>
    <w:rsid w:val="001278A4"/>
    <w:rsid w:val="00130933"/>
    <w:rsid w:val="00130A69"/>
    <w:rsid w:val="001316A5"/>
    <w:rsid w:val="00131C99"/>
    <w:rsid w:val="001321A4"/>
    <w:rsid w:val="001321D7"/>
    <w:rsid w:val="0013284E"/>
    <w:rsid w:val="0013323E"/>
    <w:rsid w:val="0013326F"/>
    <w:rsid w:val="00134D76"/>
    <w:rsid w:val="001353CA"/>
    <w:rsid w:val="00135798"/>
    <w:rsid w:val="00136952"/>
    <w:rsid w:val="00137040"/>
    <w:rsid w:val="00137293"/>
    <w:rsid w:val="001410B6"/>
    <w:rsid w:val="00141340"/>
    <w:rsid w:val="00141CEA"/>
    <w:rsid w:val="00143219"/>
    <w:rsid w:val="001434E6"/>
    <w:rsid w:val="001435E4"/>
    <w:rsid w:val="00144AD2"/>
    <w:rsid w:val="0014501E"/>
    <w:rsid w:val="001460A3"/>
    <w:rsid w:val="00146137"/>
    <w:rsid w:val="0014647D"/>
    <w:rsid w:val="001509EB"/>
    <w:rsid w:val="00151294"/>
    <w:rsid w:val="00151E3A"/>
    <w:rsid w:val="00151F55"/>
    <w:rsid w:val="0015203A"/>
    <w:rsid w:val="00152711"/>
    <w:rsid w:val="00152C01"/>
    <w:rsid w:val="00153016"/>
    <w:rsid w:val="001538F9"/>
    <w:rsid w:val="001553E2"/>
    <w:rsid w:val="00155E5E"/>
    <w:rsid w:val="0015704C"/>
    <w:rsid w:val="001570AF"/>
    <w:rsid w:val="00157260"/>
    <w:rsid w:val="00160B0C"/>
    <w:rsid w:val="0016130B"/>
    <w:rsid w:val="001614FA"/>
    <w:rsid w:val="00161661"/>
    <w:rsid w:val="00161944"/>
    <w:rsid w:val="00161D40"/>
    <w:rsid w:val="0016288F"/>
    <w:rsid w:val="00162F21"/>
    <w:rsid w:val="00163552"/>
    <w:rsid w:val="0016358A"/>
    <w:rsid w:val="001648BE"/>
    <w:rsid w:val="00164949"/>
    <w:rsid w:val="00165DC3"/>
    <w:rsid w:val="001661E5"/>
    <w:rsid w:val="00166A13"/>
    <w:rsid w:val="00167787"/>
    <w:rsid w:val="00167A37"/>
    <w:rsid w:val="00167AAA"/>
    <w:rsid w:val="001703D7"/>
    <w:rsid w:val="00170733"/>
    <w:rsid w:val="00171086"/>
    <w:rsid w:val="00171E78"/>
    <w:rsid w:val="001722D1"/>
    <w:rsid w:val="00172C0C"/>
    <w:rsid w:val="00172CF3"/>
    <w:rsid w:val="00172E96"/>
    <w:rsid w:val="00172F64"/>
    <w:rsid w:val="00175172"/>
    <w:rsid w:val="00175652"/>
    <w:rsid w:val="00175E04"/>
    <w:rsid w:val="00176458"/>
    <w:rsid w:val="00176AA1"/>
    <w:rsid w:val="00177115"/>
    <w:rsid w:val="001774B1"/>
    <w:rsid w:val="00177749"/>
    <w:rsid w:val="001778C2"/>
    <w:rsid w:val="00177C54"/>
    <w:rsid w:val="0018035B"/>
    <w:rsid w:val="0018086F"/>
    <w:rsid w:val="00181F36"/>
    <w:rsid w:val="001825A3"/>
    <w:rsid w:val="001827D0"/>
    <w:rsid w:val="00182CC5"/>
    <w:rsid w:val="00183B62"/>
    <w:rsid w:val="00184166"/>
    <w:rsid w:val="0018433D"/>
    <w:rsid w:val="00184C73"/>
    <w:rsid w:val="00185FDC"/>
    <w:rsid w:val="00187344"/>
    <w:rsid w:val="00190E82"/>
    <w:rsid w:val="00191836"/>
    <w:rsid w:val="00191EEC"/>
    <w:rsid w:val="0019235F"/>
    <w:rsid w:val="00194835"/>
    <w:rsid w:val="001954FD"/>
    <w:rsid w:val="00195F11"/>
    <w:rsid w:val="001960EF"/>
    <w:rsid w:val="0019633F"/>
    <w:rsid w:val="00196A86"/>
    <w:rsid w:val="00197A30"/>
    <w:rsid w:val="001A095B"/>
    <w:rsid w:val="001A1DAA"/>
    <w:rsid w:val="001A23D4"/>
    <w:rsid w:val="001A2672"/>
    <w:rsid w:val="001A2800"/>
    <w:rsid w:val="001A4417"/>
    <w:rsid w:val="001A4BB0"/>
    <w:rsid w:val="001A4C68"/>
    <w:rsid w:val="001A58F9"/>
    <w:rsid w:val="001A5DD2"/>
    <w:rsid w:val="001A6442"/>
    <w:rsid w:val="001A729B"/>
    <w:rsid w:val="001B02D0"/>
    <w:rsid w:val="001B0474"/>
    <w:rsid w:val="001B088F"/>
    <w:rsid w:val="001B26A8"/>
    <w:rsid w:val="001B283A"/>
    <w:rsid w:val="001B31DF"/>
    <w:rsid w:val="001B3306"/>
    <w:rsid w:val="001B3998"/>
    <w:rsid w:val="001B41B7"/>
    <w:rsid w:val="001B442C"/>
    <w:rsid w:val="001B55D1"/>
    <w:rsid w:val="001B5CAC"/>
    <w:rsid w:val="001B5EAA"/>
    <w:rsid w:val="001B5FCD"/>
    <w:rsid w:val="001B658D"/>
    <w:rsid w:val="001C02B6"/>
    <w:rsid w:val="001C03D5"/>
    <w:rsid w:val="001C0EF3"/>
    <w:rsid w:val="001C23C3"/>
    <w:rsid w:val="001C2F30"/>
    <w:rsid w:val="001C351B"/>
    <w:rsid w:val="001C4431"/>
    <w:rsid w:val="001C52C5"/>
    <w:rsid w:val="001C55C6"/>
    <w:rsid w:val="001C59E9"/>
    <w:rsid w:val="001C5A91"/>
    <w:rsid w:val="001C5BCB"/>
    <w:rsid w:val="001C671F"/>
    <w:rsid w:val="001C6AE2"/>
    <w:rsid w:val="001C6D9E"/>
    <w:rsid w:val="001C7DEA"/>
    <w:rsid w:val="001C7F89"/>
    <w:rsid w:val="001D00A7"/>
    <w:rsid w:val="001D0EC5"/>
    <w:rsid w:val="001D33BA"/>
    <w:rsid w:val="001D383F"/>
    <w:rsid w:val="001D401B"/>
    <w:rsid w:val="001D4268"/>
    <w:rsid w:val="001D529B"/>
    <w:rsid w:val="001D5854"/>
    <w:rsid w:val="001D5F14"/>
    <w:rsid w:val="001D65B9"/>
    <w:rsid w:val="001D6C1E"/>
    <w:rsid w:val="001D7668"/>
    <w:rsid w:val="001D7F34"/>
    <w:rsid w:val="001E01A1"/>
    <w:rsid w:val="001E063D"/>
    <w:rsid w:val="001E08CB"/>
    <w:rsid w:val="001E0C08"/>
    <w:rsid w:val="001E103C"/>
    <w:rsid w:val="001E1C30"/>
    <w:rsid w:val="001E23D2"/>
    <w:rsid w:val="001E2C41"/>
    <w:rsid w:val="001E32FF"/>
    <w:rsid w:val="001E3503"/>
    <w:rsid w:val="001E3C16"/>
    <w:rsid w:val="001E523A"/>
    <w:rsid w:val="001E5979"/>
    <w:rsid w:val="001E5F07"/>
    <w:rsid w:val="001E5F3A"/>
    <w:rsid w:val="001E7C69"/>
    <w:rsid w:val="001F0133"/>
    <w:rsid w:val="001F0243"/>
    <w:rsid w:val="001F13A4"/>
    <w:rsid w:val="001F1470"/>
    <w:rsid w:val="001F2472"/>
    <w:rsid w:val="001F4118"/>
    <w:rsid w:val="001F548E"/>
    <w:rsid w:val="001F5704"/>
    <w:rsid w:val="001F6046"/>
    <w:rsid w:val="001F6912"/>
    <w:rsid w:val="001F7B98"/>
    <w:rsid w:val="00200178"/>
    <w:rsid w:val="00200747"/>
    <w:rsid w:val="00200A19"/>
    <w:rsid w:val="00202793"/>
    <w:rsid w:val="00203B17"/>
    <w:rsid w:val="00204619"/>
    <w:rsid w:val="002046B0"/>
    <w:rsid w:val="00204EE1"/>
    <w:rsid w:val="002061B9"/>
    <w:rsid w:val="00207FC5"/>
    <w:rsid w:val="00207FFC"/>
    <w:rsid w:val="0021015B"/>
    <w:rsid w:val="002102B9"/>
    <w:rsid w:val="002105D3"/>
    <w:rsid w:val="00211112"/>
    <w:rsid w:val="002114DC"/>
    <w:rsid w:val="0021190A"/>
    <w:rsid w:val="00211FE7"/>
    <w:rsid w:val="0021248C"/>
    <w:rsid w:val="002128A8"/>
    <w:rsid w:val="00212ECE"/>
    <w:rsid w:val="00213B69"/>
    <w:rsid w:val="002141B7"/>
    <w:rsid w:val="00214E30"/>
    <w:rsid w:val="00214FDA"/>
    <w:rsid w:val="002163E1"/>
    <w:rsid w:val="00216D4D"/>
    <w:rsid w:val="00216D78"/>
    <w:rsid w:val="00220639"/>
    <w:rsid w:val="00220C4E"/>
    <w:rsid w:val="002211FD"/>
    <w:rsid w:val="002212AF"/>
    <w:rsid w:val="002218AE"/>
    <w:rsid w:val="00222A8B"/>
    <w:rsid w:val="002235E8"/>
    <w:rsid w:val="002238BB"/>
    <w:rsid w:val="00223C3B"/>
    <w:rsid w:val="00224128"/>
    <w:rsid w:val="00224615"/>
    <w:rsid w:val="00224894"/>
    <w:rsid w:val="002251C4"/>
    <w:rsid w:val="00225B9B"/>
    <w:rsid w:val="00226A6E"/>
    <w:rsid w:val="00227887"/>
    <w:rsid w:val="00227A97"/>
    <w:rsid w:val="00230796"/>
    <w:rsid w:val="00230CB5"/>
    <w:rsid w:val="00232298"/>
    <w:rsid w:val="002336B0"/>
    <w:rsid w:val="00233ABE"/>
    <w:rsid w:val="00233FE8"/>
    <w:rsid w:val="002340BD"/>
    <w:rsid w:val="002347D0"/>
    <w:rsid w:val="00234C84"/>
    <w:rsid w:val="00235DF8"/>
    <w:rsid w:val="00235EE4"/>
    <w:rsid w:val="00237683"/>
    <w:rsid w:val="00237948"/>
    <w:rsid w:val="002379CF"/>
    <w:rsid w:val="00237A1A"/>
    <w:rsid w:val="00241DC2"/>
    <w:rsid w:val="002428D2"/>
    <w:rsid w:val="0024297D"/>
    <w:rsid w:val="00242C9D"/>
    <w:rsid w:val="002446FB"/>
    <w:rsid w:val="00244B4F"/>
    <w:rsid w:val="002454BF"/>
    <w:rsid w:val="0024556E"/>
    <w:rsid w:val="002470E7"/>
    <w:rsid w:val="00250050"/>
    <w:rsid w:val="00251D82"/>
    <w:rsid w:val="00252777"/>
    <w:rsid w:val="00253D39"/>
    <w:rsid w:val="00254A22"/>
    <w:rsid w:val="00254C8A"/>
    <w:rsid w:val="002551CE"/>
    <w:rsid w:val="002619BB"/>
    <w:rsid w:val="0026239F"/>
    <w:rsid w:val="002624F5"/>
    <w:rsid w:val="002626EB"/>
    <w:rsid w:val="002627A4"/>
    <w:rsid w:val="00262DD9"/>
    <w:rsid w:val="00263114"/>
    <w:rsid w:val="00263567"/>
    <w:rsid w:val="0026374B"/>
    <w:rsid w:val="002637D8"/>
    <w:rsid w:val="002641AA"/>
    <w:rsid w:val="00264246"/>
    <w:rsid w:val="002646B9"/>
    <w:rsid w:val="002650DD"/>
    <w:rsid w:val="00265681"/>
    <w:rsid w:val="00267802"/>
    <w:rsid w:val="00267940"/>
    <w:rsid w:val="00267D73"/>
    <w:rsid w:val="00267D86"/>
    <w:rsid w:val="002703A3"/>
    <w:rsid w:val="002706F7"/>
    <w:rsid w:val="00271B06"/>
    <w:rsid w:val="00273265"/>
    <w:rsid w:val="00273A44"/>
    <w:rsid w:val="00273D8C"/>
    <w:rsid w:val="00273E1E"/>
    <w:rsid w:val="00274148"/>
    <w:rsid w:val="0027424F"/>
    <w:rsid w:val="00274D06"/>
    <w:rsid w:val="00275357"/>
    <w:rsid w:val="00276141"/>
    <w:rsid w:val="002762CE"/>
    <w:rsid w:val="0027709D"/>
    <w:rsid w:val="002772C9"/>
    <w:rsid w:val="00277319"/>
    <w:rsid w:val="002803B1"/>
    <w:rsid w:val="00281241"/>
    <w:rsid w:val="002813DB"/>
    <w:rsid w:val="00281532"/>
    <w:rsid w:val="002824BC"/>
    <w:rsid w:val="002827A3"/>
    <w:rsid w:val="002827C7"/>
    <w:rsid w:val="002827C8"/>
    <w:rsid w:val="00283F03"/>
    <w:rsid w:val="00283F29"/>
    <w:rsid w:val="0028421D"/>
    <w:rsid w:val="002844C3"/>
    <w:rsid w:val="0028469A"/>
    <w:rsid w:val="00285988"/>
    <w:rsid w:val="00286AB7"/>
    <w:rsid w:val="00287654"/>
    <w:rsid w:val="00287978"/>
    <w:rsid w:val="00287B2C"/>
    <w:rsid w:val="0029102F"/>
    <w:rsid w:val="00292878"/>
    <w:rsid w:val="00292A64"/>
    <w:rsid w:val="00292B94"/>
    <w:rsid w:val="002931A1"/>
    <w:rsid w:val="002940F9"/>
    <w:rsid w:val="00295348"/>
    <w:rsid w:val="00296906"/>
    <w:rsid w:val="00296B7E"/>
    <w:rsid w:val="0029710C"/>
    <w:rsid w:val="00297F7A"/>
    <w:rsid w:val="002A0229"/>
    <w:rsid w:val="002A2F33"/>
    <w:rsid w:val="002A4616"/>
    <w:rsid w:val="002A5515"/>
    <w:rsid w:val="002A63D4"/>
    <w:rsid w:val="002A647B"/>
    <w:rsid w:val="002A6577"/>
    <w:rsid w:val="002A6732"/>
    <w:rsid w:val="002A67CF"/>
    <w:rsid w:val="002A6D6E"/>
    <w:rsid w:val="002B005F"/>
    <w:rsid w:val="002B0072"/>
    <w:rsid w:val="002B00F2"/>
    <w:rsid w:val="002B0455"/>
    <w:rsid w:val="002B04DC"/>
    <w:rsid w:val="002B089A"/>
    <w:rsid w:val="002B1262"/>
    <w:rsid w:val="002B20C5"/>
    <w:rsid w:val="002B2180"/>
    <w:rsid w:val="002B24A3"/>
    <w:rsid w:val="002B2823"/>
    <w:rsid w:val="002B29CE"/>
    <w:rsid w:val="002B37AD"/>
    <w:rsid w:val="002B4168"/>
    <w:rsid w:val="002B4556"/>
    <w:rsid w:val="002B4B59"/>
    <w:rsid w:val="002B4B7C"/>
    <w:rsid w:val="002B5167"/>
    <w:rsid w:val="002B5A36"/>
    <w:rsid w:val="002B6454"/>
    <w:rsid w:val="002B64E5"/>
    <w:rsid w:val="002B6999"/>
    <w:rsid w:val="002B6AA8"/>
    <w:rsid w:val="002B704D"/>
    <w:rsid w:val="002C027C"/>
    <w:rsid w:val="002C1114"/>
    <w:rsid w:val="002C2C9D"/>
    <w:rsid w:val="002C3052"/>
    <w:rsid w:val="002C34C5"/>
    <w:rsid w:val="002C45A1"/>
    <w:rsid w:val="002C636E"/>
    <w:rsid w:val="002C714B"/>
    <w:rsid w:val="002D08B9"/>
    <w:rsid w:val="002D3678"/>
    <w:rsid w:val="002D389A"/>
    <w:rsid w:val="002D3A60"/>
    <w:rsid w:val="002D4E1A"/>
    <w:rsid w:val="002D51E9"/>
    <w:rsid w:val="002D6423"/>
    <w:rsid w:val="002D6F09"/>
    <w:rsid w:val="002D7193"/>
    <w:rsid w:val="002D7881"/>
    <w:rsid w:val="002E08D6"/>
    <w:rsid w:val="002E1852"/>
    <w:rsid w:val="002E2159"/>
    <w:rsid w:val="002E21F1"/>
    <w:rsid w:val="002E2590"/>
    <w:rsid w:val="002E2B4C"/>
    <w:rsid w:val="002E3023"/>
    <w:rsid w:val="002E3373"/>
    <w:rsid w:val="002E366B"/>
    <w:rsid w:val="002E3983"/>
    <w:rsid w:val="002E3B30"/>
    <w:rsid w:val="002E4A4A"/>
    <w:rsid w:val="002E4E7D"/>
    <w:rsid w:val="002E5C42"/>
    <w:rsid w:val="002E6234"/>
    <w:rsid w:val="002E6903"/>
    <w:rsid w:val="002E709C"/>
    <w:rsid w:val="002E7A5E"/>
    <w:rsid w:val="002E7D18"/>
    <w:rsid w:val="002F0377"/>
    <w:rsid w:val="002F0D85"/>
    <w:rsid w:val="002F1E08"/>
    <w:rsid w:val="002F21AD"/>
    <w:rsid w:val="002F2452"/>
    <w:rsid w:val="002F3460"/>
    <w:rsid w:val="002F4128"/>
    <w:rsid w:val="002F4E60"/>
    <w:rsid w:val="002F5824"/>
    <w:rsid w:val="002F604A"/>
    <w:rsid w:val="002F70B7"/>
    <w:rsid w:val="003002EF"/>
    <w:rsid w:val="003002F0"/>
    <w:rsid w:val="003006BE"/>
    <w:rsid w:val="00300DA5"/>
    <w:rsid w:val="0030109F"/>
    <w:rsid w:val="003014F7"/>
    <w:rsid w:val="00302549"/>
    <w:rsid w:val="003027D9"/>
    <w:rsid w:val="00302BFE"/>
    <w:rsid w:val="00302E78"/>
    <w:rsid w:val="0030339F"/>
    <w:rsid w:val="003037BD"/>
    <w:rsid w:val="00303B03"/>
    <w:rsid w:val="00304038"/>
    <w:rsid w:val="0030546B"/>
    <w:rsid w:val="0030676F"/>
    <w:rsid w:val="00306A48"/>
    <w:rsid w:val="003078E4"/>
    <w:rsid w:val="00307C92"/>
    <w:rsid w:val="00310394"/>
    <w:rsid w:val="00312CF2"/>
    <w:rsid w:val="00312D22"/>
    <w:rsid w:val="00312DC7"/>
    <w:rsid w:val="00313356"/>
    <w:rsid w:val="003137E9"/>
    <w:rsid w:val="00313C51"/>
    <w:rsid w:val="00314053"/>
    <w:rsid w:val="0031418B"/>
    <w:rsid w:val="0031455F"/>
    <w:rsid w:val="00314CEF"/>
    <w:rsid w:val="00314E53"/>
    <w:rsid w:val="00314FB4"/>
    <w:rsid w:val="00315451"/>
    <w:rsid w:val="0031575D"/>
    <w:rsid w:val="00315F50"/>
    <w:rsid w:val="00316516"/>
    <w:rsid w:val="0031661C"/>
    <w:rsid w:val="00320293"/>
    <w:rsid w:val="0032093F"/>
    <w:rsid w:val="003213BC"/>
    <w:rsid w:val="00321788"/>
    <w:rsid w:val="00321864"/>
    <w:rsid w:val="00321D27"/>
    <w:rsid w:val="00321DFC"/>
    <w:rsid w:val="00321E1E"/>
    <w:rsid w:val="00323625"/>
    <w:rsid w:val="00323AC8"/>
    <w:rsid w:val="003242F2"/>
    <w:rsid w:val="00324F04"/>
    <w:rsid w:val="00326649"/>
    <w:rsid w:val="00326770"/>
    <w:rsid w:val="00326ADC"/>
    <w:rsid w:val="00326C70"/>
    <w:rsid w:val="0032759F"/>
    <w:rsid w:val="00327A6D"/>
    <w:rsid w:val="00327B8B"/>
    <w:rsid w:val="00327F64"/>
    <w:rsid w:val="00330403"/>
    <w:rsid w:val="003314E5"/>
    <w:rsid w:val="003315AD"/>
    <w:rsid w:val="0033167B"/>
    <w:rsid w:val="003318A8"/>
    <w:rsid w:val="00331D57"/>
    <w:rsid w:val="003321CF"/>
    <w:rsid w:val="00333D09"/>
    <w:rsid w:val="003340AB"/>
    <w:rsid w:val="00334C41"/>
    <w:rsid w:val="00334E5C"/>
    <w:rsid w:val="00334F1E"/>
    <w:rsid w:val="00336C77"/>
    <w:rsid w:val="003372A5"/>
    <w:rsid w:val="003375B7"/>
    <w:rsid w:val="00340809"/>
    <w:rsid w:val="00340C94"/>
    <w:rsid w:val="00340D46"/>
    <w:rsid w:val="00342468"/>
    <w:rsid w:val="00342E0E"/>
    <w:rsid w:val="0034346A"/>
    <w:rsid w:val="003437A8"/>
    <w:rsid w:val="003439AA"/>
    <w:rsid w:val="003441B7"/>
    <w:rsid w:val="0034426C"/>
    <w:rsid w:val="003451C3"/>
    <w:rsid w:val="00346014"/>
    <w:rsid w:val="00346C85"/>
    <w:rsid w:val="0034767D"/>
    <w:rsid w:val="0034789A"/>
    <w:rsid w:val="00347AEC"/>
    <w:rsid w:val="00347DC4"/>
    <w:rsid w:val="003509DF"/>
    <w:rsid w:val="00351CF1"/>
    <w:rsid w:val="00351D1F"/>
    <w:rsid w:val="0035304C"/>
    <w:rsid w:val="0035330B"/>
    <w:rsid w:val="0035392A"/>
    <w:rsid w:val="00353BC7"/>
    <w:rsid w:val="003547EE"/>
    <w:rsid w:val="00354A2B"/>
    <w:rsid w:val="00354A7D"/>
    <w:rsid w:val="00356E50"/>
    <w:rsid w:val="0035738B"/>
    <w:rsid w:val="00357704"/>
    <w:rsid w:val="00357959"/>
    <w:rsid w:val="003600AB"/>
    <w:rsid w:val="00360208"/>
    <w:rsid w:val="00360226"/>
    <w:rsid w:val="00360CF3"/>
    <w:rsid w:val="00360E2E"/>
    <w:rsid w:val="00361D6C"/>
    <w:rsid w:val="003622A5"/>
    <w:rsid w:val="003624DE"/>
    <w:rsid w:val="00362DCB"/>
    <w:rsid w:val="00364888"/>
    <w:rsid w:val="0036535E"/>
    <w:rsid w:val="00365E4D"/>
    <w:rsid w:val="00366BFE"/>
    <w:rsid w:val="00366E0C"/>
    <w:rsid w:val="0036776A"/>
    <w:rsid w:val="003707F8"/>
    <w:rsid w:val="0037107B"/>
    <w:rsid w:val="00371494"/>
    <w:rsid w:val="00371984"/>
    <w:rsid w:val="00372460"/>
    <w:rsid w:val="00372834"/>
    <w:rsid w:val="00372A92"/>
    <w:rsid w:val="00373603"/>
    <w:rsid w:val="00373896"/>
    <w:rsid w:val="00374BEC"/>
    <w:rsid w:val="00374F68"/>
    <w:rsid w:val="003763FE"/>
    <w:rsid w:val="00376676"/>
    <w:rsid w:val="00376F69"/>
    <w:rsid w:val="003802AF"/>
    <w:rsid w:val="00381EFD"/>
    <w:rsid w:val="003826E1"/>
    <w:rsid w:val="003844E6"/>
    <w:rsid w:val="00385813"/>
    <w:rsid w:val="00385BD4"/>
    <w:rsid w:val="00386250"/>
    <w:rsid w:val="0038711C"/>
    <w:rsid w:val="003872D6"/>
    <w:rsid w:val="00387337"/>
    <w:rsid w:val="0038753D"/>
    <w:rsid w:val="00387773"/>
    <w:rsid w:val="00387ED4"/>
    <w:rsid w:val="003902E1"/>
    <w:rsid w:val="0039034F"/>
    <w:rsid w:val="00391FF8"/>
    <w:rsid w:val="00391FFA"/>
    <w:rsid w:val="00392722"/>
    <w:rsid w:val="00393AD1"/>
    <w:rsid w:val="00393E99"/>
    <w:rsid w:val="0039473C"/>
    <w:rsid w:val="00395526"/>
    <w:rsid w:val="00395655"/>
    <w:rsid w:val="00397336"/>
    <w:rsid w:val="003A17BB"/>
    <w:rsid w:val="003A19D3"/>
    <w:rsid w:val="003A1A79"/>
    <w:rsid w:val="003A350C"/>
    <w:rsid w:val="003A3605"/>
    <w:rsid w:val="003A408A"/>
    <w:rsid w:val="003A4894"/>
    <w:rsid w:val="003A4CA7"/>
    <w:rsid w:val="003A59F0"/>
    <w:rsid w:val="003A6B0E"/>
    <w:rsid w:val="003B01E9"/>
    <w:rsid w:val="003B18F5"/>
    <w:rsid w:val="003B194A"/>
    <w:rsid w:val="003B1EAA"/>
    <w:rsid w:val="003B200F"/>
    <w:rsid w:val="003B2269"/>
    <w:rsid w:val="003B2FAC"/>
    <w:rsid w:val="003B3174"/>
    <w:rsid w:val="003B339D"/>
    <w:rsid w:val="003B33D3"/>
    <w:rsid w:val="003B396B"/>
    <w:rsid w:val="003B5D23"/>
    <w:rsid w:val="003B69D8"/>
    <w:rsid w:val="003B69E4"/>
    <w:rsid w:val="003B757D"/>
    <w:rsid w:val="003C0847"/>
    <w:rsid w:val="003C2977"/>
    <w:rsid w:val="003C3656"/>
    <w:rsid w:val="003C3C92"/>
    <w:rsid w:val="003C434B"/>
    <w:rsid w:val="003C4572"/>
    <w:rsid w:val="003C51F1"/>
    <w:rsid w:val="003C589E"/>
    <w:rsid w:val="003C5CB3"/>
    <w:rsid w:val="003C6010"/>
    <w:rsid w:val="003C6443"/>
    <w:rsid w:val="003C744A"/>
    <w:rsid w:val="003C79A3"/>
    <w:rsid w:val="003D1604"/>
    <w:rsid w:val="003D19A5"/>
    <w:rsid w:val="003D1AF2"/>
    <w:rsid w:val="003D1DA4"/>
    <w:rsid w:val="003D204D"/>
    <w:rsid w:val="003D2267"/>
    <w:rsid w:val="003D2370"/>
    <w:rsid w:val="003D29B2"/>
    <w:rsid w:val="003D426F"/>
    <w:rsid w:val="003D4520"/>
    <w:rsid w:val="003D4F04"/>
    <w:rsid w:val="003D50B3"/>
    <w:rsid w:val="003D6CB2"/>
    <w:rsid w:val="003D7122"/>
    <w:rsid w:val="003D7945"/>
    <w:rsid w:val="003D7DC8"/>
    <w:rsid w:val="003D7EE0"/>
    <w:rsid w:val="003E0237"/>
    <w:rsid w:val="003E0821"/>
    <w:rsid w:val="003E167A"/>
    <w:rsid w:val="003E18DB"/>
    <w:rsid w:val="003E1E00"/>
    <w:rsid w:val="003E27CB"/>
    <w:rsid w:val="003E2B1B"/>
    <w:rsid w:val="003E325E"/>
    <w:rsid w:val="003E5090"/>
    <w:rsid w:val="003E593C"/>
    <w:rsid w:val="003E6417"/>
    <w:rsid w:val="003E6707"/>
    <w:rsid w:val="003E6A1B"/>
    <w:rsid w:val="003E7957"/>
    <w:rsid w:val="003F0B57"/>
    <w:rsid w:val="003F17CF"/>
    <w:rsid w:val="003F25A9"/>
    <w:rsid w:val="003F3317"/>
    <w:rsid w:val="003F65E3"/>
    <w:rsid w:val="00400213"/>
    <w:rsid w:val="0040073E"/>
    <w:rsid w:val="0040098F"/>
    <w:rsid w:val="00400AD9"/>
    <w:rsid w:val="004012D4"/>
    <w:rsid w:val="004013A5"/>
    <w:rsid w:val="00402ACD"/>
    <w:rsid w:val="00403D5B"/>
    <w:rsid w:val="004047AB"/>
    <w:rsid w:val="00404FFC"/>
    <w:rsid w:val="00405CB6"/>
    <w:rsid w:val="004063D4"/>
    <w:rsid w:val="00406CDB"/>
    <w:rsid w:val="004072FA"/>
    <w:rsid w:val="004078D7"/>
    <w:rsid w:val="00410234"/>
    <w:rsid w:val="0041136F"/>
    <w:rsid w:val="004124B3"/>
    <w:rsid w:val="00413181"/>
    <w:rsid w:val="00413814"/>
    <w:rsid w:val="00413A40"/>
    <w:rsid w:val="004140EF"/>
    <w:rsid w:val="0041436B"/>
    <w:rsid w:val="00414D3D"/>
    <w:rsid w:val="00415229"/>
    <w:rsid w:val="00415414"/>
    <w:rsid w:val="004160D1"/>
    <w:rsid w:val="004161A3"/>
    <w:rsid w:val="0041677E"/>
    <w:rsid w:val="00416BB6"/>
    <w:rsid w:val="00416F56"/>
    <w:rsid w:val="00420023"/>
    <w:rsid w:val="00420348"/>
    <w:rsid w:val="004211A7"/>
    <w:rsid w:val="00421245"/>
    <w:rsid w:val="00421458"/>
    <w:rsid w:val="00422FAB"/>
    <w:rsid w:val="004232CA"/>
    <w:rsid w:val="00423847"/>
    <w:rsid w:val="004257E4"/>
    <w:rsid w:val="00425C77"/>
    <w:rsid w:val="00425F34"/>
    <w:rsid w:val="00426578"/>
    <w:rsid w:val="00426781"/>
    <w:rsid w:val="00426797"/>
    <w:rsid w:val="00426947"/>
    <w:rsid w:val="00426B23"/>
    <w:rsid w:val="0042797D"/>
    <w:rsid w:val="00427F5D"/>
    <w:rsid w:val="0043064C"/>
    <w:rsid w:val="00430956"/>
    <w:rsid w:val="00431419"/>
    <w:rsid w:val="004314CC"/>
    <w:rsid w:val="004319DE"/>
    <w:rsid w:val="00432146"/>
    <w:rsid w:val="00433D35"/>
    <w:rsid w:val="004340F6"/>
    <w:rsid w:val="00435A4E"/>
    <w:rsid w:val="00435D6C"/>
    <w:rsid w:val="00435DF4"/>
    <w:rsid w:val="00436856"/>
    <w:rsid w:val="00440B5D"/>
    <w:rsid w:val="004417A5"/>
    <w:rsid w:val="00441964"/>
    <w:rsid w:val="00441C61"/>
    <w:rsid w:val="00442F22"/>
    <w:rsid w:val="004438FF"/>
    <w:rsid w:val="00443C9C"/>
    <w:rsid w:val="00444852"/>
    <w:rsid w:val="00444940"/>
    <w:rsid w:val="00445910"/>
    <w:rsid w:val="00446128"/>
    <w:rsid w:val="00446572"/>
    <w:rsid w:val="00447751"/>
    <w:rsid w:val="004478E8"/>
    <w:rsid w:val="004479B8"/>
    <w:rsid w:val="00447B11"/>
    <w:rsid w:val="00447E4C"/>
    <w:rsid w:val="0045019F"/>
    <w:rsid w:val="00450554"/>
    <w:rsid w:val="004507EF"/>
    <w:rsid w:val="00450DB1"/>
    <w:rsid w:val="00451FB8"/>
    <w:rsid w:val="00454263"/>
    <w:rsid w:val="004546DF"/>
    <w:rsid w:val="004550D0"/>
    <w:rsid w:val="00455455"/>
    <w:rsid w:val="00455660"/>
    <w:rsid w:val="004557ED"/>
    <w:rsid w:val="004576CD"/>
    <w:rsid w:val="004608D6"/>
    <w:rsid w:val="004609D8"/>
    <w:rsid w:val="00460E50"/>
    <w:rsid w:val="00461208"/>
    <w:rsid w:val="00461613"/>
    <w:rsid w:val="0046169C"/>
    <w:rsid w:val="00461DC3"/>
    <w:rsid w:val="004621D5"/>
    <w:rsid w:val="00462494"/>
    <w:rsid w:val="00463E19"/>
    <w:rsid w:val="00464A27"/>
    <w:rsid w:val="00464C21"/>
    <w:rsid w:val="00465299"/>
    <w:rsid w:val="00465A9D"/>
    <w:rsid w:val="00465B10"/>
    <w:rsid w:val="00465E59"/>
    <w:rsid w:val="0046668E"/>
    <w:rsid w:val="0046742C"/>
    <w:rsid w:val="0046763A"/>
    <w:rsid w:val="00467B7C"/>
    <w:rsid w:val="00467F20"/>
    <w:rsid w:val="0047077E"/>
    <w:rsid w:val="00471DF0"/>
    <w:rsid w:val="00472191"/>
    <w:rsid w:val="00472A44"/>
    <w:rsid w:val="00472EF5"/>
    <w:rsid w:val="004731D9"/>
    <w:rsid w:val="00473386"/>
    <w:rsid w:val="00474525"/>
    <w:rsid w:val="00474FA5"/>
    <w:rsid w:val="00476C75"/>
    <w:rsid w:val="004778C0"/>
    <w:rsid w:val="00477D16"/>
    <w:rsid w:val="004808C4"/>
    <w:rsid w:val="00481805"/>
    <w:rsid w:val="004828AB"/>
    <w:rsid w:val="004835FF"/>
    <w:rsid w:val="00484430"/>
    <w:rsid w:val="00484C8C"/>
    <w:rsid w:val="0048553D"/>
    <w:rsid w:val="004866BA"/>
    <w:rsid w:val="0048675D"/>
    <w:rsid w:val="004868CB"/>
    <w:rsid w:val="00486BC4"/>
    <w:rsid w:val="00487734"/>
    <w:rsid w:val="00490711"/>
    <w:rsid w:val="00490917"/>
    <w:rsid w:val="00490A4B"/>
    <w:rsid w:val="00490D74"/>
    <w:rsid w:val="004912C9"/>
    <w:rsid w:val="0049161C"/>
    <w:rsid w:val="004917F9"/>
    <w:rsid w:val="0049377D"/>
    <w:rsid w:val="004937A7"/>
    <w:rsid w:val="00494006"/>
    <w:rsid w:val="0049475C"/>
    <w:rsid w:val="004949E8"/>
    <w:rsid w:val="00495A5D"/>
    <w:rsid w:val="00495C4E"/>
    <w:rsid w:val="00496276"/>
    <w:rsid w:val="00496573"/>
    <w:rsid w:val="004975B4"/>
    <w:rsid w:val="004A039D"/>
    <w:rsid w:val="004A03F0"/>
    <w:rsid w:val="004A28AF"/>
    <w:rsid w:val="004A3486"/>
    <w:rsid w:val="004A34A4"/>
    <w:rsid w:val="004A35CA"/>
    <w:rsid w:val="004A37F5"/>
    <w:rsid w:val="004A3D75"/>
    <w:rsid w:val="004A581B"/>
    <w:rsid w:val="004A6287"/>
    <w:rsid w:val="004A6504"/>
    <w:rsid w:val="004A6A12"/>
    <w:rsid w:val="004A6B45"/>
    <w:rsid w:val="004A6E0F"/>
    <w:rsid w:val="004A7E7B"/>
    <w:rsid w:val="004B0E7A"/>
    <w:rsid w:val="004B2BC7"/>
    <w:rsid w:val="004B2BD7"/>
    <w:rsid w:val="004B2C33"/>
    <w:rsid w:val="004B2E37"/>
    <w:rsid w:val="004B41DD"/>
    <w:rsid w:val="004B6EA5"/>
    <w:rsid w:val="004C15F1"/>
    <w:rsid w:val="004C1C3A"/>
    <w:rsid w:val="004C224A"/>
    <w:rsid w:val="004C2421"/>
    <w:rsid w:val="004C25C0"/>
    <w:rsid w:val="004C2ABC"/>
    <w:rsid w:val="004C2F49"/>
    <w:rsid w:val="004C3DEC"/>
    <w:rsid w:val="004C466B"/>
    <w:rsid w:val="004C5165"/>
    <w:rsid w:val="004C5610"/>
    <w:rsid w:val="004C5706"/>
    <w:rsid w:val="004C5B17"/>
    <w:rsid w:val="004C68C0"/>
    <w:rsid w:val="004C77DA"/>
    <w:rsid w:val="004D017C"/>
    <w:rsid w:val="004D0A0B"/>
    <w:rsid w:val="004D0E47"/>
    <w:rsid w:val="004D2035"/>
    <w:rsid w:val="004D2137"/>
    <w:rsid w:val="004D2838"/>
    <w:rsid w:val="004D2A93"/>
    <w:rsid w:val="004D2F49"/>
    <w:rsid w:val="004D316C"/>
    <w:rsid w:val="004D3EC7"/>
    <w:rsid w:val="004D4362"/>
    <w:rsid w:val="004D5437"/>
    <w:rsid w:val="004D5D4C"/>
    <w:rsid w:val="004D5ED8"/>
    <w:rsid w:val="004D6C7A"/>
    <w:rsid w:val="004D7219"/>
    <w:rsid w:val="004D792B"/>
    <w:rsid w:val="004E01CC"/>
    <w:rsid w:val="004E113F"/>
    <w:rsid w:val="004E3E90"/>
    <w:rsid w:val="004E57B8"/>
    <w:rsid w:val="004E5A2D"/>
    <w:rsid w:val="004F024C"/>
    <w:rsid w:val="004F05ED"/>
    <w:rsid w:val="004F0F39"/>
    <w:rsid w:val="004F12F8"/>
    <w:rsid w:val="004F1B07"/>
    <w:rsid w:val="004F1C5D"/>
    <w:rsid w:val="004F205D"/>
    <w:rsid w:val="004F2B23"/>
    <w:rsid w:val="004F2C6F"/>
    <w:rsid w:val="004F2CE0"/>
    <w:rsid w:val="004F3273"/>
    <w:rsid w:val="004F3B5B"/>
    <w:rsid w:val="004F4074"/>
    <w:rsid w:val="004F432E"/>
    <w:rsid w:val="004F4A5F"/>
    <w:rsid w:val="004F50DB"/>
    <w:rsid w:val="004F516D"/>
    <w:rsid w:val="004F5402"/>
    <w:rsid w:val="004F6827"/>
    <w:rsid w:val="004F69DC"/>
    <w:rsid w:val="00500050"/>
    <w:rsid w:val="005001EF"/>
    <w:rsid w:val="00500D49"/>
    <w:rsid w:val="0050170F"/>
    <w:rsid w:val="00502549"/>
    <w:rsid w:val="00502981"/>
    <w:rsid w:val="00503086"/>
    <w:rsid w:val="0050332E"/>
    <w:rsid w:val="00503F0C"/>
    <w:rsid w:val="0050405D"/>
    <w:rsid w:val="00504D98"/>
    <w:rsid w:val="0050502F"/>
    <w:rsid w:val="005074E3"/>
    <w:rsid w:val="00507596"/>
    <w:rsid w:val="00507CF7"/>
    <w:rsid w:val="00510D5D"/>
    <w:rsid w:val="0051184A"/>
    <w:rsid w:val="0051275A"/>
    <w:rsid w:val="0051376D"/>
    <w:rsid w:val="005138C4"/>
    <w:rsid w:val="0051416E"/>
    <w:rsid w:val="0051548B"/>
    <w:rsid w:val="00515EEE"/>
    <w:rsid w:val="005160A5"/>
    <w:rsid w:val="00516885"/>
    <w:rsid w:val="00516983"/>
    <w:rsid w:val="00516E07"/>
    <w:rsid w:val="0051773F"/>
    <w:rsid w:val="00520A24"/>
    <w:rsid w:val="005221DB"/>
    <w:rsid w:val="00522289"/>
    <w:rsid w:val="00523F83"/>
    <w:rsid w:val="00524CB0"/>
    <w:rsid w:val="00524FED"/>
    <w:rsid w:val="005263F0"/>
    <w:rsid w:val="0052658F"/>
    <w:rsid w:val="00526AC1"/>
    <w:rsid w:val="00526BC4"/>
    <w:rsid w:val="00527119"/>
    <w:rsid w:val="00531956"/>
    <w:rsid w:val="005323D2"/>
    <w:rsid w:val="005337C8"/>
    <w:rsid w:val="00535977"/>
    <w:rsid w:val="00536193"/>
    <w:rsid w:val="005365D8"/>
    <w:rsid w:val="005373D3"/>
    <w:rsid w:val="005376D0"/>
    <w:rsid w:val="00537737"/>
    <w:rsid w:val="00540B0E"/>
    <w:rsid w:val="005419D4"/>
    <w:rsid w:val="005420E4"/>
    <w:rsid w:val="00542E6C"/>
    <w:rsid w:val="00543A7C"/>
    <w:rsid w:val="00543DC5"/>
    <w:rsid w:val="00544072"/>
    <w:rsid w:val="00544CEF"/>
    <w:rsid w:val="005457A8"/>
    <w:rsid w:val="00545BE4"/>
    <w:rsid w:val="00547991"/>
    <w:rsid w:val="00550CE8"/>
    <w:rsid w:val="005512C6"/>
    <w:rsid w:val="005517C1"/>
    <w:rsid w:val="00552568"/>
    <w:rsid w:val="0055282E"/>
    <w:rsid w:val="005531C1"/>
    <w:rsid w:val="00553459"/>
    <w:rsid w:val="005544EC"/>
    <w:rsid w:val="00554522"/>
    <w:rsid w:val="00554ABF"/>
    <w:rsid w:val="00556EA3"/>
    <w:rsid w:val="0055731D"/>
    <w:rsid w:val="0055772A"/>
    <w:rsid w:val="00557E57"/>
    <w:rsid w:val="00560A5A"/>
    <w:rsid w:val="005615DB"/>
    <w:rsid w:val="00561E02"/>
    <w:rsid w:val="00562761"/>
    <w:rsid w:val="00563297"/>
    <w:rsid w:val="005636A4"/>
    <w:rsid w:val="0056417A"/>
    <w:rsid w:val="00565E98"/>
    <w:rsid w:val="00566EEF"/>
    <w:rsid w:val="0056753E"/>
    <w:rsid w:val="00567697"/>
    <w:rsid w:val="00567F47"/>
    <w:rsid w:val="00570E3D"/>
    <w:rsid w:val="005713AB"/>
    <w:rsid w:val="00571811"/>
    <w:rsid w:val="005719AB"/>
    <w:rsid w:val="00571C16"/>
    <w:rsid w:val="00571D93"/>
    <w:rsid w:val="00572A92"/>
    <w:rsid w:val="00572D66"/>
    <w:rsid w:val="005730FF"/>
    <w:rsid w:val="00573441"/>
    <w:rsid w:val="00574090"/>
    <w:rsid w:val="0057494A"/>
    <w:rsid w:val="00574A1B"/>
    <w:rsid w:val="0057647A"/>
    <w:rsid w:val="00576A84"/>
    <w:rsid w:val="0057720B"/>
    <w:rsid w:val="005803EC"/>
    <w:rsid w:val="0058044C"/>
    <w:rsid w:val="00580785"/>
    <w:rsid w:val="00580E56"/>
    <w:rsid w:val="00581610"/>
    <w:rsid w:val="0058178E"/>
    <w:rsid w:val="00582297"/>
    <w:rsid w:val="00582569"/>
    <w:rsid w:val="005827E0"/>
    <w:rsid w:val="005839C0"/>
    <w:rsid w:val="00583DE1"/>
    <w:rsid w:val="005849FA"/>
    <w:rsid w:val="00585261"/>
    <w:rsid w:val="00585353"/>
    <w:rsid w:val="00585C8A"/>
    <w:rsid w:val="005862CB"/>
    <w:rsid w:val="00586314"/>
    <w:rsid w:val="00586AB9"/>
    <w:rsid w:val="00586BFA"/>
    <w:rsid w:val="005875AF"/>
    <w:rsid w:val="00587D52"/>
    <w:rsid w:val="00587EC1"/>
    <w:rsid w:val="005903A3"/>
    <w:rsid w:val="00590B3E"/>
    <w:rsid w:val="0059123B"/>
    <w:rsid w:val="00592046"/>
    <w:rsid w:val="0059248F"/>
    <w:rsid w:val="00592BC3"/>
    <w:rsid w:val="005930D4"/>
    <w:rsid w:val="005932A4"/>
    <w:rsid w:val="00593A7B"/>
    <w:rsid w:val="005960CA"/>
    <w:rsid w:val="00597135"/>
    <w:rsid w:val="00597BD3"/>
    <w:rsid w:val="005A01D5"/>
    <w:rsid w:val="005A05A9"/>
    <w:rsid w:val="005A0652"/>
    <w:rsid w:val="005A1715"/>
    <w:rsid w:val="005A1F58"/>
    <w:rsid w:val="005A20B6"/>
    <w:rsid w:val="005A3104"/>
    <w:rsid w:val="005A320E"/>
    <w:rsid w:val="005A3A30"/>
    <w:rsid w:val="005A3C29"/>
    <w:rsid w:val="005A42AE"/>
    <w:rsid w:val="005A59A4"/>
    <w:rsid w:val="005A654E"/>
    <w:rsid w:val="005A65CF"/>
    <w:rsid w:val="005A6F9E"/>
    <w:rsid w:val="005A6FA0"/>
    <w:rsid w:val="005A6FCA"/>
    <w:rsid w:val="005A7987"/>
    <w:rsid w:val="005B01FF"/>
    <w:rsid w:val="005B085F"/>
    <w:rsid w:val="005B094C"/>
    <w:rsid w:val="005B19BE"/>
    <w:rsid w:val="005B233A"/>
    <w:rsid w:val="005B332C"/>
    <w:rsid w:val="005B380F"/>
    <w:rsid w:val="005B4610"/>
    <w:rsid w:val="005B4884"/>
    <w:rsid w:val="005B5F62"/>
    <w:rsid w:val="005B7096"/>
    <w:rsid w:val="005B7A8F"/>
    <w:rsid w:val="005C03FA"/>
    <w:rsid w:val="005C0569"/>
    <w:rsid w:val="005C19B1"/>
    <w:rsid w:val="005C1E1F"/>
    <w:rsid w:val="005C2C97"/>
    <w:rsid w:val="005C359F"/>
    <w:rsid w:val="005C3ADE"/>
    <w:rsid w:val="005C40F2"/>
    <w:rsid w:val="005C59F6"/>
    <w:rsid w:val="005C5D08"/>
    <w:rsid w:val="005C655E"/>
    <w:rsid w:val="005C7E22"/>
    <w:rsid w:val="005D0243"/>
    <w:rsid w:val="005D13D6"/>
    <w:rsid w:val="005D1780"/>
    <w:rsid w:val="005D1960"/>
    <w:rsid w:val="005D1FBE"/>
    <w:rsid w:val="005D223E"/>
    <w:rsid w:val="005D2A5B"/>
    <w:rsid w:val="005D4E17"/>
    <w:rsid w:val="005D57A0"/>
    <w:rsid w:val="005D63E0"/>
    <w:rsid w:val="005D7C1C"/>
    <w:rsid w:val="005D7EA0"/>
    <w:rsid w:val="005E0676"/>
    <w:rsid w:val="005E1BBA"/>
    <w:rsid w:val="005E243D"/>
    <w:rsid w:val="005E30CE"/>
    <w:rsid w:val="005E3550"/>
    <w:rsid w:val="005E383E"/>
    <w:rsid w:val="005E4561"/>
    <w:rsid w:val="005E4682"/>
    <w:rsid w:val="005E600A"/>
    <w:rsid w:val="005E64BF"/>
    <w:rsid w:val="005E6527"/>
    <w:rsid w:val="005E68E4"/>
    <w:rsid w:val="005E7538"/>
    <w:rsid w:val="005F0A33"/>
    <w:rsid w:val="005F0CA5"/>
    <w:rsid w:val="005F0EBD"/>
    <w:rsid w:val="005F1C24"/>
    <w:rsid w:val="005F28CF"/>
    <w:rsid w:val="005F3017"/>
    <w:rsid w:val="005F4089"/>
    <w:rsid w:val="005F46CB"/>
    <w:rsid w:val="005F4794"/>
    <w:rsid w:val="005F4E8C"/>
    <w:rsid w:val="005F5AB4"/>
    <w:rsid w:val="005F642B"/>
    <w:rsid w:val="005F656D"/>
    <w:rsid w:val="005F66C5"/>
    <w:rsid w:val="005F6BA3"/>
    <w:rsid w:val="005F750E"/>
    <w:rsid w:val="005F79BF"/>
    <w:rsid w:val="005F7F94"/>
    <w:rsid w:val="006014D8"/>
    <w:rsid w:val="00601632"/>
    <w:rsid w:val="00601C2E"/>
    <w:rsid w:val="006021EF"/>
    <w:rsid w:val="00602585"/>
    <w:rsid w:val="00602EEB"/>
    <w:rsid w:val="00603246"/>
    <w:rsid w:val="0060345C"/>
    <w:rsid w:val="00603734"/>
    <w:rsid w:val="00603CF9"/>
    <w:rsid w:val="00603DA2"/>
    <w:rsid w:val="00604533"/>
    <w:rsid w:val="00604719"/>
    <w:rsid w:val="00604883"/>
    <w:rsid w:val="00604A2A"/>
    <w:rsid w:val="0060506C"/>
    <w:rsid w:val="00605CE5"/>
    <w:rsid w:val="00605F4E"/>
    <w:rsid w:val="006064B7"/>
    <w:rsid w:val="00607F62"/>
    <w:rsid w:val="00607FB6"/>
    <w:rsid w:val="00611480"/>
    <w:rsid w:val="006120BC"/>
    <w:rsid w:val="006128C7"/>
    <w:rsid w:val="0061362B"/>
    <w:rsid w:val="00614D68"/>
    <w:rsid w:val="00616ACF"/>
    <w:rsid w:val="00616CEB"/>
    <w:rsid w:val="00616D8A"/>
    <w:rsid w:val="00617E47"/>
    <w:rsid w:val="00620AD4"/>
    <w:rsid w:val="00620C57"/>
    <w:rsid w:val="00621350"/>
    <w:rsid w:val="0062398C"/>
    <w:rsid w:val="00623D10"/>
    <w:rsid w:val="00623E90"/>
    <w:rsid w:val="006256E0"/>
    <w:rsid w:val="00631572"/>
    <w:rsid w:val="00631D6F"/>
    <w:rsid w:val="0063225A"/>
    <w:rsid w:val="00632FDA"/>
    <w:rsid w:val="0063307A"/>
    <w:rsid w:val="00634293"/>
    <w:rsid w:val="0063528C"/>
    <w:rsid w:val="006356C3"/>
    <w:rsid w:val="006363E0"/>
    <w:rsid w:val="00636939"/>
    <w:rsid w:val="006375FA"/>
    <w:rsid w:val="00637CE1"/>
    <w:rsid w:val="0064047B"/>
    <w:rsid w:val="00640791"/>
    <w:rsid w:val="00640A2B"/>
    <w:rsid w:val="00640BED"/>
    <w:rsid w:val="006411FA"/>
    <w:rsid w:val="006419D9"/>
    <w:rsid w:val="0064218A"/>
    <w:rsid w:val="006435E0"/>
    <w:rsid w:val="00644B76"/>
    <w:rsid w:val="00644CCE"/>
    <w:rsid w:val="006451D1"/>
    <w:rsid w:val="0064698B"/>
    <w:rsid w:val="006470DA"/>
    <w:rsid w:val="006476B6"/>
    <w:rsid w:val="00647B77"/>
    <w:rsid w:val="0065045B"/>
    <w:rsid w:val="006505AF"/>
    <w:rsid w:val="00651000"/>
    <w:rsid w:val="00651D9C"/>
    <w:rsid w:val="00652309"/>
    <w:rsid w:val="0065259B"/>
    <w:rsid w:val="00653253"/>
    <w:rsid w:val="0065381C"/>
    <w:rsid w:val="00653E79"/>
    <w:rsid w:val="006548D4"/>
    <w:rsid w:val="0065577E"/>
    <w:rsid w:val="00656226"/>
    <w:rsid w:val="00657741"/>
    <w:rsid w:val="00660904"/>
    <w:rsid w:val="00660A19"/>
    <w:rsid w:val="0066183C"/>
    <w:rsid w:val="00661B54"/>
    <w:rsid w:val="00661F70"/>
    <w:rsid w:val="00661FF4"/>
    <w:rsid w:val="006627FA"/>
    <w:rsid w:val="00662F67"/>
    <w:rsid w:val="00663C3F"/>
    <w:rsid w:val="00664F50"/>
    <w:rsid w:val="00664F5A"/>
    <w:rsid w:val="00667A24"/>
    <w:rsid w:val="00667ACF"/>
    <w:rsid w:val="00670A3D"/>
    <w:rsid w:val="006711B7"/>
    <w:rsid w:val="0067279F"/>
    <w:rsid w:val="00672951"/>
    <w:rsid w:val="00674B27"/>
    <w:rsid w:val="0067566F"/>
    <w:rsid w:val="00677B12"/>
    <w:rsid w:val="00681BFA"/>
    <w:rsid w:val="006821BD"/>
    <w:rsid w:val="00682D1C"/>
    <w:rsid w:val="00682EF1"/>
    <w:rsid w:val="00683436"/>
    <w:rsid w:val="00683938"/>
    <w:rsid w:val="006841DD"/>
    <w:rsid w:val="006846F7"/>
    <w:rsid w:val="00685240"/>
    <w:rsid w:val="00685E85"/>
    <w:rsid w:val="006862E7"/>
    <w:rsid w:val="0068694B"/>
    <w:rsid w:val="006871ED"/>
    <w:rsid w:val="00687D51"/>
    <w:rsid w:val="00687D5D"/>
    <w:rsid w:val="00690675"/>
    <w:rsid w:val="00691DAF"/>
    <w:rsid w:val="00691DEA"/>
    <w:rsid w:val="0069309D"/>
    <w:rsid w:val="006932FC"/>
    <w:rsid w:val="006934D3"/>
    <w:rsid w:val="0069374D"/>
    <w:rsid w:val="0069413C"/>
    <w:rsid w:val="006946A7"/>
    <w:rsid w:val="00694787"/>
    <w:rsid w:val="00694B5B"/>
    <w:rsid w:val="00695A12"/>
    <w:rsid w:val="006960A8"/>
    <w:rsid w:val="00696F02"/>
    <w:rsid w:val="00697072"/>
    <w:rsid w:val="0069788A"/>
    <w:rsid w:val="006978A1"/>
    <w:rsid w:val="006A12FC"/>
    <w:rsid w:val="006A14ED"/>
    <w:rsid w:val="006A16A8"/>
    <w:rsid w:val="006A1B77"/>
    <w:rsid w:val="006A2692"/>
    <w:rsid w:val="006A2828"/>
    <w:rsid w:val="006A2999"/>
    <w:rsid w:val="006A2D17"/>
    <w:rsid w:val="006A346F"/>
    <w:rsid w:val="006A3763"/>
    <w:rsid w:val="006A3781"/>
    <w:rsid w:val="006A37AE"/>
    <w:rsid w:val="006A3DB1"/>
    <w:rsid w:val="006A3ECE"/>
    <w:rsid w:val="006A41D4"/>
    <w:rsid w:val="006A62AE"/>
    <w:rsid w:val="006A6E85"/>
    <w:rsid w:val="006A7024"/>
    <w:rsid w:val="006B0419"/>
    <w:rsid w:val="006B177B"/>
    <w:rsid w:val="006B1834"/>
    <w:rsid w:val="006B1874"/>
    <w:rsid w:val="006B1B29"/>
    <w:rsid w:val="006B1D65"/>
    <w:rsid w:val="006B217B"/>
    <w:rsid w:val="006B21B9"/>
    <w:rsid w:val="006B2A94"/>
    <w:rsid w:val="006B3860"/>
    <w:rsid w:val="006B44A6"/>
    <w:rsid w:val="006B45B6"/>
    <w:rsid w:val="006B4A60"/>
    <w:rsid w:val="006B4B30"/>
    <w:rsid w:val="006B5BFE"/>
    <w:rsid w:val="006B5CB9"/>
    <w:rsid w:val="006B728D"/>
    <w:rsid w:val="006B74F6"/>
    <w:rsid w:val="006C11FF"/>
    <w:rsid w:val="006C1C46"/>
    <w:rsid w:val="006C2F5D"/>
    <w:rsid w:val="006C315C"/>
    <w:rsid w:val="006C3F5A"/>
    <w:rsid w:val="006C4263"/>
    <w:rsid w:val="006C5185"/>
    <w:rsid w:val="006C645B"/>
    <w:rsid w:val="006C6928"/>
    <w:rsid w:val="006C7884"/>
    <w:rsid w:val="006D00FC"/>
    <w:rsid w:val="006D01D6"/>
    <w:rsid w:val="006D0277"/>
    <w:rsid w:val="006D1BED"/>
    <w:rsid w:val="006D20A1"/>
    <w:rsid w:val="006D406B"/>
    <w:rsid w:val="006D5B5B"/>
    <w:rsid w:val="006D64B0"/>
    <w:rsid w:val="006D65FA"/>
    <w:rsid w:val="006D6FB1"/>
    <w:rsid w:val="006D71C0"/>
    <w:rsid w:val="006D732C"/>
    <w:rsid w:val="006E2019"/>
    <w:rsid w:val="006E2A94"/>
    <w:rsid w:val="006E3576"/>
    <w:rsid w:val="006E39DE"/>
    <w:rsid w:val="006E45FD"/>
    <w:rsid w:val="006E46A6"/>
    <w:rsid w:val="006E4802"/>
    <w:rsid w:val="006E4C13"/>
    <w:rsid w:val="006E5618"/>
    <w:rsid w:val="006E5CCC"/>
    <w:rsid w:val="006E62B0"/>
    <w:rsid w:val="006E7271"/>
    <w:rsid w:val="006E76FE"/>
    <w:rsid w:val="006F0D69"/>
    <w:rsid w:val="006F1CD2"/>
    <w:rsid w:val="006F2B72"/>
    <w:rsid w:val="006F2BA5"/>
    <w:rsid w:val="006F2EFD"/>
    <w:rsid w:val="006F3953"/>
    <w:rsid w:val="006F44BE"/>
    <w:rsid w:val="006F484E"/>
    <w:rsid w:val="006F4A76"/>
    <w:rsid w:val="006F611A"/>
    <w:rsid w:val="006F6664"/>
    <w:rsid w:val="006F6754"/>
    <w:rsid w:val="006F6D2E"/>
    <w:rsid w:val="006F752D"/>
    <w:rsid w:val="006F7B30"/>
    <w:rsid w:val="006F7EB9"/>
    <w:rsid w:val="007000B0"/>
    <w:rsid w:val="00700245"/>
    <w:rsid w:val="00701233"/>
    <w:rsid w:val="0070165F"/>
    <w:rsid w:val="0070315C"/>
    <w:rsid w:val="00704CD2"/>
    <w:rsid w:val="00705005"/>
    <w:rsid w:val="00705118"/>
    <w:rsid w:val="00705B39"/>
    <w:rsid w:val="00705F52"/>
    <w:rsid w:val="007061B8"/>
    <w:rsid w:val="0070750A"/>
    <w:rsid w:val="00707516"/>
    <w:rsid w:val="0071153A"/>
    <w:rsid w:val="00712262"/>
    <w:rsid w:val="00712C39"/>
    <w:rsid w:val="00712C9B"/>
    <w:rsid w:val="00713115"/>
    <w:rsid w:val="0071339A"/>
    <w:rsid w:val="00714610"/>
    <w:rsid w:val="00714674"/>
    <w:rsid w:val="0071578C"/>
    <w:rsid w:val="00716CEB"/>
    <w:rsid w:val="00716FDA"/>
    <w:rsid w:val="007172EF"/>
    <w:rsid w:val="00721210"/>
    <w:rsid w:val="007213FA"/>
    <w:rsid w:val="00721432"/>
    <w:rsid w:val="007215F4"/>
    <w:rsid w:val="00721BBA"/>
    <w:rsid w:val="0072346B"/>
    <w:rsid w:val="00723C37"/>
    <w:rsid w:val="00723F36"/>
    <w:rsid w:val="00723FCB"/>
    <w:rsid w:val="00725FF0"/>
    <w:rsid w:val="00726400"/>
    <w:rsid w:val="00726D58"/>
    <w:rsid w:val="00730167"/>
    <w:rsid w:val="00730DE4"/>
    <w:rsid w:val="007318D6"/>
    <w:rsid w:val="0073252F"/>
    <w:rsid w:val="007329E6"/>
    <w:rsid w:val="00732E5C"/>
    <w:rsid w:val="0073310A"/>
    <w:rsid w:val="00733ABC"/>
    <w:rsid w:val="00734C81"/>
    <w:rsid w:val="00736117"/>
    <w:rsid w:val="00737441"/>
    <w:rsid w:val="007378E2"/>
    <w:rsid w:val="007400CD"/>
    <w:rsid w:val="00740988"/>
    <w:rsid w:val="0074111E"/>
    <w:rsid w:val="00741518"/>
    <w:rsid w:val="00741D8C"/>
    <w:rsid w:val="00742300"/>
    <w:rsid w:val="00742C38"/>
    <w:rsid w:val="00743972"/>
    <w:rsid w:val="00743A18"/>
    <w:rsid w:val="00743FD4"/>
    <w:rsid w:val="007440E3"/>
    <w:rsid w:val="007444D9"/>
    <w:rsid w:val="0074493A"/>
    <w:rsid w:val="00745C0F"/>
    <w:rsid w:val="0074626C"/>
    <w:rsid w:val="007463B5"/>
    <w:rsid w:val="007469C7"/>
    <w:rsid w:val="007500A9"/>
    <w:rsid w:val="007502DA"/>
    <w:rsid w:val="00750650"/>
    <w:rsid w:val="0075132D"/>
    <w:rsid w:val="00751C58"/>
    <w:rsid w:val="00752541"/>
    <w:rsid w:val="00753D08"/>
    <w:rsid w:val="007554BB"/>
    <w:rsid w:val="0075621A"/>
    <w:rsid w:val="00757792"/>
    <w:rsid w:val="007608C5"/>
    <w:rsid w:val="00760949"/>
    <w:rsid w:val="00762FB0"/>
    <w:rsid w:val="00763F3C"/>
    <w:rsid w:val="00764B4C"/>
    <w:rsid w:val="00766968"/>
    <w:rsid w:val="00767DD2"/>
    <w:rsid w:val="00770C9E"/>
    <w:rsid w:val="00770CD2"/>
    <w:rsid w:val="00773362"/>
    <w:rsid w:val="0077359F"/>
    <w:rsid w:val="0077389E"/>
    <w:rsid w:val="007743CF"/>
    <w:rsid w:val="0077446F"/>
    <w:rsid w:val="00774D96"/>
    <w:rsid w:val="00775FCF"/>
    <w:rsid w:val="00776A0D"/>
    <w:rsid w:val="00776BBE"/>
    <w:rsid w:val="007817CC"/>
    <w:rsid w:val="00781AE5"/>
    <w:rsid w:val="00781B7E"/>
    <w:rsid w:val="00782200"/>
    <w:rsid w:val="00782AD5"/>
    <w:rsid w:val="00782E86"/>
    <w:rsid w:val="00783265"/>
    <w:rsid w:val="00783D0B"/>
    <w:rsid w:val="00783E81"/>
    <w:rsid w:val="007841F9"/>
    <w:rsid w:val="007859BE"/>
    <w:rsid w:val="007863B2"/>
    <w:rsid w:val="0078681C"/>
    <w:rsid w:val="007869D9"/>
    <w:rsid w:val="0078712B"/>
    <w:rsid w:val="007876BE"/>
    <w:rsid w:val="00787A99"/>
    <w:rsid w:val="00790208"/>
    <w:rsid w:val="0079083A"/>
    <w:rsid w:val="007909B8"/>
    <w:rsid w:val="00790B6C"/>
    <w:rsid w:val="00790D05"/>
    <w:rsid w:val="00791050"/>
    <w:rsid w:val="00791A54"/>
    <w:rsid w:val="007923B8"/>
    <w:rsid w:val="00792F5E"/>
    <w:rsid w:val="00793024"/>
    <w:rsid w:val="00793091"/>
    <w:rsid w:val="00793296"/>
    <w:rsid w:val="00794C43"/>
    <w:rsid w:val="007953FC"/>
    <w:rsid w:val="00795C1C"/>
    <w:rsid w:val="00796A23"/>
    <w:rsid w:val="00797D13"/>
    <w:rsid w:val="00797DAC"/>
    <w:rsid w:val="00797FD5"/>
    <w:rsid w:val="007A0FE5"/>
    <w:rsid w:val="007A109F"/>
    <w:rsid w:val="007A16AD"/>
    <w:rsid w:val="007A1B47"/>
    <w:rsid w:val="007A24F4"/>
    <w:rsid w:val="007A260F"/>
    <w:rsid w:val="007A2E87"/>
    <w:rsid w:val="007A3598"/>
    <w:rsid w:val="007A3D71"/>
    <w:rsid w:val="007A3F75"/>
    <w:rsid w:val="007A3FD2"/>
    <w:rsid w:val="007A40F0"/>
    <w:rsid w:val="007A4BAE"/>
    <w:rsid w:val="007A50E7"/>
    <w:rsid w:val="007A5191"/>
    <w:rsid w:val="007A65FB"/>
    <w:rsid w:val="007A6726"/>
    <w:rsid w:val="007A6C51"/>
    <w:rsid w:val="007A7210"/>
    <w:rsid w:val="007B0E70"/>
    <w:rsid w:val="007B1038"/>
    <w:rsid w:val="007B141E"/>
    <w:rsid w:val="007B1807"/>
    <w:rsid w:val="007B1A6C"/>
    <w:rsid w:val="007B1E4A"/>
    <w:rsid w:val="007B3388"/>
    <w:rsid w:val="007B37FF"/>
    <w:rsid w:val="007B3E1F"/>
    <w:rsid w:val="007B43F6"/>
    <w:rsid w:val="007B4EAF"/>
    <w:rsid w:val="007B4F19"/>
    <w:rsid w:val="007B5169"/>
    <w:rsid w:val="007B7699"/>
    <w:rsid w:val="007C0259"/>
    <w:rsid w:val="007C1461"/>
    <w:rsid w:val="007C1592"/>
    <w:rsid w:val="007C25ED"/>
    <w:rsid w:val="007C400C"/>
    <w:rsid w:val="007C425A"/>
    <w:rsid w:val="007C4AD0"/>
    <w:rsid w:val="007C4AD7"/>
    <w:rsid w:val="007C4D00"/>
    <w:rsid w:val="007C53C7"/>
    <w:rsid w:val="007C567E"/>
    <w:rsid w:val="007D271A"/>
    <w:rsid w:val="007D286E"/>
    <w:rsid w:val="007D2C54"/>
    <w:rsid w:val="007D388F"/>
    <w:rsid w:val="007D3C40"/>
    <w:rsid w:val="007D4A2A"/>
    <w:rsid w:val="007D4E24"/>
    <w:rsid w:val="007D5E2B"/>
    <w:rsid w:val="007D7166"/>
    <w:rsid w:val="007E0022"/>
    <w:rsid w:val="007E1051"/>
    <w:rsid w:val="007E2371"/>
    <w:rsid w:val="007E2624"/>
    <w:rsid w:val="007E31DC"/>
    <w:rsid w:val="007E44C6"/>
    <w:rsid w:val="007E53C6"/>
    <w:rsid w:val="007E5798"/>
    <w:rsid w:val="007E621E"/>
    <w:rsid w:val="007E6A4A"/>
    <w:rsid w:val="007E7220"/>
    <w:rsid w:val="007E7C45"/>
    <w:rsid w:val="007F00CE"/>
    <w:rsid w:val="007F1130"/>
    <w:rsid w:val="007F3C5A"/>
    <w:rsid w:val="007F4512"/>
    <w:rsid w:val="007F4D57"/>
    <w:rsid w:val="007F5C63"/>
    <w:rsid w:val="007F78D2"/>
    <w:rsid w:val="007F78F5"/>
    <w:rsid w:val="007F7EE6"/>
    <w:rsid w:val="008009B3"/>
    <w:rsid w:val="00800CC8"/>
    <w:rsid w:val="00800FD4"/>
    <w:rsid w:val="00801299"/>
    <w:rsid w:val="00801575"/>
    <w:rsid w:val="008021C3"/>
    <w:rsid w:val="00803134"/>
    <w:rsid w:val="00803243"/>
    <w:rsid w:val="00803492"/>
    <w:rsid w:val="00803A54"/>
    <w:rsid w:val="0080479E"/>
    <w:rsid w:val="00805250"/>
    <w:rsid w:val="008052A2"/>
    <w:rsid w:val="00805D6E"/>
    <w:rsid w:val="00807821"/>
    <w:rsid w:val="008107E3"/>
    <w:rsid w:val="00811C9C"/>
    <w:rsid w:val="00812574"/>
    <w:rsid w:val="00813347"/>
    <w:rsid w:val="0081389E"/>
    <w:rsid w:val="008139A6"/>
    <w:rsid w:val="00813CCB"/>
    <w:rsid w:val="008149BE"/>
    <w:rsid w:val="00814AFF"/>
    <w:rsid w:val="008155A7"/>
    <w:rsid w:val="008159C7"/>
    <w:rsid w:val="00816A22"/>
    <w:rsid w:val="00816D38"/>
    <w:rsid w:val="008177BF"/>
    <w:rsid w:val="00820031"/>
    <w:rsid w:val="00820131"/>
    <w:rsid w:val="008205F6"/>
    <w:rsid w:val="008209FA"/>
    <w:rsid w:val="0082115C"/>
    <w:rsid w:val="00821995"/>
    <w:rsid w:val="00821F52"/>
    <w:rsid w:val="00822D84"/>
    <w:rsid w:val="00823079"/>
    <w:rsid w:val="00824643"/>
    <w:rsid w:val="008256EB"/>
    <w:rsid w:val="008259A8"/>
    <w:rsid w:val="00826457"/>
    <w:rsid w:val="0082691E"/>
    <w:rsid w:val="0082731C"/>
    <w:rsid w:val="00827A5A"/>
    <w:rsid w:val="00827BF4"/>
    <w:rsid w:val="00827CF7"/>
    <w:rsid w:val="008306E5"/>
    <w:rsid w:val="00830F59"/>
    <w:rsid w:val="00831131"/>
    <w:rsid w:val="00831F9C"/>
    <w:rsid w:val="00832BB2"/>
    <w:rsid w:val="0083368E"/>
    <w:rsid w:val="00834A75"/>
    <w:rsid w:val="00834AC6"/>
    <w:rsid w:val="00834D00"/>
    <w:rsid w:val="008352C2"/>
    <w:rsid w:val="00835FD0"/>
    <w:rsid w:val="008374EC"/>
    <w:rsid w:val="00840159"/>
    <w:rsid w:val="0084178D"/>
    <w:rsid w:val="008418CC"/>
    <w:rsid w:val="00841C5D"/>
    <w:rsid w:val="008425A1"/>
    <w:rsid w:val="0084292B"/>
    <w:rsid w:val="008444CC"/>
    <w:rsid w:val="00844828"/>
    <w:rsid w:val="00844B04"/>
    <w:rsid w:val="00844CC7"/>
    <w:rsid w:val="008451DD"/>
    <w:rsid w:val="00845AC2"/>
    <w:rsid w:val="00846C06"/>
    <w:rsid w:val="00846E97"/>
    <w:rsid w:val="00847661"/>
    <w:rsid w:val="00850525"/>
    <w:rsid w:val="00850B4B"/>
    <w:rsid w:val="00850BEA"/>
    <w:rsid w:val="008520D5"/>
    <w:rsid w:val="00852B6A"/>
    <w:rsid w:val="00852D54"/>
    <w:rsid w:val="00855506"/>
    <w:rsid w:val="008558C7"/>
    <w:rsid w:val="00855ACB"/>
    <w:rsid w:val="00855DCA"/>
    <w:rsid w:val="00855F59"/>
    <w:rsid w:val="00857319"/>
    <w:rsid w:val="0085747E"/>
    <w:rsid w:val="00857644"/>
    <w:rsid w:val="00862ED3"/>
    <w:rsid w:val="008632ED"/>
    <w:rsid w:val="008636C8"/>
    <w:rsid w:val="00863B0B"/>
    <w:rsid w:val="00863B66"/>
    <w:rsid w:val="00863C22"/>
    <w:rsid w:val="00863D48"/>
    <w:rsid w:val="008644D5"/>
    <w:rsid w:val="00864CB7"/>
    <w:rsid w:val="00865127"/>
    <w:rsid w:val="00865AE1"/>
    <w:rsid w:val="00866387"/>
    <w:rsid w:val="008668C8"/>
    <w:rsid w:val="00867075"/>
    <w:rsid w:val="00867A8B"/>
    <w:rsid w:val="00867C37"/>
    <w:rsid w:val="008714F5"/>
    <w:rsid w:val="00871FB4"/>
    <w:rsid w:val="008729D7"/>
    <w:rsid w:val="00873080"/>
    <w:rsid w:val="00873111"/>
    <w:rsid w:val="0087345A"/>
    <w:rsid w:val="0087372B"/>
    <w:rsid w:val="00873ADE"/>
    <w:rsid w:val="00874943"/>
    <w:rsid w:val="00874E34"/>
    <w:rsid w:val="008765AA"/>
    <w:rsid w:val="00876A50"/>
    <w:rsid w:val="0088180A"/>
    <w:rsid w:val="00881EC8"/>
    <w:rsid w:val="0088232E"/>
    <w:rsid w:val="00882A67"/>
    <w:rsid w:val="00883160"/>
    <w:rsid w:val="0088352A"/>
    <w:rsid w:val="008836DF"/>
    <w:rsid w:val="008837F4"/>
    <w:rsid w:val="00883F2A"/>
    <w:rsid w:val="008850BD"/>
    <w:rsid w:val="00886520"/>
    <w:rsid w:val="00886B81"/>
    <w:rsid w:val="00886D98"/>
    <w:rsid w:val="00890DB5"/>
    <w:rsid w:val="00891B30"/>
    <w:rsid w:val="008921BA"/>
    <w:rsid w:val="0089307F"/>
    <w:rsid w:val="008932F0"/>
    <w:rsid w:val="008935ED"/>
    <w:rsid w:val="00893890"/>
    <w:rsid w:val="00894336"/>
    <w:rsid w:val="00895899"/>
    <w:rsid w:val="0089678E"/>
    <w:rsid w:val="00897478"/>
    <w:rsid w:val="00897F11"/>
    <w:rsid w:val="008A119A"/>
    <w:rsid w:val="008A24D5"/>
    <w:rsid w:val="008A2504"/>
    <w:rsid w:val="008A2645"/>
    <w:rsid w:val="008A2FD7"/>
    <w:rsid w:val="008A30BD"/>
    <w:rsid w:val="008A3D7F"/>
    <w:rsid w:val="008A52E1"/>
    <w:rsid w:val="008A537E"/>
    <w:rsid w:val="008A619A"/>
    <w:rsid w:val="008B0732"/>
    <w:rsid w:val="008B1678"/>
    <w:rsid w:val="008B1871"/>
    <w:rsid w:val="008B1AF3"/>
    <w:rsid w:val="008B2295"/>
    <w:rsid w:val="008B2DF3"/>
    <w:rsid w:val="008B2E5C"/>
    <w:rsid w:val="008B4587"/>
    <w:rsid w:val="008B5278"/>
    <w:rsid w:val="008B5D3A"/>
    <w:rsid w:val="008B5D7E"/>
    <w:rsid w:val="008B6F26"/>
    <w:rsid w:val="008B7022"/>
    <w:rsid w:val="008B7D4C"/>
    <w:rsid w:val="008C06B2"/>
    <w:rsid w:val="008C0C08"/>
    <w:rsid w:val="008C0EE6"/>
    <w:rsid w:val="008C11D6"/>
    <w:rsid w:val="008C27C3"/>
    <w:rsid w:val="008C2DF1"/>
    <w:rsid w:val="008C33DE"/>
    <w:rsid w:val="008C4BB6"/>
    <w:rsid w:val="008C4C2B"/>
    <w:rsid w:val="008C5238"/>
    <w:rsid w:val="008C75A3"/>
    <w:rsid w:val="008C7D62"/>
    <w:rsid w:val="008D0BB8"/>
    <w:rsid w:val="008D25DE"/>
    <w:rsid w:val="008D2838"/>
    <w:rsid w:val="008D4690"/>
    <w:rsid w:val="008D4E5F"/>
    <w:rsid w:val="008D4F86"/>
    <w:rsid w:val="008D5107"/>
    <w:rsid w:val="008D5769"/>
    <w:rsid w:val="008D58EC"/>
    <w:rsid w:val="008D5C25"/>
    <w:rsid w:val="008D63C6"/>
    <w:rsid w:val="008D6B81"/>
    <w:rsid w:val="008D6E37"/>
    <w:rsid w:val="008D7278"/>
    <w:rsid w:val="008D74B5"/>
    <w:rsid w:val="008D78E7"/>
    <w:rsid w:val="008E00BF"/>
    <w:rsid w:val="008E091C"/>
    <w:rsid w:val="008E2B28"/>
    <w:rsid w:val="008E2C9D"/>
    <w:rsid w:val="008E2E8B"/>
    <w:rsid w:val="008E3D0F"/>
    <w:rsid w:val="008E4ECC"/>
    <w:rsid w:val="008E4F83"/>
    <w:rsid w:val="008E59C0"/>
    <w:rsid w:val="008E65E8"/>
    <w:rsid w:val="008E7B1E"/>
    <w:rsid w:val="008E7D60"/>
    <w:rsid w:val="008F00A1"/>
    <w:rsid w:val="008F16CD"/>
    <w:rsid w:val="008F173B"/>
    <w:rsid w:val="008F1AF6"/>
    <w:rsid w:val="008F249D"/>
    <w:rsid w:val="008F39FA"/>
    <w:rsid w:val="008F47BF"/>
    <w:rsid w:val="008F5420"/>
    <w:rsid w:val="008F55D5"/>
    <w:rsid w:val="00900545"/>
    <w:rsid w:val="00900724"/>
    <w:rsid w:val="00900B6C"/>
    <w:rsid w:val="00900C8D"/>
    <w:rsid w:val="00900EAC"/>
    <w:rsid w:val="009017CF"/>
    <w:rsid w:val="00902169"/>
    <w:rsid w:val="009027FF"/>
    <w:rsid w:val="00903B0B"/>
    <w:rsid w:val="00903CA1"/>
    <w:rsid w:val="009055F4"/>
    <w:rsid w:val="00905DC1"/>
    <w:rsid w:val="00906105"/>
    <w:rsid w:val="009067CD"/>
    <w:rsid w:val="00906FBF"/>
    <w:rsid w:val="00910195"/>
    <w:rsid w:val="00910CFE"/>
    <w:rsid w:val="00911002"/>
    <w:rsid w:val="00911781"/>
    <w:rsid w:val="00911A60"/>
    <w:rsid w:val="00911BBC"/>
    <w:rsid w:val="00911C19"/>
    <w:rsid w:val="009131E6"/>
    <w:rsid w:val="00914761"/>
    <w:rsid w:val="009148AD"/>
    <w:rsid w:val="00915F5C"/>
    <w:rsid w:val="0091652E"/>
    <w:rsid w:val="00920639"/>
    <w:rsid w:val="00923D8F"/>
    <w:rsid w:val="009247F0"/>
    <w:rsid w:val="00924CB4"/>
    <w:rsid w:val="00924E0C"/>
    <w:rsid w:val="009252B9"/>
    <w:rsid w:val="0092562F"/>
    <w:rsid w:val="009271F2"/>
    <w:rsid w:val="0092763A"/>
    <w:rsid w:val="00927E9A"/>
    <w:rsid w:val="00931687"/>
    <w:rsid w:val="00931F48"/>
    <w:rsid w:val="00932A92"/>
    <w:rsid w:val="00933148"/>
    <w:rsid w:val="00933CEA"/>
    <w:rsid w:val="00934705"/>
    <w:rsid w:val="00935E98"/>
    <w:rsid w:val="009372A3"/>
    <w:rsid w:val="009401CF"/>
    <w:rsid w:val="0094057E"/>
    <w:rsid w:val="0094094B"/>
    <w:rsid w:val="009418B5"/>
    <w:rsid w:val="00942CE9"/>
    <w:rsid w:val="00942D34"/>
    <w:rsid w:val="009436C4"/>
    <w:rsid w:val="00944FA8"/>
    <w:rsid w:val="0094652F"/>
    <w:rsid w:val="009468C6"/>
    <w:rsid w:val="00950150"/>
    <w:rsid w:val="00950700"/>
    <w:rsid w:val="00951A92"/>
    <w:rsid w:val="00952193"/>
    <w:rsid w:val="0095222A"/>
    <w:rsid w:val="0095288D"/>
    <w:rsid w:val="00952CBC"/>
    <w:rsid w:val="00952D4B"/>
    <w:rsid w:val="0095308C"/>
    <w:rsid w:val="009536B8"/>
    <w:rsid w:val="009538F7"/>
    <w:rsid w:val="0095587F"/>
    <w:rsid w:val="0095589B"/>
    <w:rsid w:val="00956512"/>
    <w:rsid w:val="00956708"/>
    <w:rsid w:val="00956AA1"/>
    <w:rsid w:val="00956B98"/>
    <w:rsid w:val="009605C5"/>
    <w:rsid w:val="009607F3"/>
    <w:rsid w:val="009614A0"/>
    <w:rsid w:val="0096239D"/>
    <w:rsid w:val="00962B52"/>
    <w:rsid w:val="009638EB"/>
    <w:rsid w:val="00963A79"/>
    <w:rsid w:val="0096540B"/>
    <w:rsid w:val="009655CF"/>
    <w:rsid w:val="009659E7"/>
    <w:rsid w:val="009661FF"/>
    <w:rsid w:val="00966399"/>
    <w:rsid w:val="00967304"/>
    <w:rsid w:val="00967ADA"/>
    <w:rsid w:val="00967F4E"/>
    <w:rsid w:val="0097036E"/>
    <w:rsid w:val="00970559"/>
    <w:rsid w:val="00970E0D"/>
    <w:rsid w:val="00970E80"/>
    <w:rsid w:val="00971583"/>
    <w:rsid w:val="009717D6"/>
    <w:rsid w:val="00971861"/>
    <w:rsid w:val="00972D7B"/>
    <w:rsid w:val="00972E82"/>
    <w:rsid w:val="009749CA"/>
    <w:rsid w:val="009752B2"/>
    <w:rsid w:val="00976598"/>
    <w:rsid w:val="0097690A"/>
    <w:rsid w:val="00977078"/>
    <w:rsid w:val="009770A1"/>
    <w:rsid w:val="00977863"/>
    <w:rsid w:val="00981CA9"/>
    <w:rsid w:val="00982D8E"/>
    <w:rsid w:val="009834BF"/>
    <w:rsid w:val="00983C2C"/>
    <w:rsid w:val="00984701"/>
    <w:rsid w:val="0098517B"/>
    <w:rsid w:val="00985FA7"/>
    <w:rsid w:val="00986732"/>
    <w:rsid w:val="00987CF4"/>
    <w:rsid w:val="0099016E"/>
    <w:rsid w:val="009907EF"/>
    <w:rsid w:val="00990DA3"/>
    <w:rsid w:val="00991C5E"/>
    <w:rsid w:val="0099261D"/>
    <w:rsid w:val="009955F2"/>
    <w:rsid w:val="00995828"/>
    <w:rsid w:val="00995C04"/>
    <w:rsid w:val="0099640C"/>
    <w:rsid w:val="00996F16"/>
    <w:rsid w:val="00997307"/>
    <w:rsid w:val="00997844"/>
    <w:rsid w:val="009A052E"/>
    <w:rsid w:val="009A2F40"/>
    <w:rsid w:val="009A3AEE"/>
    <w:rsid w:val="009A3EAA"/>
    <w:rsid w:val="009A4780"/>
    <w:rsid w:val="009A47A2"/>
    <w:rsid w:val="009A4AA0"/>
    <w:rsid w:val="009A5024"/>
    <w:rsid w:val="009A5273"/>
    <w:rsid w:val="009A59BE"/>
    <w:rsid w:val="009A5D79"/>
    <w:rsid w:val="009A61D5"/>
    <w:rsid w:val="009B0F97"/>
    <w:rsid w:val="009B1D11"/>
    <w:rsid w:val="009B36B2"/>
    <w:rsid w:val="009B3A81"/>
    <w:rsid w:val="009B3BD9"/>
    <w:rsid w:val="009B4279"/>
    <w:rsid w:val="009B4BFE"/>
    <w:rsid w:val="009B4E69"/>
    <w:rsid w:val="009B73D5"/>
    <w:rsid w:val="009B7FE2"/>
    <w:rsid w:val="009C0243"/>
    <w:rsid w:val="009C02CC"/>
    <w:rsid w:val="009C1B09"/>
    <w:rsid w:val="009C214F"/>
    <w:rsid w:val="009C2CAC"/>
    <w:rsid w:val="009C42EB"/>
    <w:rsid w:val="009C4894"/>
    <w:rsid w:val="009C4A73"/>
    <w:rsid w:val="009C59A4"/>
    <w:rsid w:val="009C7E2E"/>
    <w:rsid w:val="009D16A1"/>
    <w:rsid w:val="009D1840"/>
    <w:rsid w:val="009D1CD6"/>
    <w:rsid w:val="009D1D38"/>
    <w:rsid w:val="009D1FCD"/>
    <w:rsid w:val="009D21EF"/>
    <w:rsid w:val="009D2345"/>
    <w:rsid w:val="009D2FA5"/>
    <w:rsid w:val="009D32BF"/>
    <w:rsid w:val="009D5749"/>
    <w:rsid w:val="009D5756"/>
    <w:rsid w:val="009D5F6B"/>
    <w:rsid w:val="009D73C0"/>
    <w:rsid w:val="009D7C5E"/>
    <w:rsid w:val="009E04A2"/>
    <w:rsid w:val="009E0F0D"/>
    <w:rsid w:val="009E1C08"/>
    <w:rsid w:val="009E1EC3"/>
    <w:rsid w:val="009E22BB"/>
    <w:rsid w:val="009E255E"/>
    <w:rsid w:val="009E25FA"/>
    <w:rsid w:val="009E2782"/>
    <w:rsid w:val="009E2EB0"/>
    <w:rsid w:val="009E3C4B"/>
    <w:rsid w:val="009E3F01"/>
    <w:rsid w:val="009E49D8"/>
    <w:rsid w:val="009E5284"/>
    <w:rsid w:val="009E56F8"/>
    <w:rsid w:val="009E6111"/>
    <w:rsid w:val="009E64F5"/>
    <w:rsid w:val="009E70C6"/>
    <w:rsid w:val="009E7FE1"/>
    <w:rsid w:val="009F348E"/>
    <w:rsid w:val="009F433C"/>
    <w:rsid w:val="009F5402"/>
    <w:rsid w:val="009F56C2"/>
    <w:rsid w:val="009F594C"/>
    <w:rsid w:val="009F6301"/>
    <w:rsid w:val="009F676A"/>
    <w:rsid w:val="009F71D1"/>
    <w:rsid w:val="009F72DC"/>
    <w:rsid w:val="00A0023E"/>
    <w:rsid w:val="00A0028B"/>
    <w:rsid w:val="00A013F7"/>
    <w:rsid w:val="00A01E24"/>
    <w:rsid w:val="00A01FBB"/>
    <w:rsid w:val="00A02584"/>
    <w:rsid w:val="00A02DF3"/>
    <w:rsid w:val="00A03512"/>
    <w:rsid w:val="00A06141"/>
    <w:rsid w:val="00A0652B"/>
    <w:rsid w:val="00A069E4"/>
    <w:rsid w:val="00A072B4"/>
    <w:rsid w:val="00A07863"/>
    <w:rsid w:val="00A07E32"/>
    <w:rsid w:val="00A10B76"/>
    <w:rsid w:val="00A11A73"/>
    <w:rsid w:val="00A11EC9"/>
    <w:rsid w:val="00A12080"/>
    <w:rsid w:val="00A1254A"/>
    <w:rsid w:val="00A12B67"/>
    <w:rsid w:val="00A12B78"/>
    <w:rsid w:val="00A146BF"/>
    <w:rsid w:val="00A148B1"/>
    <w:rsid w:val="00A150A3"/>
    <w:rsid w:val="00A151F5"/>
    <w:rsid w:val="00A152F8"/>
    <w:rsid w:val="00A158F2"/>
    <w:rsid w:val="00A15C4B"/>
    <w:rsid w:val="00A16827"/>
    <w:rsid w:val="00A16B09"/>
    <w:rsid w:val="00A17434"/>
    <w:rsid w:val="00A174B6"/>
    <w:rsid w:val="00A20318"/>
    <w:rsid w:val="00A20C93"/>
    <w:rsid w:val="00A2273B"/>
    <w:rsid w:val="00A22C18"/>
    <w:rsid w:val="00A23E22"/>
    <w:rsid w:val="00A24726"/>
    <w:rsid w:val="00A249A7"/>
    <w:rsid w:val="00A24DC8"/>
    <w:rsid w:val="00A25551"/>
    <w:rsid w:val="00A25EB5"/>
    <w:rsid w:val="00A26B6D"/>
    <w:rsid w:val="00A271A6"/>
    <w:rsid w:val="00A27F74"/>
    <w:rsid w:val="00A304E9"/>
    <w:rsid w:val="00A308B8"/>
    <w:rsid w:val="00A31154"/>
    <w:rsid w:val="00A3141C"/>
    <w:rsid w:val="00A32F57"/>
    <w:rsid w:val="00A33576"/>
    <w:rsid w:val="00A34122"/>
    <w:rsid w:val="00A3525B"/>
    <w:rsid w:val="00A35759"/>
    <w:rsid w:val="00A358F4"/>
    <w:rsid w:val="00A36F0B"/>
    <w:rsid w:val="00A36FF9"/>
    <w:rsid w:val="00A37D14"/>
    <w:rsid w:val="00A401C1"/>
    <w:rsid w:val="00A401EB"/>
    <w:rsid w:val="00A41596"/>
    <w:rsid w:val="00A41D4A"/>
    <w:rsid w:val="00A41FD5"/>
    <w:rsid w:val="00A4304D"/>
    <w:rsid w:val="00A430AB"/>
    <w:rsid w:val="00A435A7"/>
    <w:rsid w:val="00A448C2"/>
    <w:rsid w:val="00A449FE"/>
    <w:rsid w:val="00A44A33"/>
    <w:rsid w:val="00A45805"/>
    <w:rsid w:val="00A4608C"/>
    <w:rsid w:val="00A46889"/>
    <w:rsid w:val="00A46E3D"/>
    <w:rsid w:val="00A46F11"/>
    <w:rsid w:val="00A47546"/>
    <w:rsid w:val="00A47679"/>
    <w:rsid w:val="00A50020"/>
    <w:rsid w:val="00A5030D"/>
    <w:rsid w:val="00A50413"/>
    <w:rsid w:val="00A50C63"/>
    <w:rsid w:val="00A51550"/>
    <w:rsid w:val="00A51BFF"/>
    <w:rsid w:val="00A53824"/>
    <w:rsid w:val="00A53B71"/>
    <w:rsid w:val="00A54233"/>
    <w:rsid w:val="00A54F33"/>
    <w:rsid w:val="00A56303"/>
    <w:rsid w:val="00A56AB6"/>
    <w:rsid w:val="00A575FB"/>
    <w:rsid w:val="00A61659"/>
    <w:rsid w:val="00A61C99"/>
    <w:rsid w:val="00A63120"/>
    <w:rsid w:val="00A63146"/>
    <w:rsid w:val="00A63B42"/>
    <w:rsid w:val="00A63EA1"/>
    <w:rsid w:val="00A65021"/>
    <w:rsid w:val="00A656B8"/>
    <w:rsid w:val="00A6578D"/>
    <w:rsid w:val="00A6668E"/>
    <w:rsid w:val="00A66F04"/>
    <w:rsid w:val="00A67FA3"/>
    <w:rsid w:val="00A7003E"/>
    <w:rsid w:val="00A7011E"/>
    <w:rsid w:val="00A706F2"/>
    <w:rsid w:val="00A71A8F"/>
    <w:rsid w:val="00A71CAA"/>
    <w:rsid w:val="00A725B4"/>
    <w:rsid w:val="00A72C2D"/>
    <w:rsid w:val="00A72E86"/>
    <w:rsid w:val="00A73959"/>
    <w:rsid w:val="00A73E9A"/>
    <w:rsid w:val="00A73F8F"/>
    <w:rsid w:val="00A7427C"/>
    <w:rsid w:val="00A743BF"/>
    <w:rsid w:val="00A74909"/>
    <w:rsid w:val="00A74D8A"/>
    <w:rsid w:val="00A76AEF"/>
    <w:rsid w:val="00A774B9"/>
    <w:rsid w:val="00A77BB7"/>
    <w:rsid w:val="00A80CEB"/>
    <w:rsid w:val="00A811AC"/>
    <w:rsid w:val="00A816E2"/>
    <w:rsid w:val="00A81E46"/>
    <w:rsid w:val="00A82922"/>
    <w:rsid w:val="00A8425F"/>
    <w:rsid w:val="00A8436B"/>
    <w:rsid w:val="00A85394"/>
    <w:rsid w:val="00A85FC1"/>
    <w:rsid w:val="00A85FDA"/>
    <w:rsid w:val="00A86E5C"/>
    <w:rsid w:val="00A86E77"/>
    <w:rsid w:val="00A8796A"/>
    <w:rsid w:val="00A87B5B"/>
    <w:rsid w:val="00A87EEE"/>
    <w:rsid w:val="00A90B70"/>
    <w:rsid w:val="00A91CB6"/>
    <w:rsid w:val="00A926DF"/>
    <w:rsid w:val="00A931EB"/>
    <w:rsid w:val="00A93D75"/>
    <w:rsid w:val="00A946CD"/>
    <w:rsid w:val="00A9524E"/>
    <w:rsid w:val="00A9578A"/>
    <w:rsid w:val="00A959C3"/>
    <w:rsid w:val="00A963A5"/>
    <w:rsid w:val="00A96DFC"/>
    <w:rsid w:val="00A97220"/>
    <w:rsid w:val="00A97A6A"/>
    <w:rsid w:val="00AA0171"/>
    <w:rsid w:val="00AA017F"/>
    <w:rsid w:val="00AA0A0C"/>
    <w:rsid w:val="00AA2435"/>
    <w:rsid w:val="00AA24A3"/>
    <w:rsid w:val="00AA290A"/>
    <w:rsid w:val="00AA302D"/>
    <w:rsid w:val="00AA315E"/>
    <w:rsid w:val="00AA3376"/>
    <w:rsid w:val="00AA38C5"/>
    <w:rsid w:val="00AA50BF"/>
    <w:rsid w:val="00AA56AB"/>
    <w:rsid w:val="00AA5CD3"/>
    <w:rsid w:val="00AA6441"/>
    <w:rsid w:val="00AA681B"/>
    <w:rsid w:val="00AB035C"/>
    <w:rsid w:val="00AB05C6"/>
    <w:rsid w:val="00AB0DF0"/>
    <w:rsid w:val="00AB14D6"/>
    <w:rsid w:val="00AB2B5A"/>
    <w:rsid w:val="00AB37D6"/>
    <w:rsid w:val="00AB4032"/>
    <w:rsid w:val="00AB4CD5"/>
    <w:rsid w:val="00AB4D68"/>
    <w:rsid w:val="00AB4E82"/>
    <w:rsid w:val="00AB5541"/>
    <w:rsid w:val="00AB55FE"/>
    <w:rsid w:val="00AB6B8C"/>
    <w:rsid w:val="00AB6C49"/>
    <w:rsid w:val="00AB6F53"/>
    <w:rsid w:val="00AB7290"/>
    <w:rsid w:val="00AB78C4"/>
    <w:rsid w:val="00AC0A95"/>
    <w:rsid w:val="00AC0F00"/>
    <w:rsid w:val="00AC179F"/>
    <w:rsid w:val="00AC256D"/>
    <w:rsid w:val="00AC2774"/>
    <w:rsid w:val="00AC3A7D"/>
    <w:rsid w:val="00AC3CC1"/>
    <w:rsid w:val="00AC3E92"/>
    <w:rsid w:val="00AC3FE3"/>
    <w:rsid w:val="00AC4B35"/>
    <w:rsid w:val="00AC51DA"/>
    <w:rsid w:val="00AC53FF"/>
    <w:rsid w:val="00AC5856"/>
    <w:rsid w:val="00AC6006"/>
    <w:rsid w:val="00AC7691"/>
    <w:rsid w:val="00AC7811"/>
    <w:rsid w:val="00AC787F"/>
    <w:rsid w:val="00AD0C41"/>
    <w:rsid w:val="00AD0E1F"/>
    <w:rsid w:val="00AD0F88"/>
    <w:rsid w:val="00AD2932"/>
    <w:rsid w:val="00AD29A7"/>
    <w:rsid w:val="00AD3A8C"/>
    <w:rsid w:val="00AD3B76"/>
    <w:rsid w:val="00AD4F9A"/>
    <w:rsid w:val="00AD52FA"/>
    <w:rsid w:val="00AD5536"/>
    <w:rsid w:val="00AD5904"/>
    <w:rsid w:val="00AD7306"/>
    <w:rsid w:val="00AE10C4"/>
    <w:rsid w:val="00AE11AB"/>
    <w:rsid w:val="00AE1A17"/>
    <w:rsid w:val="00AE35FA"/>
    <w:rsid w:val="00AE37E0"/>
    <w:rsid w:val="00AE42C5"/>
    <w:rsid w:val="00AE4590"/>
    <w:rsid w:val="00AE499B"/>
    <w:rsid w:val="00AE535A"/>
    <w:rsid w:val="00AE572E"/>
    <w:rsid w:val="00AE5A4E"/>
    <w:rsid w:val="00AE6369"/>
    <w:rsid w:val="00AE65DD"/>
    <w:rsid w:val="00AE6AF5"/>
    <w:rsid w:val="00AE6B63"/>
    <w:rsid w:val="00AE6F90"/>
    <w:rsid w:val="00AF046A"/>
    <w:rsid w:val="00AF049D"/>
    <w:rsid w:val="00AF055F"/>
    <w:rsid w:val="00AF0A19"/>
    <w:rsid w:val="00AF0B17"/>
    <w:rsid w:val="00AF0C24"/>
    <w:rsid w:val="00AF11B3"/>
    <w:rsid w:val="00AF15CE"/>
    <w:rsid w:val="00AF1CB7"/>
    <w:rsid w:val="00AF1ED0"/>
    <w:rsid w:val="00AF222C"/>
    <w:rsid w:val="00AF289F"/>
    <w:rsid w:val="00AF32D8"/>
    <w:rsid w:val="00AF4BBA"/>
    <w:rsid w:val="00AF50DF"/>
    <w:rsid w:val="00AF50F0"/>
    <w:rsid w:val="00AF598D"/>
    <w:rsid w:val="00AF5CF3"/>
    <w:rsid w:val="00AF6CD4"/>
    <w:rsid w:val="00AF70B0"/>
    <w:rsid w:val="00AF722E"/>
    <w:rsid w:val="00AF7509"/>
    <w:rsid w:val="00AF7D51"/>
    <w:rsid w:val="00B00853"/>
    <w:rsid w:val="00B02745"/>
    <w:rsid w:val="00B029B4"/>
    <w:rsid w:val="00B02C89"/>
    <w:rsid w:val="00B02F90"/>
    <w:rsid w:val="00B030C1"/>
    <w:rsid w:val="00B03816"/>
    <w:rsid w:val="00B04025"/>
    <w:rsid w:val="00B040BB"/>
    <w:rsid w:val="00B049AA"/>
    <w:rsid w:val="00B053A6"/>
    <w:rsid w:val="00B06352"/>
    <w:rsid w:val="00B0668D"/>
    <w:rsid w:val="00B06B77"/>
    <w:rsid w:val="00B06FD1"/>
    <w:rsid w:val="00B07377"/>
    <w:rsid w:val="00B07AAA"/>
    <w:rsid w:val="00B104E1"/>
    <w:rsid w:val="00B118EF"/>
    <w:rsid w:val="00B12550"/>
    <w:rsid w:val="00B1294B"/>
    <w:rsid w:val="00B1301A"/>
    <w:rsid w:val="00B13105"/>
    <w:rsid w:val="00B14BCD"/>
    <w:rsid w:val="00B14F7D"/>
    <w:rsid w:val="00B15BAA"/>
    <w:rsid w:val="00B15FC0"/>
    <w:rsid w:val="00B16088"/>
    <w:rsid w:val="00B1631B"/>
    <w:rsid w:val="00B1662B"/>
    <w:rsid w:val="00B16811"/>
    <w:rsid w:val="00B169DC"/>
    <w:rsid w:val="00B16B57"/>
    <w:rsid w:val="00B17032"/>
    <w:rsid w:val="00B17264"/>
    <w:rsid w:val="00B17D47"/>
    <w:rsid w:val="00B21A17"/>
    <w:rsid w:val="00B220FF"/>
    <w:rsid w:val="00B223AA"/>
    <w:rsid w:val="00B24115"/>
    <w:rsid w:val="00B24518"/>
    <w:rsid w:val="00B246C9"/>
    <w:rsid w:val="00B25BF8"/>
    <w:rsid w:val="00B25E72"/>
    <w:rsid w:val="00B273C4"/>
    <w:rsid w:val="00B30349"/>
    <w:rsid w:val="00B307E0"/>
    <w:rsid w:val="00B30DDC"/>
    <w:rsid w:val="00B3124F"/>
    <w:rsid w:val="00B3131D"/>
    <w:rsid w:val="00B32E04"/>
    <w:rsid w:val="00B343D3"/>
    <w:rsid w:val="00B34668"/>
    <w:rsid w:val="00B346B6"/>
    <w:rsid w:val="00B34907"/>
    <w:rsid w:val="00B34D88"/>
    <w:rsid w:val="00B35C2C"/>
    <w:rsid w:val="00B37316"/>
    <w:rsid w:val="00B37E16"/>
    <w:rsid w:val="00B41736"/>
    <w:rsid w:val="00B42D37"/>
    <w:rsid w:val="00B42D84"/>
    <w:rsid w:val="00B42E03"/>
    <w:rsid w:val="00B42F26"/>
    <w:rsid w:val="00B4360F"/>
    <w:rsid w:val="00B43D0A"/>
    <w:rsid w:val="00B441BF"/>
    <w:rsid w:val="00B446DF"/>
    <w:rsid w:val="00B45818"/>
    <w:rsid w:val="00B46F97"/>
    <w:rsid w:val="00B50430"/>
    <w:rsid w:val="00B50E89"/>
    <w:rsid w:val="00B52E8C"/>
    <w:rsid w:val="00B52F4C"/>
    <w:rsid w:val="00B549F0"/>
    <w:rsid w:val="00B559D5"/>
    <w:rsid w:val="00B55F68"/>
    <w:rsid w:val="00B56151"/>
    <w:rsid w:val="00B56C8E"/>
    <w:rsid w:val="00B60149"/>
    <w:rsid w:val="00B608D5"/>
    <w:rsid w:val="00B61835"/>
    <w:rsid w:val="00B6335B"/>
    <w:rsid w:val="00B63A8E"/>
    <w:rsid w:val="00B63D71"/>
    <w:rsid w:val="00B64077"/>
    <w:rsid w:val="00B6428D"/>
    <w:rsid w:val="00B64E7F"/>
    <w:rsid w:val="00B652C2"/>
    <w:rsid w:val="00B658C8"/>
    <w:rsid w:val="00B659A3"/>
    <w:rsid w:val="00B659F8"/>
    <w:rsid w:val="00B65A8F"/>
    <w:rsid w:val="00B65EB9"/>
    <w:rsid w:val="00B66F41"/>
    <w:rsid w:val="00B67D43"/>
    <w:rsid w:val="00B71476"/>
    <w:rsid w:val="00B7193D"/>
    <w:rsid w:val="00B71C2B"/>
    <w:rsid w:val="00B71F94"/>
    <w:rsid w:val="00B735CB"/>
    <w:rsid w:val="00B73741"/>
    <w:rsid w:val="00B763ED"/>
    <w:rsid w:val="00B77474"/>
    <w:rsid w:val="00B77772"/>
    <w:rsid w:val="00B800F9"/>
    <w:rsid w:val="00B807A0"/>
    <w:rsid w:val="00B81313"/>
    <w:rsid w:val="00B8141C"/>
    <w:rsid w:val="00B81E7A"/>
    <w:rsid w:val="00B82CBB"/>
    <w:rsid w:val="00B830BA"/>
    <w:rsid w:val="00B83FBE"/>
    <w:rsid w:val="00B849B8"/>
    <w:rsid w:val="00B85677"/>
    <w:rsid w:val="00B85BA6"/>
    <w:rsid w:val="00B86055"/>
    <w:rsid w:val="00B86444"/>
    <w:rsid w:val="00B86606"/>
    <w:rsid w:val="00B877CD"/>
    <w:rsid w:val="00B87D99"/>
    <w:rsid w:val="00B900E4"/>
    <w:rsid w:val="00B91A82"/>
    <w:rsid w:val="00B925EB"/>
    <w:rsid w:val="00B94093"/>
    <w:rsid w:val="00B94EDE"/>
    <w:rsid w:val="00B95105"/>
    <w:rsid w:val="00B95859"/>
    <w:rsid w:val="00B96337"/>
    <w:rsid w:val="00B96538"/>
    <w:rsid w:val="00B96849"/>
    <w:rsid w:val="00B96B18"/>
    <w:rsid w:val="00B974A1"/>
    <w:rsid w:val="00BA0662"/>
    <w:rsid w:val="00BA177D"/>
    <w:rsid w:val="00BA28F3"/>
    <w:rsid w:val="00BA2F0B"/>
    <w:rsid w:val="00BA3131"/>
    <w:rsid w:val="00BA35C8"/>
    <w:rsid w:val="00BA3978"/>
    <w:rsid w:val="00BA3AA6"/>
    <w:rsid w:val="00BA3E8C"/>
    <w:rsid w:val="00BA4C43"/>
    <w:rsid w:val="00BA4CBA"/>
    <w:rsid w:val="00BA5D37"/>
    <w:rsid w:val="00BA7002"/>
    <w:rsid w:val="00BA74BF"/>
    <w:rsid w:val="00BA752D"/>
    <w:rsid w:val="00BB0325"/>
    <w:rsid w:val="00BB05B2"/>
    <w:rsid w:val="00BB0AE1"/>
    <w:rsid w:val="00BB1491"/>
    <w:rsid w:val="00BB16AE"/>
    <w:rsid w:val="00BB1CD4"/>
    <w:rsid w:val="00BB2438"/>
    <w:rsid w:val="00BB2659"/>
    <w:rsid w:val="00BB278D"/>
    <w:rsid w:val="00BB293B"/>
    <w:rsid w:val="00BB30AB"/>
    <w:rsid w:val="00BB3462"/>
    <w:rsid w:val="00BB36E7"/>
    <w:rsid w:val="00BB3911"/>
    <w:rsid w:val="00BB50C9"/>
    <w:rsid w:val="00BB52C8"/>
    <w:rsid w:val="00BB5E87"/>
    <w:rsid w:val="00BB62B3"/>
    <w:rsid w:val="00BB7239"/>
    <w:rsid w:val="00BB72AF"/>
    <w:rsid w:val="00BB7469"/>
    <w:rsid w:val="00BC0018"/>
    <w:rsid w:val="00BC07EE"/>
    <w:rsid w:val="00BC0E78"/>
    <w:rsid w:val="00BC1119"/>
    <w:rsid w:val="00BC1295"/>
    <w:rsid w:val="00BC17AA"/>
    <w:rsid w:val="00BC1E27"/>
    <w:rsid w:val="00BC2435"/>
    <w:rsid w:val="00BC2626"/>
    <w:rsid w:val="00BC2BCB"/>
    <w:rsid w:val="00BC35C3"/>
    <w:rsid w:val="00BC38BF"/>
    <w:rsid w:val="00BC47C2"/>
    <w:rsid w:val="00BC50B2"/>
    <w:rsid w:val="00BC51D2"/>
    <w:rsid w:val="00BC56DE"/>
    <w:rsid w:val="00BC6CB6"/>
    <w:rsid w:val="00BC7A7F"/>
    <w:rsid w:val="00BD0026"/>
    <w:rsid w:val="00BD1761"/>
    <w:rsid w:val="00BD22EB"/>
    <w:rsid w:val="00BD2D3F"/>
    <w:rsid w:val="00BD5B25"/>
    <w:rsid w:val="00BD68B8"/>
    <w:rsid w:val="00BE0D18"/>
    <w:rsid w:val="00BE12A8"/>
    <w:rsid w:val="00BE1467"/>
    <w:rsid w:val="00BE18A6"/>
    <w:rsid w:val="00BE2158"/>
    <w:rsid w:val="00BE2483"/>
    <w:rsid w:val="00BE2701"/>
    <w:rsid w:val="00BE29CE"/>
    <w:rsid w:val="00BE3CA5"/>
    <w:rsid w:val="00BE4B90"/>
    <w:rsid w:val="00BE4F34"/>
    <w:rsid w:val="00BE50D5"/>
    <w:rsid w:val="00BE524A"/>
    <w:rsid w:val="00BE60EA"/>
    <w:rsid w:val="00BE64ED"/>
    <w:rsid w:val="00BF0020"/>
    <w:rsid w:val="00BF0E3E"/>
    <w:rsid w:val="00BF1094"/>
    <w:rsid w:val="00BF1C44"/>
    <w:rsid w:val="00BF2ACD"/>
    <w:rsid w:val="00BF3F06"/>
    <w:rsid w:val="00BF3FDD"/>
    <w:rsid w:val="00BF3FEA"/>
    <w:rsid w:val="00BF5CFB"/>
    <w:rsid w:val="00BF6903"/>
    <w:rsid w:val="00BF76B8"/>
    <w:rsid w:val="00BF78BD"/>
    <w:rsid w:val="00C00A09"/>
    <w:rsid w:val="00C02BE7"/>
    <w:rsid w:val="00C02CA4"/>
    <w:rsid w:val="00C03161"/>
    <w:rsid w:val="00C041D7"/>
    <w:rsid w:val="00C0753B"/>
    <w:rsid w:val="00C10004"/>
    <w:rsid w:val="00C10CDB"/>
    <w:rsid w:val="00C10EFE"/>
    <w:rsid w:val="00C11EF3"/>
    <w:rsid w:val="00C1227E"/>
    <w:rsid w:val="00C12440"/>
    <w:rsid w:val="00C1252A"/>
    <w:rsid w:val="00C12E53"/>
    <w:rsid w:val="00C145A2"/>
    <w:rsid w:val="00C14AC7"/>
    <w:rsid w:val="00C14FD4"/>
    <w:rsid w:val="00C15B33"/>
    <w:rsid w:val="00C15EAF"/>
    <w:rsid w:val="00C15F34"/>
    <w:rsid w:val="00C16960"/>
    <w:rsid w:val="00C171B3"/>
    <w:rsid w:val="00C174F3"/>
    <w:rsid w:val="00C204B8"/>
    <w:rsid w:val="00C20A5F"/>
    <w:rsid w:val="00C20C51"/>
    <w:rsid w:val="00C20DE9"/>
    <w:rsid w:val="00C217AB"/>
    <w:rsid w:val="00C218B5"/>
    <w:rsid w:val="00C21913"/>
    <w:rsid w:val="00C22324"/>
    <w:rsid w:val="00C22367"/>
    <w:rsid w:val="00C22C93"/>
    <w:rsid w:val="00C22D29"/>
    <w:rsid w:val="00C23201"/>
    <w:rsid w:val="00C23EF7"/>
    <w:rsid w:val="00C2420E"/>
    <w:rsid w:val="00C24F27"/>
    <w:rsid w:val="00C25043"/>
    <w:rsid w:val="00C25720"/>
    <w:rsid w:val="00C262AA"/>
    <w:rsid w:val="00C262C9"/>
    <w:rsid w:val="00C265FB"/>
    <w:rsid w:val="00C27C24"/>
    <w:rsid w:val="00C3014B"/>
    <w:rsid w:val="00C30392"/>
    <w:rsid w:val="00C30D74"/>
    <w:rsid w:val="00C312B7"/>
    <w:rsid w:val="00C3164D"/>
    <w:rsid w:val="00C327BB"/>
    <w:rsid w:val="00C32BC8"/>
    <w:rsid w:val="00C34828"/>
    <w:rsid w:val="00C34EB8"/>
    <w:rsid w:val="00C351E3"/>
    <w:rsid w:val="00C362DF"/>
    <w:rsid w:val="00C3635C"/>
    <w:rsid w:val="00C36878"/>
    <w:rsid w:val="00C36D33"/>
    <w:rsid w:val="00C3709E"/>
    <w:rsid w:val="00C371BA"/>
    <w:rsid w:val="00C373FD"/>
    <w:rsid w:val="00C40C1E"/>
    <w:rsid w:val="00C4130D"/>
    <w:rsid w:val="00C41659"/>
    <w:rsid w:val="00C429E3"/>
    <w:rsid w:val="00C43478"/>
    <w:rsid w:val="00C435C4"/>
    <w:rsid w:val="00C43FB7"/>
    <w:rsid w:val="00C4440A"/>
    <w:rsid w:val="00C44B12"/>
    <w:rsid w:val="00C452DB"/>
    <w:rsid w:val="00C455B5"/>
    <w:rsid w:val="00C45AFC"/>
    <w:rsid w:val="00C45CB4"/>
    <w:rsid w:val="00C46EF2"/>
    <w:rsid w:val="00C47C14"/>
    <w:rsid w:val="00C47E14"/>
    <w:rsid w:val="00C505F5"/>
    <w:rsid w:val="00C50871"/>
    <w:rsid w:val="00C5111A"/>
    <w:rsid w:val="00C517AA"/>
    <w:rsid w:val="00C51DD2"/>
    <w:rsid w:val="00C54390"/>
    <w:rsid w:val="00C543F5"/>
    <w:rsid w:val="00C54529"/>
    <w:rsid w:val="00C55B2A"/>
    <w:rsid w:val="00C56B14"/>
    <w:rsid w:val="00C571C0"/>
    <w:rsid w:val="00C57B9E"/>
    <w:rsid w:val="00C60ADE"/>
    <w:rsid w:val="00C611C3"/>
    <w:rsid w:val="00C61C16"/>
    <w:rsid w:val="00C62C87"/>
    <w:rsid w:val="00C63065"/>
    <w:rsid w:val="00C63310"/>
    <w:rsid w:val="00C6564E"/>
    <w:rsid w:val="00C65E12"/>
    <w:rsid w:val="00C665F8"/>
    <w:rsid w:val="00C670C1"/>
    <w:rsid w:val="00C67949"/>
    <w:rsid w:val="00C6798D"/>
    <w:rsid w:val="00C7014B"/>
    <w:rsid w:val="00C70ECC"/>
    <w:rsid w:val="00C70FC8"/>
    <w:rsid w:val="00C71695"/>
    <w:rsid w:val="00C728E7"/>
    <w:rsid w:val="00C72FA7"/>
    <w:rsid w:val="00C7389C"/>
    <w:rsid w:val="00C739A6"/>
    <w:rsid w:val="00C744ED"/>
    <w:rsid w:val="00C7536D"/>
    <w:rsid w:val="00C77A97"/>
    <w:rsid w:val="00C80707"/>
    <w:rsid w:val="00C80D53"/>
    <w:rsid w:val="00C810AF"/>
    <w:rsid w:val="00C81314"/>
    <w:rsid w:val="00C817E7"/>
    <w:rsid w:val="00C8217D"/>
    <w:rsid w:val="00C824CE"/>
    <w:rsid w:val="00C82AFD"/>
    <w:rsid w:val="00C82C45"/>
    <w:rsid w:val="00C82E13"/>
    <w:rsid w:val="00C833AE"/>
    <w:rsid w:val="00C83781"/>
    <w:rsid w:val="00C839AF"/>
    <w:rsid w:val="00C842A9"/>
    <w:rsid w:val="00C85347"/>
    <w:rsid w:val="00C85BE2"/>
    <w:rsid w:val="00C85D2C"/>
    <w:rsid w:val="00C863E0"/>
    <w:rsid w:val="00C87E6C"/>
    <w:rsid w:val="00C87F07"/>
    <w:rsid w:val="00C913A0"/>
    <w:rsid w:val="00C915AC"/>
    <w:rsid w:val="00C91605"/>
    <w:rsid w:val="00C9184D"/>
    <w:rsid w:val="00C929B8"/>
    <w:rsid w:val="00C92C71"/>
    <w:rsid w:val="00C9410E"/>
    <w:rsid w:val="00C94183"/>
    <w:rsid w:val="00C95F5B"/>
    <w:rsid w:val="00C964A4"/>
    <w:rsid w:val="00C966CC"/>
    <w:rsid w:val="00C96BC6"/>
    <w:rsid w:val="00C97677"/>
    <w:rsid w:val="00C97993"/>
    <w:rsid w:val="00CA049C"/>
    <w:rsid w:val="00CA051D"/>
    <w:rsid w:val="00CA1C11"/>
    <w:rsid w:val="00CA224C"/>
    <w:rsid w:val="00CA3040"/>
    <w:rsid w:val="00CA3CBC"/>
    <w:rsid w:val="00CA488E"/>
    <w:rsid w:val="00CA533C"/>
    <w:rsid w:val="00CA5EF5"/>
    <w:rsid w:val="00CA68F8"/>
    <w:rsid w:val="00CA7F09"/>
    <w:rsid w:val="00CB074B"/>
    <w:rsid w:val="00CB0CFE"/>
    <w:rsid w:val="00CB0E4F"/>
    <w:rsid w:val="00CB0FBC"/>
    <w:rsid w:val="00CB1F93"/>
    <w:rsid w:val="00CB1FC3"/>
    <w:rsid w:val="00CB2872"/>
    <w:rsid w:val="00CB2E7B"/>
    <w:rsid w:val="00CB3B86"/>
    <w:rsid w:val="00CB3C9A"/>
    <w:rsid w:val="00CB4833"/>
    <w:rsid w:val="00CB5202"/>
    <w:rsid w:val="00CB58EA"/>
    <w:rsid w:val="00CB715B"/>
    <w:rsid w:val="00CB78EE"/>
    <w:rsid w:val="00CC015C"/>
    <w:rsid w:val="00CC0FAD"/>
    <w:rsid w:val="00CC255C"/>
    <w:rsid w:val="00CC2D96"/>
    <w:rsid w:val="00CC3A5E"/>
    <w:rsid w:val="00CC3EDA"/>
    <w:rsid w:val="00CC47E8"/>
    <w:rsid w:val="00CC4AB9"/>
    <w:rsid w:val="00CC5288"/>
    <w:rsid w:val="00CC5873"/>
    <w:rsid w:val="00CC5D13"/>
    <w:rsid w:val="00CC5F90"/>
    <w:rsid w:val="00CD0293"/>
    <w:rsid w:val="00CD0301"/>
    <w:rsid w:val="00CD1482"/>
    <w:rsid w:val="00CD29A6"/>
    <w:rsid w:val="00CD2C2D"/>
    <w:rsid w:val="00CD3B19"/>
    <w:rsid w:val="00CD3B38"/>
    <w:rsid w:val="00CD5655"/>
    <w:rsid w:val="00CD5C03"/>
    <w:rsid w:val="00CD6606"/>
    <w:rsid w:val="00CD6AE2"/>
    <w:rsid w:val="00CD7CE3"/>
    <w:rsid w:val="00CD7F53"/>
    <w:rsid w:val="00CD7F94"/>
    <w:rsid w:val="00CE078C"/>
    <w:rsid w:val="00CE09C6"/>
    <w:rsid w:val="00CE0AB2"/>
    <w:rsid w:val="00CE11AB"/>
    <w:rsid w:val="00CE14CA"/>
    <w:rsid w:val="00CE1DC9"/>
    <w:rsid w:val="00CE27EE"/>
    <w:rsid w:val="00CE39DC"/>
    <w:rsid w:val="00CE3D1D"/>
    <w:rsid w:val="00CE3FED"/>
    <w:rsid w:val="00CE483A"/>
    <w:rsid w:val="00CE4E02"/>
    <w:rsid w:val="00CE5599"/>
    <w:rsid w:val="00CE5CD9"/>
    <w:rsid w:val="00CE673D"/>
    <w:rsid w:val="00CE69A2"/>
    <w:rsid w:val="00CE6FA5"/>
    <w:rsid w:val="00CE74BC"/>
    <w:rsid w:val="00CE7EF1"/>
    <w:rsid w:val="00CF03A2"/>
    <w:rsid w:val="00CF3257"/>
    <w:rsid w:val="00CF433B"/>
    <w:rsid w:val="00CF4A23"/>
    <w:rsid w:val="00CF6744"/>
    <w:rsid w:val="00CF7196"/>
    <w:rsid w:val="00CF7397"/>
    <w:rsid w:val="00CF7577"/>
    <w:rsid w:val="00CF7EB2"/>
    <w:rsid w:val="00D035A6"/>
    <w:rsid w:val="00D045F0"/>
    <w:rsid w:val="00D053A6"/>
    <w:rsid w:val="00D0576A"/>
    <w:rsid w:val="00D05EBC"/>
    <w:rsid w:val="00D067BF"/>
    <w:rsid w:val="00D06CED"/>
    <w:rsid w:val="00D07620"/>
    <w:rsid w:val="00D07C85"/>
    <w:rsid w:val="00D11A48"/>
    <w:rsid w:val="00D11B0F"/>
    <w:rsid w:val="00D127F9"/>
    <w:rsid w:val="00D12A61"/>
    <w:rsid w:val="00D12BB5"/>
    <w:rsid w:val="00D12D62"/>
    <w:rsid w:val="00D138EB"/>
    <w:rsid w:val="00D13C7A"/>
    <w:rsid w:val="00D13E75"/>
    <w:rsid w:val="00D14FBB"/>
    <w:rsid w:val="00D152DE"/>
    <w:rsid w:val="00D15EDB"/>
    <w:rsid w:val="00D17068"/>
    <w:rsid w:val="00D1745D"/>
    <w:rsid w:val="00D17867"/>
    <w:rsid w:val="00D17E7E"/>
    <w:rsid w:val="00D20065"/>
    <w:rsid w:val="00D20603"/>
    <w:rsid w:val="00D214D6"/>
    <w:rsid w:val="00D21808"/>
    <w:rsid w:val="00D226AC"/>
    <w:rsid w:val="00D23340"/>
    <w:rsid w:val="00D23B1F"/>
    <w:rsid w:val="00D24DD7"/>
    <w:rsid w:val="00D25A78"/>
    <w:rsid w:val="00D26221"/>
    <w:rsid w:val="00D26352"/>
    <w:rsid w:val="00D26DCA"/>
    <w:rsid w:val="00D27B6C"/>
    <w:rsid w:val="00D27D4A"/>
    <w:rsid w:val="00D30A57"/>
    <w:rsid w:val="00D3178C"/>
    <w:rsid w:val="00D3234C"/>
    <w:rsid w:val="00D32A3E"/>
    <w:rsid w:val="00D33568"/>
    <w:rsid w:val="00D33F6E"/>
    <w:rsid w:val="00D348F4"/>
    <w:rsid w:val="00D355A8"/>
    <w:rsid w:val="00D36057"/>
    <w:rsid w:val="00D3691E"/>
    <w:rsid w:val="00D36B6A"/>
    <w:rsid w:val="00D36D4E"/>
    <w:rsid w:val="00D4111B"/>
    <w:rsid w:val="00D4194A"/>
    <w:rsid w:val="00D43480"/>
    <w:rsid w:val="00D434D0"/>
    <w:rsid w:val="00D43ABE"/>
    <w:rsid w:val="00D43F76"/>
    <w:rsid w:val="00D4537A"/>
    <w:rsid w:val="00D4691E"/>
    <w:rsid w:val="00D46CEF"/>
    <w:rsid w:val="00D46E87"/>
    <w:rsid w:val="00D4700F"/>
    <w:rsid w:val="00D47B0D"/>
    <w:rsid w:val="00D47ED2"/>
    <w:rsid w:val="00D47F55"/>
    <w:rsid w:val="00D50E41"/>
    <w:rsid w:val="00D51219"/>
    <w:rsid w:val="00D5144A"/>
    <w:rsid w:val="00D517B1"/>
    <w:rsid w:val="00D51922"/>
    <w:rsid w:val="00D52791"/>
    <w:rsid w:val="00D52C52"/>
    <w:rsid w:val="00D5313E"/>
    <w:rsid w:val="00D55843"/>
    <w:rsid w:val="00D604A9"/>
    <w:rsid w:val="00D60CE8"/>
    <w:rsid w:val="00D60DFC"/>
    <w:rsid w:val="00D61193"/>
    <w:rsid w:val="00D615A3"/>
    <w:rsid w:val="00D64420"/>
    <w:rsid w:val="00D6573F"/>
    <w:rsid w:val="00D65DC4"/>
    <w:rsid w:val="00D66561"/>
    <w:rsid w:val="00D66DBF"/>
    <w:rsid w:val="00D670F3"/>
    <w:rsid w:val="00D67185"/>
    <w:rsid w:val="00D70049"/>
    <w:rsid w:val="00D71C20"/>
    <w:rsid w:val="00D7211B"/>
    <w:rsid w:val="00D72145"/>
    <w:rsid w:val="00D7278C"/>
    <w:rsid w:val="00D728A8"/>
    <w:rsid w:val="00D72E0A"/>
    <w:rsid w:val="00D73292"/>
    <w:rsid w:val="00D742BB"/>
    <w:rsid w:val="00D74325"/>
    <w:rsid w:val="00D74F4B"/>
    <w:rsid w:val="00D75633"/>
    <w:rsid w:val="00D76635"/>
    <w:rsid w:val="00D80105"/>
    <w:rsid w:val="00D804D5"/>
    <w:rsid w:val="00D80C71"/>
    <w:rsid w:val="00D81938"/>
    <w:rsid w:val="00D81AE2"/>
    <w:rsid w:val="00D8321C"/>
    <w:rsid w:val="00D846C7"/>
    <w:rsid w:val="00D84D5E"/>
    <w:rsid w:val="00D85EF6"/>
    <w:rsid w:val="00D862B1"/>
    <w:rsid w:val="00D867B0"/>
    <w:rsid w:val="00D86B51"/>
    <w:rsid w:val="00D86C50"/>
    <w:rsid w:val="00D86E4B"/>
    <w:rsid w:val="00D877CA"/>
    <w:rsid w:val="00D903B7"/>
    <w:rsid w:val="00D91064"/>
    <w:rsid w:val="00D91E14"/>
    <w:rsid w:val="00D91F14"/>
    <w:rsid w:val="00D9212F"/>
    <w:rsid w:val="00D92749"/>
    <w:rsid w:val="00D92BEA"/>
    <w:rsid w:val="00D93308"/>
    <w:rsid w:val="00D94A31"/>
    <w:rsid w:val="00D95092"/>
    <w:rsid w:val="00D952A1"/>
    <w:rsid w:val="00D95973"/>
    <w:rsid w:val="00D959EF"/>
    <w:rsid w:val="00D96E2E"/>
    <w:rsid w:val="00D97671"/>
    <w:rsid w:val="00D97769"/>
    <w:rsid w:val="00D97F4B"/>
    <w:rsid w:val="00DA004D"/>
    <w:rsid w:val="00DA0180"/>
    <w:rsid w:val="00DA0381"/>
    <w:rsid w:val="00DA03C8"/>
    <w:rsid w:val="00DA1409"/>
    <w:rsid w:val="00DA1C9F"/>
    <w:rsid w:val="00DA33EF"/>
    <w:rsid w:val="00DA39F0"/>
    <w:rsid w:val="00DA4745"/>
    <w:rsid w:val="00DA4DEB"/>
    <w:rsid w:val="00DA5225"/>
    <w:rsid w:val="00DA54C1"/>
    <w:rsid w:val="00DA58A8"/>
    <w:rsid w:val="00DA5E79"/>
    <w:rsid w:val="00DA6637"/>
    <w:rsid w:val="00DA709E"/>
    <w:rsid w:val="00DA7B94"/>
    <w:rsid w:val="00DB03A9"/>
    <w:rsid w:val="00DB07B6"/>
    <w:rsid w:val="00DB0AAE"/>
    <w:rsid w:val="00DB0C3C"/>
    <w:rsid w:val="00DB1C6D"/>
    <w:rsid w:val="00DB20E6"/>
    <w:rsid w:val="00DB22FF"/>
    <w:rsid w:val="00DB238B"/>
    <w:rsid w:val="00DB28C8"/>
    <w:rsid w:val="00DB2BC6"/>
    <w:rsid w:val="00DB315C"/>
    <w:rsid w:val="00DB4895"/>
    <w:rsid w:val="00DB490B"/>
    <w:rsid w:val="00DB4B16"/>
    <w:rsid w:val="00DB51D7"/>
    <w:rsid w:val="00DB549B"/>
    <w:rsid w:val="00DB5947"/>
    <w:rsid w:val="00DB61A6"/>
    <w:rsid w:val="00DB636A"/>
    <w:rsid w:val="00DB683E"/>
    <w:rsid w:val="00DB6A3E"/>
    <w:rsid w:val="00DB6F41"/>
    <w:rsid w:val="00DB71B1"/>
    <w:rsid w:val="00DC07FC"/>
    <w:rsid w:val="00DC19C1"/>
    <w:rsid w:val="00DC2794"/>
    <w:rsid w:val="00DC282E"/>
    <w:rsid w:val="00DC36B8"/>
    <w:rsid w:val="00DC3E96"/>
    <w:rsid w:val="00DC4321"/>
    <w:rsid w:val="00DC505B"/>
    <w:rsid w:val="00DC59B0"/>
    <w:rsid w:val="00DC5D50"/>
    <w:rsid w:val="00DC65E3"/>
    <w:rsid w:val="00DC6D46"/>
    <w:rsid w:val="00DC6D72"/>
    <w:rsid w:val="00DC78A5"/>
    <w:rsid w:val="00DC7F36"/>
    <w:rsid w:val="00DD0746"/>
    <w:rsid w:val="00DD0824"/>
    <w:rsid w:val="00DD10AA"/>
    <w:rsid w:val="00DD18F9"/>
    <w:rsid w:val="00DD1B0F"/>
    <w:rsid w:val="00DD20CE"/>
    <w:rsid w:val="00DD25F2"/>
    <w:rsid w:val="00DD4C1A"/>
    <w:rsid w:val="00DD56B2"/>
    <w:rsid w:val="00DD57E2"/>
    <w:rsid w:val="00DD6633"/>
    <w:rsid w:val="00DD6B1A"/>
    <w:rsid w:val="00DD7215"/>
    <w:rsid w:val="00DD773F"/>
    <w:rsid w:val="00DD7C36"/>
    <w:rsid w:val="00DD7D84"/>
    <w:rsid w:val="00DE034A"/>
    <w:rsid w:val="00DE0AEB"/>
    <w:rsid w:val="00DE0F76"/>
    <w:rsid w:val="00DE1239"/>
    <w:rsid w:val="00DE18F6"/>
    <w:rsid w:val="00DE1D4E"/>
    <w:rsid w:val="00DE28E8"/>
    <w:rsid w:val="00DE312C"/>
    <w:rsid w:val="00DE48F9"/>
    <w:rsid w:val="00DE4A63"/>
    <w:rsid w:val="00DE555E"/>
    <w:rsid w:val="00DE599E"/>
    <w:rsid w:val="00DE70CA"/>
    <w:rsid w:val="00DF01EB"/>
    <w:rsid w:val="00DF1911"/>
    <w:rsid w:val="00DF1E0D"/>
    <w:rsid w:val="00DF2A3B"/>
    <w:rsid w:val="00DF3090"/>
    <w:rsid w:val="00DF3350"/>
    <w:rsid w:val="00DF44A4"/>
    <w:rsid w:val="00DF48FB"/>
    <w:rsid w:val="00DF50CC"/>
    <w:rsid w:val="00DF50D3"/>
    <w:rsid w:val="00DF536A"/>
    <w:rsid w:val="00DF547E"/>
    <w:rsid w:val="00DF5E0E"/>
    <w:rsid w:val="00DF647B"/>
    <w:rsid w:val="00DF6CA6"/>
    <w:rsid w:val="00DF7010"/>
    <w:rsid w:val="00DF7354"/>
    <w:rsid w:val="00DF7989"/>
    <w:rsid w:val="00DF7FE0"/>
    <w:rsid w:val="00E021B1"/>
    <w:rsid w:val="00E022EA"/>
    <w:rsid w:val="00E02647"/>
    <w:rsid w:val="00E032CA"/>
    <w:rsid w:val="00E03334"/>
    <w:rsid w:val="00E03AC4"/>
    <w:rsid w:val="00E03B75"/>
    <w:rsid w:val="00E03BBD"/>
    <w:rsid w:val="00E03DC0"/>
    <w:rsid w:val="00E03E46"/>
    <w:rsid w:val="00E05F0E"/>
    <w:rsid w:val="00E065B6"/>
    <w:rsid w:val="00E06701"/>
    <w:rsid w:val="00E06917"/>
    <w:rsid w:val="00E0789B"/>
    <w:rsid w:val="00E10145"/>
    <w:rsid w:val="00E10C09"/>
    <w:rsid w:val="00E10D14"/>
    <w:rsid w:val="00E11606"/>
    <w:rsid w:val="00E1220A"/>
    <w:rsid w:val="00E1313E"/>
    <w:rsid w:val="00E13B19"/>
    <w:rsid w:val="00E13EB7"/>
    <w:rsid w:val="00E141D6"/>
    <w:rsid w:val="00E14703"/>
    <w:rsid w:val="00E148FD"/>
    <w:rsid w:val="00E14CE7"/>
    <w:rsid w:val="00E14E12"/>
    <w:rsid w:val="00E15133"/>
    <w:rsid w:val="00E15D4A"/>
    <w:rsid w:val="00E15E23"/>
    <w:rsid w:val="00E173AA"/>
    <w:rsid w:val="00E1748A"/>
    <w:rsid w:val="00E17C66"/>
    <w:rsid w:val="00E202C6"/>
    <w:rsid w:val="00E2058E"/>
    <w:rsid w:val="00E23753"/>
    <w:rsid w:val="00E23C07"/>
    <w:rsid w:val="00E249E7"/>
    <w:rsid w:val="00E25354"/>
    <w:rsid w:val="00E25904"/>
    <w:rsid w:val="00E25E15"/>
    <w:rsid w:val="00E25E92"/>
    <w:rsid w:val="00E2630B"/>
    <w:rsid w:val="00E26C53"/>
    <w:rsid w:val="00E26D94"/>
    <w:rsid w:val="00E272A1"/>
    <w:rsid w:val="00E27305"/>
    <w:rsid w:val="00E27F71"/>
    <w:rsid w:val="00E27F7A"/>
    <w:rsid w:val="00E31150"/>
    <w:rsid w:val="00E312C1"/>
    <w:rsid w:val="00E32E1B"/>
    <w:rsid w:val="00E32F6D"/>
    <w:rsid w:val="00E33037"/>
    <w:rsid w:val="00E33F90"/>
    <w:rsid w:val="00E3438E"/>
    <w:rsid w:val="00E360F7"/>
    <w:rsid w:val="00E36256"/>
    <w:rsid w:val="00E36E21"/>
    <w:rsid w:val="00E3711B"/>
    <w:rsid w:val="00E404F3"/>
    <w:rsid w:val="00E418F7"/>
    <w:rsid w:val="00E42149"/>
    <w:rsid w:val="00E42A5D"/>
    <w:rsid w:val="00E43E48"/>
    <w:rsid w:val="00E44616"/>
    <w:rsid w:val="00E44A9F"/>
    <w:rsid w:val="00E44B2C"/>
    <w:rsid w:val="00E44DA1"/>
    <w:rsid w:val="00E44E9B"/>
    <w:rsid w:val="00E44F64"/>
    <w:rsid w:val="00E451D3"/>
    <w:rsid w:val="00E47875"/>
    <w:rsid w:val="00E47981"/>
    <w:rsid w:val="00E500B0"/>
    <w:rsid w:val="00E508A5"/>
    <w:rsid w:val="00E50F06"/>
    <w:rsid w:val="00E512E2"/>
    <w:rsid w:val="00E5145C"/>
    <w:rsid w:val="00E51D55"/>
    <w:rsid w:val="00E5237F"/>
    <w:rsid w:val="00E52384"/>
    <w:rsid w:val="00E52496"/>
    <w:rsid w:val="00E53F0F"/>
    <w:rsid w:val="00E5585E"/>
    <w:rsid w:val="00E55AA6"/>
    <w:rsid w:val="00E5660E"/>
    <w:rsid w:val="00E567A3"/>
    <w:rsid w:val="00E5694F"/>
    <w:rsid w:val="00E56F04"/>
    <w:rsid w:val="00E570C7"/>
    <w:rsid w:val="00E5757E"/>
    <w:rsid w:val="00E5783D"/>
    <w:rsid w:val="00E603BD"/>
    <w:rsid w:val="00E611C7"/>
    <w:rsid w:val="00E614BE"/>
    <w:rsid w:val="00E63285"/>
    <w:rsid w:val="00E6374B"/>
    <w:rsid w:val="00E63DE5"/>
    <w:rsid w:val="00E64F4A"/>
    <w:rsid w:val="00E6688A"/>
    <w:rsid w:val="00E66969"/>
    <w:rsid w:val="00E6772C"/>
    <w:rsid w:val="00E70328"/>
    <w:rsid w:val="00E7274A"/>
    <w:rsid w:val="00E72DC0"/>
    <w:rsid w:val="00E73350"/>
    <w:rsid w:val="00E736D4"/>
    <w:rsid w:val="00E73855"/>
    <w:rsid w:val="00E7396F"/>
    <w:rsid w:val="00E806E0"/>
    <w:rsid w:val="00E80AB1"/>
    <w:rsid w:val="00E80E4D"/>
    <w:rsid w:val="00E816EF"/>
    <w:rsid w:val="00E819BC"/>
    <w:rsid w:val="00E82DA3"/>
    <w:rsid w:val="00E83640"/>
    <w:rsid w:val="00E83B55"/>
    <w:rsid w:val="00E83E49"/>
    <w:rsid w:val="00E8464A"/>
    <w:rsid w:val="00E8563A"/>
    <w:rsid w:val="00E869A5"/>
    <w:rsid w:val="00E86E56"/>
    <w:rsid w:val="00E874A2"/>
    <w:rsid w:val="00E90023"/>
    <w:rsid w:val="00E91334"/>
    <w:rsid w:val="00E920E0"/>
    <w:rsid w:val="00E923AF"/>
    <w:rsid w:val="00E93365"/>
    <w:rsid w:val="00E93BFC"/>
    <w:rsid w:val="00E93D4C"/>
    <w:rsid w:val="00E949AD"/>
    <w:rsid w:val="00E94A81"/>
    <w:rsid w:val="00E94BCF"/>
    <w:rsid w:val="00E94F48"/>
    <w:rsid w:val="00E96795"/>
    <w:rsid w:val="00E967AA"/>
    <w:rsid w:val="00E974D0"/>
    <w:rsid w:val="00EA050F"/>
    <w:rsid w:val="00EA0A5D"/>
    <w:rsid w:val="00EA0BC3"/>
    <w:rsid w:val="00EA1306"/>
    <w:rsid w:val="00EA145C"/>
    <w:rsid w:val="00EA1F1B"/>
    <w:rsid w:val="00EA24E6"/>
    <w:rsid w:val="00EA2C6F"/>
    <w:rsid w:val="00EA2DB9"/>
    <w:rsid w:val="00EA3985"/>
    <w:rsid w:val="00EA4E94"/>
    <w:rsid w:val="00EA4FB3"/>
    <w:rsid w:val="00EA5E44"/>
    <w:rsid w:val="00EA5F3A"/>
    <w:rsid w:val="00EA5F8A"/>
    <w:rsid w:val="00EA613D"/>
    <w:rsid w:val="00EA77DF"/>
    <w:rsid w:val="00EA79FC"/>
    <w:rsid w:val="00EA7B56"/>
    <w:rsid w:val="00EA7D11"/>
    <w:rsid w:val="00EB03AF"/>
    <w:rsid w:val="00EB14CA"/>
    <w:rsid w:val="00EB1747"/>
    <w:rsid w:val="00EB1885"/>
    <w:rsid w:val="00EB2D0B"/>
    <w:rsid w:val="00EB2FAA"/>
    <w:rsid w:val="00EB3D71"/>
    <w:rsid w:val="00EB54B3"/>
    <w:rsid w:val="00EB59B9"/>
    <w:rsid w:val="00EB5DA9"/>
    <w:rsid w:val="00EB5F57"/>
    <w:rsid w:val="00EB6219"/>
    <w:rsid w:val="00EB667A"/>
    <w:rsid w:val="00EB6D7B"/>
    <w:rsid w:val="00EB6E82"/>
    <w:rsid w:val="00EB6E98"/>
    <w:rsid w:val="00EB7629"/>
    <w:rsid w:val="00EB77D6"/>
    <w:rsid w:val="00EC0A8A"/>
    <w:rsid w:val="00EC0CD2"/>
    <w:rsid w:val="00EC1262"/>
    <w:rsid w:val="00EC1ABF"/>
    <w:rsid w:val="00EC1E7A"/>
    <w:rsid w:val="00EC27DA"/>
    <w:rsid w:val="00EC31FB"/>
    <w:rsid w:val="00EC348E"/>
    <w:rsid w:val="00EC368E"/>
    <w:rsid w:val="00EC37C0"/>
    <w:rsid w:val="00EC4431"/>
    <w:rsid w:val="00EC510F"/>
    <w:rsid w:val="00EC5984"/>
    <w:rsid w:val="00EC66AA"/>
    <w:rsid w:val="00EC69D3"/>
    <w:rsid w:val="00EC6A92"/>
    <w:rsid w:val="00ED0C4F"/>
    <w:rsid w:val="00ED12DB"/>
    <w:rsid w:val="00ED143D"/>
    <w:rsid w:val="00ED1C8D"/>
    <w:rsid w:val="00ED2812"/>
    <w:rsid w:val="00ED2912"/>
    <w:rsid w:val="00ED2A21"/>
    <w:rsid w:val="00ED2EB5"/>
    <w:rsid w:val="00ED3159"/>
    <w:rsid w:val="00ED3E4E"/>
    <w:rsid w:val="00ED5254"/>
    <w:rsid w:val="00ED55CC"/>
    <w:rsid w:val="00ED5F3A"/>
    <w:rsid w:val="00ED6CC5"/>
    <w:rsid w:val="00ED6EA4"/>
    <w:rsid w:val="00ED7E38"/>
    <w:rsid w:val="00ED7E95"/>
    <w:rsid w:val="00EE0271"/>
    <w:rsid w:val="00EE0771"/>
    <w:rsid w:val="00EE26D7"/>
    <w:rsid w:val="00EE2772"/>
    <w:rsid w:val="00EE2B9D"/>
    <w:rsid w:val="00EE3266"/>
    <w:rsid w:val="00EE3946"/>
    <w:rsid w:val="00EE3DE0"/>
    <w:rsid w:val="00EE4349"/>
    <w:rsid w:val="00EE4377"/>
    <w:rsid w:val="00EE56FD"/>
    <w:rsid w:val="00EE6171"/>
    <w:rsid w:val="00EE6406"/>
    <w:rsid w:val="00EE79EE"/>
    <w:rsid w:val="00EE79F5"/>
    <w:rsid w:val="00EE7D83"/>
    <w:rsid w:val="00EF050E"/>
    <w:rsid w:val="00EF08EF"/>
    <w:rsid w:val="00EF138A"/>
    <w:rsid w:val="00EF1D35"/>
    <w:rsid w:val="00EF37FA"/>
    <w:rsid w:val="00EF3A12"/>
    <w:rsid w:val="00EF455F"/>
    <w:rsid w:val="00EF5105"/>
    <w:rsid w:val="00EF5971"/>
    <w:rsid w:val="00EF5B32"/>
    <w:rsid w:val="00EF6B0C"/>
    <w:rsid w:val="00EF6CBC"/>
    <w:rsid w:val="00EF73E9"/>
    <w:rsid w:val="00EF7A66"/>
    <w:rsid w:val="00F007FF"/>
    <w:rsid w:val="00F0219F"/>
    <w:rsid w:val="00F02471"/>
    <w:rsid w:val="00F02DB7"/>
    <w:rsid w:val="00F02E20"/>
    <w:rsid w:val="00F03782"/>
    <w:rsid w:val="00F03A2E"/>
    <w:rsid w:val="00F03B49"/>
    <w:rsid w:val="00F040E1"/>
    <w:rsid w:val="00F0434A"/>
    <w:rsid w:val="00F045A0"/>
    <w:rsid w:val="00F0497B"/>
    <w:rsid w:val="00F04ACF"/>
    <w:rsid w:val="00F04E5A"/>
    <w:rsid w:val="00F05F41"/>
    <w:rsid w:val="00F06B23"/>
    <w:rsid w:val="00F0722B"/>
    <w:rsid w:val="00F07632"/>
    <w:rsid w:val="00F0763E"/>
    <w:rsid w:val="00F10643"/>
    <w:rsid w:val="00F10ABA"/>
    <w:rsid w:val="00F10D50"/>
    <w:rsid w:val="00F10DAF"/>
    <w:rsid w:val="00F11AED"/>
    <w:rsid w:val="00F12F87"/>
    <w:rsid w:val="00F1315D"/>
    <w:rsid w:val="00F136E0"/>
    <w:rsid w:val="00F13BBC"/>
    <w:rsid w:val="00F140DB"/>
    <w:rsid w:val="00F14387"/>
    <w:rsid w:val="00F14454"/>
    <w:rsid w:val="00F14877"/>
    <w:rsid w:val="00F15210"/>
    <w:rsid w:val="00F15F5F"/>
    <w:rsid w:val="00F16981"/>
    <w:rsid w:val="00F205BF"/>
    <w:rsid w:val="00F20CE8"/>
    <w:rsid w:val="00F21019"/>
    <w:rsid w:val="00F21878"/>
    <w:rsid w:val="00F21BDF"/>
    <w:rsid w:val="00F21E2D"/>
    <w:rsid w:val="00F21F48"/>
    <w:rsid w:val="00F22380"/>
    <w:rsid w:val="00F23C1D"/>
    <w:rsid w:val="00F23EED"/>
    <w:rsid w:val="00F245FF"/>
    <w:rsid w:val="00F24CEA"/>
    <w:rsid w:val="00F26240"/>
    <w:rsid w:val="00F270EA"/>
    <w:rsid w:val="00F279AC"/>
    <w:rsid w:val="00F27FA7"/>
    <w:rsid w:val="00F309C8"/>
    <w:rsid w:val="00F30D93"/>
    <w:rsid w:val="00F30E4C"/>
    <w:rsid w:val="00F31E38"/>
    <w:rsid w:val="00F31ED8"/>
    <w:rsid w:val="00F3289A"/>
    <w:rsid w:val="00F32C22"/>
    <w:rsid w:val="00F34EAD"/>
    <w:rsid w:val="00F354CE"/>
    <w:rsid w:val="00F358CA"/>
    <w:rsid w:val="00F366D5"/>
    <w:rsid w:val="00F36C72"/>
    <w:rsid w:val="00F3720A"/>
    <w:rsid w:val="00F373B6"/>
    <w:rsid w:val="00F378F8"/>
    <w:rsid w:val="00F40545"/>
    <w:rsid w:val="00F40A52"/>
    <w:rsid w:val="00F414B3"/>
    <w:rsid w:val="00F4155E"/>
    <w:rsid w:val="00F41C5A"/>
    <w:rsid w:val="00F42235"/>
    <w:rsid w:val="00F4406C"/>
    <w:rsid w:val="00F44D28"/>
    <w:rsid w:val="00F4504C"/>
    <w:rsid w:val="00F45793"/>
    <w:rsid w:val="00F4603B"/>
    <w:rsid w:val="00F461DC"/>
    <w:rsid w:val="00F4647D"/>
    <w:rsid w:val="00F4699C"/>
    <w:rsid w:val="00F46B28"/>
    <w:rsid w:val="00F46EC7"/>
    <w:rsid w:val="00F47A3D"/>
    <w:rsid w:val="00F47F3D"/>
    <w:rsid w:val="00F5006A"/>
    <w:rsid w:val="00F5016A"/>
    <w:rsid w:val="00F5159A"/>
    <w:rsid w:val="00F51D5E"/>
    <w:rsid w:val="00F526E0"/>
    <w:rsid w:val="00F53603"/>
    <w:rsid w:val="00F538E4"/>
    <w:rsid w:val="00F54338"/>
    <w:rsid w:val="00F6012A"/>
    <w:rsid w:val="00F61B20"/>
    <w:rsid w:val="00F61DE2"/>
    <w:rsid w:val="00F61F05"/>
    <w:rsid w:val="00F63E59"/>
    <w:rsid w:val="00F64EFE"/>
    <w:rsid w:val="00F657F3"/>
    <w:rsid w:val="00F661ED"/>
    <w:rsid w:val="00F66294"/>
    <w:rsid w:val="00F66BD0"/>
    <w:rsid w:val="00F679DE"/>
    <w:rsid w:val="00F67FBE"/>
    <w:rsid w:val="00F71996"/>
    <w:rsid w:val="00F7372B"/>
    <w:rsid w:val="00F73D0C"/>
    <w:rsid w:val="00F73FEC"/>
    <w:rsid w:val="00F7440A"/>
    <w:rsid w:val="00F747F9"/>
    <w:rsid w:val="00F76342"/>
    <w:rsid w:val="00F765DF"/>
    <w:rsid w:val="00F77C14"/>
    <w:rsid w:val="00F77F74"/>
    <w:rsid w:val="00F80322"/>
    <w:rsid w:val="00F8079C"/>
    <w:rsid w:val="00F80963"/>
    <w:rsid w:val="00F815BD"/>
    <w:rsid w:val="00F81766"/>
    <w:rsid w:val="00F81D31"/>
    <w:rsid w:val="00F84D0B"/>
    <w:rsid w:val="00F85D03"/>
    <w:rsid w:val="00F86256"/>
    <w:rsid w:val="00F86E58"/>
    <w:rsid w:val="00F874AB"/>
    <w:rsid w:val="00F9031C"/>
    <w:rsid w:val="00F90487"/>
    <w:rsid w:val="00F9055A"/>
    <w:rsid w:val="00F90A87"/>
    <w:rsid w:val="00F91011"/>
    <w:rsid w:val="00F914E2"/>
    <w:rsid w:val="00F91A6E"/>
    <w:rsid w:val="00F92CEE"/>
    <w:rsid w:val="00F94D2A"/>
    <w:rsid w:val="00F95575"/>
    <w:rsid w:val="00F96428"/>
    <w:rsid w:val="00F969F2"/>
    <w:rsid w:val="00F96CD9"/>
    <w:rsid w:val="00F975A6"/>
    <w:rsid w:val="00FA0085"/>
    <w:rsid w:val="00FA05F2"/>
    <w:rsid w:val="00FA3311"/>
    <w:rsid w:val="00FA33BC"/>
    <w:rsid w:val="00FA38FC"/>
    <w:rsid w:val="00FA4F7F"/>
    <w:rsid w:val="00FA56D4"/>
    <w:rsid w:val="00FA6543"/>
    <w:rsid w:val="00FA6720"/>
    <w:rsid w:val="00FA7B95"/>
    <w:rsid w:val="00FA7EB4"/>
    <w:rsid w:val="00FB013A"/>
    <w:rsid w:val="00FB04AA"/>
    <w:rsid w:val="00FB119E"/>
    <w:rsid w:val="00FB12B3"/>
    <w:rsid w:val="00FB16D5"/>
    <w:rsid w:val="00FB1B02"/>
    <w:rsid w:val="00FB2058"/>
    <w:rsid w:val="00FB2500"/>
    <w:rsid w:val="00FB299E"/>
    <w:rsid w:val="00FB3012"/>
    <w:rsid w:val="00FB3D2F"/>
    <w:rsid w:val="00FB3E6E"/>
    <w:rsid w:val="00FB4389"/>
    <w:rsid w:val="00FB4713"/>
    <w:rsid w:val="00FB4FFB"/>
    <w:rsid w:val="00FB631D"/>
    <w:rsid w:val="00FB6FEC"/>
    <w:rsid w:val="00FB724B"/>
    <w:rsid w:val="00FC04F8"/>
    <w:rsid w:val="00FC0E4B"/>
    <w:rsid w:val="00FC2D65"/>
    <w:rsid w:val="00FC3720"/>
    <w:rsid w:val="00FC49AE"/>
    <w:rsid w:val="00FC4A22"/>
    <w:rsid w:val="00FC5ADE"/>
    <w:rsid w:val="00FC6C3D"/>
    <w:rsid w:val="00FC6E7F"/>
    <w:rsid w:val="00FC728C"/>
    <w:rsid w:val="00FC751E"/>
    <w:rsid w:val="00FC7E38"/>
    <w:rsid w:val="00FD0167"/>
    <w:rsid w:val="00FD0248"/>
    <w:rsid w:val="00FD24D6"/>
    <w:rsid w:val="00FD2BDD"/>
    <w:rsid w:val="00FD2C51"/>
    <w:rsid w:val="00FD3E74"/>
    <w:rsid w:val="00FD44D1"/>
    <w:rsid w:val="00FD4595"/>
    <w:rsid w:val="00FD649C"/>
    <w:rsid w:val="00FD6783"/>
    <w:rsid w:val="00FD73FB"/>
    <w:rsid w:val="00FD7470"/>
    <w:rsid w:val="00FD76B6"/>
    <w:rsid w:val="00FD7D93"/>
    <w:rsid w:val="00FE1106"/>
    <w:rsid w:val="00FE1903"/>
    <w:rsid w:val="00FE221D"/>
    <w:rsid w:val="00FE2A20"/>
    <w:rsid w:val="00FE2D5E"/>
    <w:rsid w:val="00FE31B9"/>
    <w:rsid w:val="00FE3CE1"/>
    <w:rsid w:val="00FE628A"/>
    <w:rsid w:val="00FE64FB"/>
    <w:rsid w:val="00FE73FD"/>
    <w:rsid w:val="00FE79A8"/>
    <w:rsid w:val="00FF0063"/>
    <w:rsid w:val="00FF0C65"/>
    <w:rsid w:val="00FF1242"/>
    <w:rsid w:val="00FF24FB"/>
    <w:rsid w:val="00FF2573"/>
    <w:rsid w:val="00FF30C2"/>
    <w:rsid w:val="00FF3F07"/>
    <w:rsid w:val="00FF508B"/>
    <w:rsid w:val="00FF606D"/>
    <w:rsid w:val="00FF7762"/>
    <w:rsid w:val="00FF7E31"/>
    <w:rsid w:val="00FF7E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6182F"/>
  <w15:docId w15:val="{364408A5-4231-4344-9C3F-90BE54155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6012A"/>
    <w:pPr>
      <w:framePr w:w="7920" w:h="1980" w:hRule="exact" w:hSpace="180" w:wrap="auto" w:hAnchor="page" w:xAlign="center" w:yAlign="bottom"/>
      <w:ind w:left="2880"/>
    </w:pPr>
    <w:rPr>
      <w:rFonts w:ascii="Times New Roman" w:eastAsiaTheme="majorEastAsia" w:hAnsi="Times New Roman" w:cstheme="majorBidi"/>
      <w:b/>
      <w:i/>
      <w:sz w:val="28"/>
      <w:szCs w:val="24"/>
    </w:rPr>
  </w:style>
  <w:style w:type="paragraph" w:styleId="EnvelopeReturn">
    <w:name w:val="envelope return"/>
    <w:basedOn w:val="Normal"/>
    <w:uiPriority w:val="99"/>
    <w:semiHidden/>
    <w:unhideWhenUsed/>
    <w:rsid w:val="00F6012A"/>
    <w:rPr>
      <w:rFonts w:ascii="Times New Roman" w:eastAsiaTheme="majorEastAsia" w:hAnsi="Times New Roman" w:cstheme="majorBidi"/>
      <w:b/>
      <w:i/>
      <w:sz w:val="20"/>
      <w:szCs w:val="20"/>
    </w:rPr>
  </w:style>
  <w:style w:type="paragraph" w:styleId="BodyText">
    <w:name w:val="Body Text"/>
    <w:basedOn w:val="Normal"/>
    <w:link w:val="BodyTextChar"/>
    <w:rsid w:val="00834D00"/>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834D00"/>
    <w:rPr>
      <w:rFonts w:ascii="Times New Roman" w:eastAsia="Times New Roman" w:hAnsi="Times New Roman" w:cs="Times New Roman"/>
      <w:b/>
      <w:bCs/>
      <w:sz w:val="24"/>
      <w:szCs w:val="24"/>
    </w:rPr>
  </w:style>
  <w:style w:type="paragraph" w:styleId="BalloonText">
    <w:name w:val="Balloon Text"/>
    <w:basedOn w:val="Normal"/>
    <w:link w:val="BalloonTextChar"/>
    <w:semiHidden/>
    <w:unhideWhenUsed/>
    <w:rsid w:val="002F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24"/>
    <w:rPr>
      <w:rFonts w:ascii="Segoe UI" w:hAnsi="Segoe UI" w:cs="Segoe UI"/>
      <w:sz w:val="18"/>
      <w:szCs w:val="18"/>
    </w:rPr>
  </w:style>
  <w:style w:type="paragraph" w:styleId="ListParagraph">
    <w:name w:val="List Paragraph"/>
    <w:basedOn w:val="Normal"/>
    <w:uiPriority w:val="34"/>
    <w:qFormat/>
    <w:rsid w:val="00B77772"/>
    <w:pPr>
      <w:ind w:left="720"/>
      <w:contextualSpacing/>
    </w:pPr>
  </w:style>
  <w:style w:type="paragraph" w:styleId="Title">
    <w:name w:val="Title"/>
    <w:basedOn w:val="Normal"/>
    <w:link w:val="TitleChar"/>
    <w:qFormat/>
    <w:rsid w:val="003321CF"/>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3321CF"/>
    <w:rPr>
      <w:rFonts w:ascii="Times New Roman" w:eastAsia="Times New Roman" w:hAnsi="Times New Roman" w:cs="Times New Roman"/>
      <w:b/>
      <w:sz w:val="24"/>
      <w:szCs w:val="20"/>
    </w:rPr>
  </w:style>
  <w:style w:type="paragraph" w:customStyle="1" w:styleId="Normal1">
    <w:name w:val="Normal1"/>
    <w:rsid w:val="00225B9B"/>
    <w:rPr>
      <w:rFonts w:ascii="Times New Roman" w:eastAsia="Calibri" w:hAnsi="Times New Roman" w:cs="Times New Roman"/>
      <w:color w:val="000000"/>
      <w:sz w:val="24"/>
      <w:szCs w:val="24"/>
    </w:rPr>
  </w:style>
  <w:style w:type="paragraph" w:customStyle="1" w:styleId="Default">
    <w:name w:val="Default"/>
    <w:rsid w:val="00DA0381"/>
    <w:pPr>
      <w:autoSpaceDE w:val="0"/>
      <w:autoSpaceDN w:val="0"/>
      <w:adjustRightInd w:val="0"/>
    </w:pPr>
    <w:rPr>
      <w:rFonts w:ascii="Times New Roman" w:hAnsi="Times New Roman" w:cs="Times New Roman"/>
      <w:color w:val="000000"/>
      <w:sz w:val="24"/>
      <w:szCs w:val="24"/>
    </w:rPr>
  </w:style>
  <w:style w:type="character" w:styleId="SubtleReference">
    <w:name w:val="Subtle Reference"/>
    <w:basedOn w:val="DefaultParagraphFont"/>
    <w:uiPriority w:val="31"/>
    <w:qFormat/>
    <w:rsid w:val="00DA0381"/>
    <w:rPr>
      <w:smallCaps/>
      <w:color w:val="5A5A5A" w:themeColor="text1" w:themeTint="A5"/>
    </w:rPr>
  </w:style>
  <w:style w:type="table" w:styleId="TableGrid">
    <w:name w:val="Table Grid"/>
    <w:basedOn w:val="TableNormal"/>
    <w:uiPriority w:val="59"/>
    <w:rsid w:val="00460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35E8"/>
    <w:rPr>
      <w:sz w:val="16"/>
      <w:szCs w:val="16"/>
    </w:rPr>
  </w:style>
  <w:style w:type="paragraph" w:styleId="CommentText">
    <w:name w:val="annotation text"/>
    <w:basedOn w:val="Normal"/>
    <w:link w:val="CommentTextChar"/>
    <w:uiPriority w:val="99"/>
    <w:semiHidden/>
    <w:unhideWhenUsed/>
    <w:rsid w:val="002235E8"/>
    <w:rPr>
      <w:sz w:val="20"/>
      <w:szCs w:val="20"/>
    </w:rPr>
  </w:style>
  <w:style w:type="character" w:customStyle="1" w:styleId="CommentTextChar">
    <w:name w:val="Comment Text Char"/>
    <w:basedOn w:val="DefaultParagraphFont"/>
    <w:link w:val="CommentText"/>
    <w:uiPriority w:val="99"/>
    <w:semiHidden/>
    <w:rsid w:val="002235E8"/>
    <w:rPr>
      <w:sz w:val="20"/>
      <w:szCs w:val="20"/>
    </w:rPr>
  </w:style>
  <w:style w:type="paragraph" w:styleId="CommentSubject">
    <w:name w:val="annotation subject"/>
    <w:basedOn w:val="CommentText"/>
    <w:next w:val="CommentText"/>
    <w:link w:val="CommentSubjectChar"/>
    <w:uiPriority w:val="99"/>
    <w:semiHidden/>
    <w:unhideWhenUsed/>
    <w:rsid w:val="002235E8"/>
    <w:rPr>
      <w:b/>
      <w:bCs/>
    </w:rPr>
  </w:style>
  <w:style w:type="character" w:customStyle="1" w:styleId="CommentSubjectChar">
    <w:name w:val="Comment Subject Char"/>
    <w:basedOn w:val="CommentTextChar"/>
    <w:link w:val="CommentSubject"/>
    <w:uiPriority w:val="99"/>
    <w:semiHidden/>
    <w:rsid w:val="002235E8"/>
    <w:rPr>
      <w:b/>
      <w:bCs/>
      <w:sz w:val="20"/>
      <w:szCs w:val="20"/>
    </w:rPr>
  </w:style>
  <w:style w:type="paragraph" w:styleId="BodyText2">
    <w:name w:val="Body Text 2"/>
    <w:basedOn w:val="Normal"/>
    <w:link w:val="BodyText2Char"/>
    <w:uiPriority w:val="99"/>
    <w:unhideWhenUsed/>
    <w:rsid w:val="00B24115"/>
    <w:pPr>
      <w:spacing w:after="120" w:line="480" w:lineRule="auto"/>
    </w:pPr>
  </w:style>
  <w:style w:type="character" w:customStyle="1" w:styleId="BodyText2Char">
    <w:name w:val="Body Text 2 Char"/>
    <w:basedOn w:val="DefaultParagraphFont"/>
    <w:link w:val="BodyText2"/>
    <w:uiPriority w:val="99"/>
    <w:rsid w:val="00B24115"/>
  </w:style>
  <w:style w:type="paragraph" w:styleId="NormalWeb">
    <w:name w:val="Normal (Web)"/>
    <w:basedOn w:val="Normal"/>
    <w:uiPriority w:val="99"/>
    <w:semiHidden/>
    <w:unhideWhenUsed/>
    <w:rsid w:val="005930D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304179">
      <w:bodyDiv w:val="1"/>
      <w:marLeft w:val="0"/>
      <w:marRight w:val="0"/>
      <w:marTop w:val="0"/>
      <w:marBottom w:val="0"/>
      <w:divBdr>
        <w:top w:val="none" w:sz="0" w:space="0" w:color="auto"/>
        <w:left w:val="none" w:sz="0" w:space="0" w:color="auto"/>
        <w:bottom w:val="none" w:sz="0" w:space="0" w:color="auto"/>
        <w:right w:val="none" w:sz="0" w:space="0" w:color="auto"/>
      </w:divBdr>
    </w:div>
    <w:div w:id="497770220">
      <w:bodyDiv w:val="1"/>
      <w:marLeft w:val="0"/>
      <w:marRight w:val="0"/>
      <w:marTop w:val="0"/>
      <w:marBottom w:val="0"/>
      <w:divBdr>
        <w:top w:val="none" w:sz="0" w:space="0" w:color="auto"/>
        <w:left w:val="none" w:sz="0" w:space="0" w:color="auto"/>
        <w:bottom w:val="none" w:sz="0" w:space="0" w:color="auto"/>
        <w:right w:val="none" w:sz="0" w:space="0" w:color="auto"/>
      </w:divBdr>
    </w:div>
    <w:div w:id="514731209">
      <w:bodyDiv w:val="1"/>
      <w:marLeft w:val="0"/>
      <w:marRight w:val="0"/>
      <w:marTop w:val="0"/>
      <w:marBottom w:val="0"/>
      <w:divBdr>
        <w:top w:val="none" w:sz="0" w:space="0" w:color="auto"/>
        <w:left w:val="none" w:sz="0" w:space="0" w:color="auto"/>
        <w:bottom w:val="none" w:sz="0" w:space="0" w:color="auto"/>
        <w:right w:val="none" w:sz="0" w:space="0" w:color="auto"/>
      </w:divBdr>
    </w:div>
    <w:div w:id="556666301">
      <w:bodyDiv w:val="1"/>
      <w:marLeft w:val="0"/>
      <w:marRight w:val="0"/>
      <w:marTop w:val="0"/>
      <w:marBottom w:val="0"/>
      <w:divBdr>
        <w:top w:val="none" w:sz="0" w:space="0" w:color="auto"/>
        <w:left w:val="none" w:sz="0" w:space="0" w:color="auto"/>
        <w:bottom w:val="none" w:sz="0" w:space="0" w:color="auto"/>
        <w:right w:val="none" w:sz="0" w:space="0" w:color="auto"/>
      </w:divBdr>
    </w:div>
    <w:div w:id="666902053">
      <w:bodyDiv w:val="1"/>
      <w:marLeft w:val="0"/>
      <w:marRight w:val="0"/>
      <w:marTop w:val="0"/>
      <w:marBottom w:val="0"/>
      <w:divBdr>
        <w:top w:val="none" w:sz="0" w:space="0" w:color="auto"/>
        <w:left w:val="none" w:sz="0" w:space="0" w:color="auto"/>
        <w:bottom w:val="none" w:sz="0" w:space="0" w:color="auto"/>
        <w:right w:val="none" w:sz="0" w:space="0" w:color="auto"/>
      </w:divBdr>
    </w:div>
    <w:div w:id="956106976">
      <w:bodyDiv w:val="1"/>
      <w:marLeft w:val="0"/>
      <w:marRight w:val="0"/>
      <w:marTop w:val="0"/>
      <w:marBottom w:val="0"/>
      <w:divBdr>
        <w:top w:val="none" w:sz="0" w:space="0" w:color="auto"/>
        <w:left w:val="none" w:sz="0" w:space="0" w:color="auto"/>
        <w:bottom w:val="none" w:sz="0" w:space="0" w:color="auto"/>
        <w:right w:val="none" w:sz="0" w:space="0" w:color="auto"/>
      </w:divBdr>
    </w:div>
    <w:div w:id="1049112612">
      <w:bodyDiv w:val="1"/>
      <w:marLeft w:val="0"/>
      <w:marRight w:val="0"/>
      <w:marTop w:val="0"/>
      <w:marBottom w:val="0"/>
      <w:divBdr>
        <w:top w:val="none" w:sz="0" w:space="0" w:color="auto"/>
        <w:left w:val="none" w:sz="0" w:space="0" w:color="auto"/>
        <w:bottom w:val="none" w:sz="0" w:space="0" w:color="auto"/>
        <w:right w:val="none" w:sz="0" w:space="0" w:color="auto"/>
      </w:divBdr>
    </w:div>
    <w:div w:id="1111972290">
      <w:bodyDiv w:val="1"/>
      <w:marLeft w:val="0"/>
      <w:marRight w:val="0"/>
      <w:marTop w:val="0"/>
      <w:marBottom w:val="0"/>
      <w:divBdr>
        <w:top w:val="none" w:sz="0" w:space="0" w:color="auto"/>
        <w:left w:val="none" w:sz="0" w:space="0" w:color="auto"/>
        <w:bottom w:val="none" w:sz="0" w:space="0" w:color="auto"/>
        <w:right w:val="none" w:sz="0" w:space="0" w:color="auto"/>
      </w:divBdr>
    </w:div>
    <w:div w:id="1177115303">
      <w:bodyDiv w:val="1"/>
      <w:marLeft w:val="0"/>
      <w:marRight w:val="0"/>
      <w:marTop w:val="0"/>
      <w:marBottom w:val="0"/>
      <w:divBdr>
        <w:top w:val="none" w:sz="0" w:space="0" w:color="auto"/>
        <w:left w:val="none" w:sz="0" w:space="0" w:color="auto"/>
        <w:bottom w:val="none" w:sz="0" w:space="0" w:color="auto"/>
        <w:right w:val="none" w:sz="0" w:space="0" w:color="auto"/>
      </w:divBdr>
    </w:div>
    <w:div w:id="1299847410">
      <w:bodyDiv w:val="1"/>
      <w:marLeft w:val="0"/>
      <w:marRight w:val="0"/>
      <w:marTop w:val="0"/>
      <w:marBottom w:val="0"/>
      <w:divBdr>
        <w:top w:val="none" w:sz="0" w:space="0" w:color="auto"/>
        <w:left w:val="none" w:sz="0" w:space="0" w:color="auto"/>
        <w:bottom w:val="none" w:sz="0" w:space="0" w:color="auto"/>
        <w:right w:val="none" w:sz="0" w:space="0" w:color="auto"/>
      </w:divBdr>
    </w:div>
    <w:div w:id="1397777257">
      <w:bodyDiv w:val="1"/>
      <w:marLeft w:val="0"/>
      <w:marRight w:val="0"/>
      <w:marTop w:val="0"/>
      <w:marBottom w:val="0"/>
      <w:divBdr>
        <w:top w:val="none" w:sz="0" w:space="0" w:color="auto"/>
        <w:left w:val="none" w:sz="0" w:space="0" w:color="auto"/>
        <w:bottom w:val="none" w:sz="0" w:space="0" w:color="auto"/>
        <w:right w:val="none" w:sz="0" w:space="0" w:color="auto"/>
      </w:divBdr>
    </w:div>
    <w:div w:id="1419017299">
      <w:bodyDiv w:val="1"/>
      <w:marLeft w:val="0"/>
      <w:marRight w:val="0"/>
      <w:marTop w:val="0"/>
      <w:marBottom w:val="0"/>
      <w:divBdr>
        <w:top w:val="none" w:sz="0" w:space="0" w:color="auto"/>
        <w:left w:val="none" w:sz="0" w:space="0" w:color="auto"/>
        <w:bottom w:val="none" w:sz="0" w:space="0" w:color="auto"/>
        <w:right w:val="none" w:sz="0" w:space="0" w:color="auto"/>
      </w:divBdr>
    </w:div>
    <w:div w:id="1464886342">
      <w:bodyDiv w:val="1"/>
      <w:marLeft w:val="0"/>
      <w:marRight w:val="0"/>
      <w:marTop w:val="0"/>
      <w:marBottom w:val="0"/>
      <w:divBdr>
        <w:top w:val="none" w:sz="0" w:space="0" w:color="auto"/>
        <w:left w:val="none" w:sz="0" w:space="0" w:color="auto"/>
        <w:bottom w:val="none" w:sz="0" w:space="0" w:color="auto"/>
        <w:right w:val="none" w:sz="0" w:space="0" w:color="auto"/>
      </w:divBdr>
    </w:div>
    <w:div w:id="1511066449">
      <w:bodyDiv w:val="1"/>
      <w:marLeft w:val="0"/>
      <w:marRight w:val="0"/>
      <w:marTop w:val="0"/>
      <w:marBottom w:val="0"/>
      <w:divBdr>
        <w:top w:val="none" w:sz="0" w:space="0" w:color="auto"/>
        <w:left w:val="none" w:sz="0" w:space="0" w:color="auto"/>
        <w:bottom w:val="none" w:sz="0" w:space="0" w:color="auto"/>
        <w:right w:val="none" w:sz="0" w:space="0" w:color="auto"/>
      </w:divBdr>
    </w:div>
    <w:div w:id="1545674393">
      <w:bodyDiv w:val="1"/>
      <w:marLeft w:val="0"/>
      <w:marRight w:val="0"/>
      <w:marTop w:val="0"/>
      <w:marBottom w:val="0"/>
      <w:divBdr>
        <w:top w:val="none" w:sz="0" w:space="0" w:color="auto"/>
        <w:left w:val="none" w:sz="0" w:space="0" w:color="auto"/>
        <w:bottom w:val="none" w:sz="0" w:space="0" w:color="auto"/>
        <w:right w:val="none" w:sz="0" w:space="0" w:color="auto"/>
      </w:divBdr>
    </w:div>
    <w:div w:id="1603684448">
      <w:bodyDiv w:val="1"/>
      <w:marLeft w:val="0"/>
      <w:marRight w:val="0"/>
      <w:marTop w:val="0"/>
      <w:marBottom w:val="0"/>
      <w:divBdr>
        <w:top w:val="none" w:sz="0" w:space="0" w:color="auto"/>
        <w:left w:val="none" w:sz="0" w:space="0" w:color="auto"/>
        <w:bottom w:val="none" w:sz="0" w:space="0" w:color="auto"/>
        <w:right w:val="none" w:sz="0" w:space="0" w:color="auto"/>
      </w:divBdr>
    </w:div>
    <w:div w:id="21032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EC8C2-3A74-49FF-AA60-4B7CCC12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0</TotalTime>
  <Pages>2</Pages>
  <Words>747</Words>
  <Characters>426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reasurer</dc:creator>
  <cp:keywords/>
  <dc:description/>
  <cp:lastModifiedBy>Clerk, Town of Guernsey</cp:lastModifiedBy>
  <cp:revision>38</cp:revision>
  <cp:lastPrinted>2025-07-01T18:14:00Z</cp:lastPrinted>
  <dcterms:created xsi:type="dcterms:W3CDTF">2025-06-18T17:24:00Z</dcterms:created>
  <dcterms:modified xsi:type="dcterms:W3CDTF">2025-07-01T18:17:00Z</dcterms:modified>
</cp:coreProperties>
</file>